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Default Extension="docx" ContentType="application/vnd.openxmlformats-officedocument.wordprocessingml.document"/>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glossary/document.xml" ContentType="application/vnd.openxmlformats-officedocument.wordprocessingml.document.glossary+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C6E38" w:rsidRPr="00675D17" w:rsidRDefault="003C6E38" w:rsidP="00675D17">
      <w:pPr>
        <w:pStyle w:val="Heading2"/>
      </w:pPr>
      <w:r w:rsidRPr="00675D17">
        <w:t>WHO ARE WE</w:t>
      </w:r>
    </w:p>
    <w:tbl>
      <w:tblPr>
        <w:tblW w:w="9644" w:type="dxa"/>
        <w:tblInd w:w="-5" w:type="dxa"/>
        <w:tblLayout w:type="fixed"/>
        <w:tblCellMar>
          <w:left w:w="100" w:type="dxa"/>
          <w:right w:w="100" w:type="dxa"/>
        </w:tblCellMar>
        <w:tblLook w:val="0000"/>
      </w:tblPr>
      <w:tblGrid>
        <w:gridCol w:w="4822"/>
        <w:gridCol w:w="4822"/>
      </w:tblGrid>
      <w:tr w:rsidR="003B1978" w:rsidRPr="009C4651" w:rsidTr="0031257F">
        <w:trPr>
          <w:trHeight w:val="20"/>
        </w:trPr>
        <w:tc>
          <w:tcPr>
            <w:tcW w:w="4822" w:type="dxa"/>
            <w:shd w:val="clear" w:color="auto" w:fill="F8E5D4" w:themeFill="accent6" w:themeFillTint="33"/>
            <w:tcMar>
              <w:top w:w="144" w:type="dxa"/>
              <w:bottom w:w="144" w:type="dxa"/>
            </w:tcMar>
          </w:tcPr>
          <w:p w:rsidR="003B1978" w:rsidRPr="0031257F" w:rsidRDefault="003B1978" w:rsidP="0031257F">
            <w:pPr>
              <w:pStyle w:val="TableHeading1"/>
            </w:pPr>
            <w:permStart w:id="0" w:edGrp="everyone" w:colFirst="1" w:colLast="1"/>
            <w:r w:rsidRPr="0031257F">
              <w:t>Name</w:t>
            </w:r>
            <w:r w:rsidR="00F80B56" w:rsidRPr="0031257F">
              <w:t>:</w:t>
            </w:r>
          </w:p>
        </w:tc>
        <w:tc>
          <w:tcPr>
            <w:tcW w:w="4822" w:type="dxa"/>
            <w:shd w:val="clear" w:color="auto" w:fill="auto"/>
            <w:tcMar>
              <w:top w:w="144" w:type="dxa"/>
              <w:bottom w:w="144" w:type="dxa"/>
            </w:tcMar>
          </w:tcPr>
          <w:p w:rsidR="003B1978" w:rsidRPr="009C4651" w:rsidRDefault="001E1661" w:rsidP="00D60058">
            <w:pPr>
              <w:spacing w:after="0" w:line="240" w:lineRule="auto"/>
            </w:pPr>
            <w:sdt>
              <w:sdtPr>
                <w:id w:val="-856965136"/>
                <w:placeholder>
                  <w:docPart w:val="2D485F328FE54F3AB331EC211148D50D"/>
                </w:placeholder>
              </w:sdtPr>
              <w:sdtContent>
                <w:r w:rsidR="00D60058">
                  <w:t xml:space="preserve">Dawn </w:t>
                </w:r>
                <w:proofErr w:type="spellStart"/>
                <w:r w:rsidR="00D60058">
                  <w:t>Thiel</w:t>
                </w:r>
                <w:proofErr w:type="spellEnd"/>
                <w:r w:rsidR="00D60058">
                  <w:t xml:space="preserve"> trading as Purple Thread</w:t>
                </w:r>
              </w:sdtContent>
            </w:sdt>
            <w:r w:rsidR="00D60058">
              <w:t xml:space="preserve"> VA</w:t>
            </w:r>
          </w:p>
        </w:tc>
      </w:tr>
      <w:tr w:rsidR="003B1978" w:rsidRPr="009C4651" w:rsidTr="0031257F">
        <w:trPr>
          <w:trHeight w:val="576"/>
        </w:trPr>
        <w:tc>
          <w:tcPr>
            <w:tcW w:w="4822" w:type="dxa"/>
            <w:shd w:val="clear" w:color="auto" w:fill="F8E5D4" w:themeFill="accent6" w:themeFillTint="33"/>
            <w:tcMar>
              <w:top w:w="144" w:type="dxa"/>
              <w:bottom w:w="144" w:type="dxa"/>
            </w:tcMar>
          </w:tcPr>
          <w:p w:rsidR="003B1978" w:rsidRPr="0031257F" w:rsidRDefault="003B1978" w:rsidP="0031257F">
            <w:pPr>
              <w:pStyle w:val="TableHeading1"/>
            </w:pPr>
            <w:permStart w:id="1" w:edGrp="everyone" w:colFirst="1" w:colLast="1"/>
            <w:permEnd w:id="0"/>
            <w:r w:rsidRPr="0031257F">
              <w:t>Company Registration Number if applicable</w:t>
            </w:r>
            <w:r w:rsidR="00F80B56" w:rsidRPr="0031257F">
              <w:t>:</w:t>
            </w:r>
          </w:p>
        </w:tc>
        <w:tc>
          <w:tcPr>
            <w:tcW w:w="4822" w:type="dxa"/>
            <w:shd w:val="clear" w:color="auto" w:fill="auto"/>
            <w:tcMar>
              <w:top w:w="144" w:type="dxa"/>
              <w:bottom w:w="144" w:type="dxa"/>
            </w:tcMar>
          </w:tcPr>
          <w:p w:rsidR="003B1978" w:rsidRPr="009C4651" w:rsidRDefault="001E1661" w:rsidP="00294978">
            <w:pPr>
              <w:spacing w:after="0" w:line="240" w:lineRule="auto"/>
            </w:pPr>
            <w:sdt>
              <w:sdtPr>
                <w:id w:val="-474065688"/>
                <w:placeholder>
                  <w:docPart w:val="DB3DDFC466B24C4788BFD5F1BF4FD1C5"/>
                </w:placeholder>
              </w:sdtPr>
              <w:sdtContent>
                <w:sdt>
                  <w:sdtPr>
                    <w:id w:val="-1550449257"/>
                    <w:placeholder>
                      <w:docPart w:val="303A3881C9C140B988E4EDABA9CB8138"/>
                    </w:placeholder>
                  </w:sdtPr>
                  <w:sdtContent>
                    <w:r w:rsidR="00390213">
                      <w:t>N/A</w:t>
                    </w:r>
                  </w:sdtContent>
                </w:sdt>
              </w:sdtContent>
            </w:sdt>
            <w:r w:rsidR="003B1978">
              <w:t xml:space="preserve">  </w:t>
            </w:r>
          </w:p>
        </w:tc>
      </w:tr>
      <w:tr w:rsidR="003B1978" w:rsidRPr="009C4651" w:rsidTr="0031257F">
        <w:trPr>
          <w:trHeight w:val="576"/>
        </w:trPr>
        <w:tc>
          <w:tcPr>
            <w:tcW w:w="4822" w:type="dxa"/>
            <w:shd w:val="clear" w:color="auto" w:fill="F8E5D4" w:themeFill="accent6" w:themeFillTint="33"/>
            <w:tcMar>
              <w:top w:w="144" w:type="dxa"/>
              <w:bottom w:w="144" w:type="dxa"/>
            </w:tcMar>
          </w:tcPr>
          <w:p w:rsidR="003B1978" w:rsidRPr="0031257F" w:rsidRDefault="003B1978" w:rsidP="0031257F">
            <w:pPr>
              <w:pStyle w:val="TableHeading1"/>
            </w:pPr>
            <w:permStart w:id="2" w:edGrp="everyone" w:colFirst="1" w:colLast="1"/>
            <w:permEnd w:id="1"/>
            <w:r w:rsidRPr="0031257F">
              <w:t>Email address</w:t>
            </w:r>
            <w:r w:rsidR="00F80B56" w:rsidRPr="0031257F">
              <w:t>:</w:t>
            </w:r>
          </w:p>
        </w:tc>
        <w:tc>
          <w:tcPr>
            <w:tcW w:w="4822" w:type="dxa"/>
            <w:shd w:val="clear" w:color="auto" w:fill="auto"/>
            <w:tcMar>
              <w:top w:w="144" w:type="dxa"/>
              <w:bottom w:w="144" w:type="dxa"/>
            </w:tcMar>
          </w:tcPr>
          <w:p w:rsidR="003B1978" w:rsidRPr="009C4651" w:rsidRDefault="001E1661" w:rsidP="00D60058">
            <w:pPr>
              <w:spacing w:after="0" w:line="240" w:lineRule="auto"/>
            </w:pPr>
            <w:sdt>
              <w:sdtPr>
                <w:id w:val="-1157450994"/>
                <w:placeholder>
                  <w:docPart w:val="1CD7407223024707BC121E1ECBC01A9E"/>
                </w:placeholder>
              </w:sdtPr>
              <w:sdtContent>
                <w:r w:rsidR="00D60058">
                  <w:t>dawn@purplethreadVA.co.uk</w:t>
                </w:r>
              </w:sdtContent>
            </w:sdt>
          </w:p>
        </w:tc>
      </w:tr>
      <w:tr w:rsidR="003C5CD4" w:rsidRPr="009C4651" w:rsidTr="0031257F">
        <w:trPr>
          <w:trHeight w:val="353"/>
        </w:trPr>
        <w:tc>
          <w:tcPr>
            <w:tcW w:w="4822" w:type="dxa"/>
            <w:shd w:val="clear" w:color="auto" w:fill="F8E5D4" w:themeFill="accent6" w:themeFillTint="33"/>
            <w:tcMar>
              <w:top w:w="144" w:type="dxa"/>
              <w:bottom w:w="144" w:type="dxa"/>
            </w:tcMar>
          </w:tcPr>
          <w:p w:rsidR="003C5CD4" w:rsidRPr="0031257F" w:rsidRDefault="003C5CD4" w:rsidP="0031257F">
            <w:pPr>
              <w:pStyle w:val="TableHeading1"/>
            </w:pPr>
            <w:permStart w:id="3" w:edGrp="everyone" w:colFirst="1" w:colLast="1"/>
            <w:permEnd w:id="2"/>
            <w:r w:rsidRPr="0031257F">
              <w:t>Data privacy policy</w:t>
            </w:r>
            <w:r w:rsidR="00F80B56" w:rsidRPr="0031257F">
              <w:t>:</w:t>
            </w:r>
          </w:p>
        </w:tc>
        <w:tc>
          <w:tcPr>
            <w:tcW w:w="4822" w:type="dxa"/>
            <w:shd w:val="clear" w:color="auto" w:fill="auto"/>
            <w:tcMar>
              <w:top w:w="144" w:type="dxa"/>
              <w:bottom w:w="144" w:type="dxa"/>
            </w:tcMar>
          </w:tcPr>
          <w:sdt>
            <w:sdtPr>
              <w:id w:val="-1489245810"/>
              <w:placeholder>
                <w:docPart w:val="BF88B22DB86743278F6246AA83488805"/>
              </w:placeholder>
            </w:sdtPr>
            <w:sdtContent>
              <w:sdt>
                <w:sdtPr>
                  <w:id w:val="-1495872339"/>
                  <w:placeholder>
                    <w:docPart w:val="6CD34938BAF3425EB7B04A3FDC795A7C"/>
                  </w:placeholder>
                </w:sdtPr>
                <w:sdtContent>
                  <w:bookmarkStart w:id="0" w:name="_MON_1837433447"/>
                  <w:bookmarkEnd w:id="0"/>
                  <w:p w:rsidR="003C5CD4" w:rsidRDefault="00ED501F" w:rsidP="003C5CD4">
                    <w:pPr>
                      <w:spacing w:after="0" w:line="240" w:lineRule="auto"/>
                    </w:pPr>
                    <w:r>
                      <w:object w:dxaOrig="1508" w:dyaOrig="9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45pt;height:47.35pt" o:ole="">
                          <v:imagedata r:id="rId11" o:title=""/>
                        </v:shape>
                        <o:OLEObject Type="Embed" ProgID="Word.Document.12" ShapeID="_x0000_i1025" DrawAspect="Icon" ObjectID="_1837433458" r:id="rId12">
                          <o:FieldCodes>\s</o:FieldCodes>
                        </o:OLEObject>
                      </w:object>
                    </w:r>
                  </w:p>
                </w:sdtContent>
              </w:sdt>
            </w:sdtContent>
          </w:sdt>
        </w:tc>
      </w:tr>
      <w:tr w:rsidR="003C5CD4" w:rsidRPr="009C4651" w:rsidTr="0031257F">
        <w:trPr>
          <w:trHeight w:val="353"/>
        </w:trPr>
        <w:tc>
          <w:tcPr>
            <w:tcW w:w="4822" w:type="dxa"/>
            <w:shd w:val="clear" w:color="auto" w:fill="F8E5D4" w:themeFill="accent6" w:themeFillTint="33"/>
            <w:tcMar>
              <w:top w:w="144" w:type="dxa"/>
              <w:bottom w:w="144" w:type="dxa"/>
            </w:tcMar>
          </w:tcPr>
          <w:p w:rsidR="003C5CD4" w:rsidRPr="0031257F" w:rsidRDefault="003C5CD4" w:rsidP="0031257F">
            <w:pPr>
              <w:pStyle w:val="TableHeading1"/>
            </w:pPr>
            <w:permStart w:id="4" w:edGrp="everyone" w:colFirst="1" w:colLast="1"/>
            <w:permEnd w:id="3"/>
            <w:r w:rsidRPr="0031257F">
              <w:t>We use a select list of AI tools for purposes which currently include:</w:t>
            </w:r>
          </w:p>
        </w:tc>
        <w:tc>
          <w:tcPr>
            <w:tcW w:w="4822" w:type="dxa"/>
            <w:shd w:val="clear" w:color="auto" w:fill="auto"/>
            <w:tcMar>
              <w:top w:w="144" w:type="dxa"/>
              <w:bottom w:w="144" w:type="dxa"/>
            </w:tcMar>
          </w:tcPr>
          <w:p w:rsidR="00F30A1B" w:rsidRPr="00F30A1B" w:rsidRDefault="00F30A1B" w:rsidP="00F30A1B">
            <w:pPr>
              <w:rPr>
                <w:lang w:eastAsia="en-GB"/>
              </w:rPr>
            </w:pPr>
            <w:r w:rsidRPr="00F30A1B">
              <w:rPr>
                <w:lang w:eastAsia="en-GB"/>
              </w:rPr>
              <w:t xml:space="preserve">I may use Artificial Intelligence (AI) tools, including </w:t>
            </w:r>
            <w:proofErr w:type="spellStart"/>
            <w:r w:rsidRPr="00F30A1B">
              <w:rPr>
                <w:lang w:eastAsia="en-GB"/>
              </w:rPr>
              <w:t>ChatGPT</w:t>
            </w:r>
            <w:proofErr w:type="spellEnd"/>
            <w:r w:rsidRPr="00F30A1B">
              <w:rPr>
                <w:lang w:eastAsia="en-GB"/>
              </w:rPr>
              <w:t xml:space="preserve"> and Google Gemini, to support certain aspects of my business operations.</w:t>
            </w:r>
          </w:p>
          <w:p w:rsidR="00F30A1B" w:rsidRPr="00F30A1B" w:rsidRDefault="00F30A1B" w:rsidP="00F30A1B">
            <w:pPr>
              <w:rPr>
                <w:lang w:eastAsia="en-GB"/>
              </w:rPr>
            </w:pPr>
            <w:r w:rsidRPr="00F30A1B">
              <w:rPr>
                <w:lang w:eastAsia="en-GB"/>
              </w:rPr>
              <w:t>These tools are used in a limited and supportive capacity, including:</w:t>
            </w:r>
          </w:p>
          <w:p w:rsidR="00F30A1B" w:rsidRPr="00F30A1B" w:rsidRDefault="00F30A1B" w:rsidP="00F30A1B">
            <w:pPr>
              <w:rPr>
                <w:lang w:eastAsia="en-GB"/>
              </w:rPr>
            </w:pPr>
            <w:r w:rsidRPr="00F30A1B">
              <w:rPr>
                <w:lang w:eastAsia="en-GB"/>
              </w:rPr>
              <w:t xml:space="preserve">Generating ideas for marketing and social media content </w:t>
            </w:r>
          </w:p>
          <w:p w:rsidR="00F30A1B" w:rsidRPr="00F30A1B" w:rsidRDefault="00F30A1B" w:rsidP="00F30A1B">
            <w:pPr>
              <w:rPr>
                <w:lang w:eastAsia="en-GB"/>
              </w:rPr>
            </w:pPr>
            <w:r w:rsidRPr="00F30A1B">
              <w:rPr>
                <w:lang w:eastAsia="en-GB"/>
              </w:rPr>
              <w:t xml:space="preserve">Assisting with drafting written content </w:t>
            </w:r>
          </w:p>
          <w:p w:rsidR="00F30A1B" w:rsidRPr="00F30A1B" w:rsidRDefault="00F30A1B" w:rsidP="00F30A1B">
            <w:pPr>
              <w:rPr>
                <w:lang w:eastAsia="en-GB"/>
              </w:rPr>
            </w:pPr>
            <w:r w:rsidRPr="00F30A1B">
              <w:rPr>
                <w:lang w:eastAsia="en-GB"/>
              </w:rPr>
              <w:t xml:space="preserve">Reviewing and improving grammar, clarity, and overall quality of written materials </w:t>
            </w:r>
          </w:p>
          <w:p w:rsidR="00F30A1B" w:rsidRPr="00F30A1B" w:rsidRDefault="00F30A1B" w:rsidP="00F30A1B">
            <w:pPr>
              <w:rPr>
                <w:lang w:eastAsia="en-GB"/>
              </w:rPr>
            </w:pPr>
            <w:r w:rsidRPr="00F30A1B">
              <w:rPr>
                <w:lang w:eastAsia="en-GB"/>
              </w:rPr>
              <w:t xml:space="preserve">Conducting general research to support business activities </w:t>
            </w:r>
          </w:p>
          <w:p w:rsidR="00F30A1B" w:rsidRPr="00F30A1B" w:rsidRDefault="00F30A1B" w:rsidP="00F30A1B">
            <w:pPr>
              <w:rPr>
                <w:lang w:eastAsia="en-GB"/>
              </w:rPr>
            </w:pPr>
            <w:r w:rsidRPr="00F30A1B">
              <w:rPr>
                <w:lang w:eastAsia="en-GB"/>
              </w:rPr>
              <w:t>AI tools are used to assist, not replace, human input. All content is reviewed, edited, and approved by me before use.</w:t>
            </w:r>
          </w:p>
          <w:p w:rsidR="003C5CD4" w:rsidRDefault="00F30A1B" w:rsidP="00F30A1B">
            <w:pPr>
              <w:rPr>
                <w:lang w:eastAsia="en-GB"/>
              </w:rPr>
            </w:pPr>
            <w:r w:rsidRPr="00F30A1B">
              <w:rPr>
                <w:lang w:eastAsia="en-GB"/>
              </w:rPr>
              <w:t>I do not rely on AI to make decisions about clients or to process personal data in any automated way.</w:t>
            </w:r>
          </w:p>
        </w:tc>
      </w:tr>
      <w:tr w:rsidR="003C5CD4" w:rsidRPr="009C4651" w:rsidTr="0031257F">
        <w:trPr>
          <w:trHeight w:val="353"/>
        </w:trPr>
        <w:tc>
          <w:tcPr>
            <w:tcW w:w="4822" w:type="dxa"/>
            <w:shd w:val="clear" w:color="auto" w:fill="F8E5D4" w:themeFill="accent6" w:themeFillTint="33"/>
            <w:tcMar>
              <w:top w:w="144" w:type="dxa"/>
              <w:bottom w:w="144" w:type="dxa"/>
            </w:tcMar>
          </w:tcPr>
          <w:p w:rsidR="003C5CD4" w:rsidRPr="0031257F" w:rsidRDefault="003C5CD4" w:rsidP="0031257F">
            <w:pPr>
              <w:pStyle w:val="TableHeading1"/>
            </w:pPr>
            <w:permStart w:id="5" w:edGrp="everyone" w:colFirst="1" w:colLast="1"/>
            <w:permEnd w:id="4"/>
            <w:r w:rsidRPr="0031257F">
              <w:t>Date this Policy last updated</w:t>
            </w:r>
            <w:r w:rsidR="00F80B56" w:rsidRPr="0031257F">
              <w:t>:</w:t>
            </w:r>
          </w:p>
        </w:tc>
        <w:tc>
          <w:tcPr>
            <w:tcW w:w="4822" w:type="dxa"/>
            <w:shd w:val="clear" w:color="auto" w:fill="auto"/>
            <w:tcMar>
              <w:top w:w="144" w:type="dxa"/>
              <w:bottom w:w="144" w:type="dxa"/>
            </w:tcMar>
          </w:tcPr>
          <w:sdt>
            <w:sdtPr>
              <w:id w:val="1254396036"/>
              <w:placeholder>
                <w:docPart w:val="118053AAB5ED41DAB23833E1FDEA0085"/>
              </w:placeholder>
            </w:sdtPr>
            <w:sdtContent>
              <w:p w:rsidR="003C5CD4" w:rsidRDefault="00D60058" w:rsidP="00D60058">
                <w:pPr>
                  <w:spacing w:after="0" w:line="240" w:lineRule="auto"/>
                </w:pPr>
                <w:r>
                  <w:t>06/04/20</w:t>
                </w:r>
              </w:p>
            </w:sdtContent>
          </w:sdt>
        </w:tc>
      </w:tr>
    </w:tbl>
    <w:permEnd w:id="5"/>
    <w:p w:rsidR="004E7580" w:rsidRPr="00E40B54" w:rsidRDefault="003C6E38" w:rsidP="00675D17">
      <w:pPr>
        <w:pStyle w:val="Heading2"/>
      </w:pPr>
      <w:r>
        <w:t>TRANSPARENCY</w:t>
      </w:r>
    </w:p>
    <w:p w:rsidR="004E7580" w:rsidRDefault="004E7580" w:rsidP="004E7580">
      <w:r>
        <w:t>Almost every software platform and application is including some form of Artificial Intelligence (AI) in its system.</w:t>
      </w:r>
    </w:p>
    <w:p w:rsidR="004E7580" w:rsidRPr="007E4AAC" w:rsidRDefault="003C6E38" w:rsidP="00675D17">
      <w:pPr>
        <w:pStyle w:val="Heading2"/>
      </w:pPr>
      <w:r>
        <w:lastRenderedPageBreak/>
        <w:t>IN RUNNING OUR OWN BUSINESS</w:t>
      </w:r>
    </w:p>
    <w:p w:rsidR="004E7580" w:rsidRDefault="004E7580" w:rsidP="004E7580">
      <w:r w:rsidRPr="00E40B54">
        <w:t xml:space="preserve">We </w:t>
      </w:r>
      <w:r>
        <w:t>use mainstream software platforms to run our own business and keep an eye on what is going on.  AI implemented within existing major software platforms runs within their data privacy and security policies and does not usually create a security problem or share data outside of our subscription.</w:t>
      </w:r>
    </w:p>
    <w:p w:rsidR="004E7580" w:rsidRDefault="004E7580" w:rsidP="004E7580">
      <w:r>
        <w:t>If we discover there is a security breach on that software that may potentially affect your data we will notify you as soon as we find out.</w:t>
      </w:r>
    </w:p>
    <w:p w:rsidR="004E7580" w:rsidRDefault="003C6E38" w:rsidP="00675D17">
      <w:pPr>
        <w:pStyle w:val="Heading2"/>
      </w:pPr>
      <w:r>
        <w:t>SUPPORTING YOUR BUSINESS</w:t>
      </w:r>
    </w:p>
    <w:p w:rsidR="004E7580" w:rsidRDefault="004E7580" w:rsidP="004E7580">
      <w:r>
        <w:t>Where we use AI we use it to complement our work and experience not to replace it.  We use our knowledge, skills and experience to ensure that we add real value to the service we offer.</w:t>
      </w:r>
    </w:p>
    <w:p w:rsidR="004E7580" w:rsidRDefault="004E7580" w:rsidP="004E7580">
      <w:r>
        <w:t>We will use our best endeavours to discover whether the platform uses that learning data for anything other than improving material created for you (machine learning) and will not adopt them if they share your processes or material with a wider learning community.</w:t>
      </w:r>
      <w:r>
        <w:br/>
      </w:r>
      <w:r>
        <w:br/>
        <w:t>If you have concerns about particular platforms and want to know if we use them for other clients, or ourselves please don’t hesitate to ask.   AI is evolving rapidly and new benefits and concerns and risks are evolving all the time.</w:t>
      </w:r>
    </w:p>
    <w:p w:rsidR="004E7580" w:rsidRDefault="000D5D2B" w:rsidP="00675D17">
      <w:pPr>
        <w:pStyle w:val="Heading2"/>
      </w:pPr>
      <w:r w:rsidRPr="00D25121">
        <w:t>HUMAN OVERSIGHT</w:t>
      </w:r>
    </w:p>
    <w:p w:rsidR="004E7580" w:rsidRDefault="004E7580" w:rsidP="004E7580">
      <w:r>
        <w:t>We use AI to complement our work and experience, not to replace it.  We use our knowledge, skills and experience to ensure that we add real value to the service we offer.   Anything created is checked by a real human being before being offered to you for you to check and approve.</w:t>
      </w:r>
    </w:p>
    <w:p w:rsidR="004E7580" w:rsidRDefault="000D5D2B" w:rsidP="00675D17">
      <w:pPr>
        <w:pStyle w:val="Heading2"/>
      </w:pPr>
      <w:r>
        <w:t>YOUR PLATFORMS AND APPLICATIONS</w:t>
      </w:r>
    </w:p>
    <w:p w:rsidR="004E7580" w:rsidRDefault="004E7580" w:rsidP="004E7580">
      <w:r>
        <w:t>Where you give us access to your platforms and applications we rely on you to check what any AI that runs inside it or is connected with it is doing.   We are not responsible for checking its security or the reliability of its output.</w:t>
      </w:r>
    </w:p>
    <w:p w:rsidR="004E7580" w:rsidRPr="00675D17" w:rsidRDefault="004E7580" w:rsidP="00675D17">
      <w:pPr>
        <w:pStyle w:val="Heading3"/>
      </w:pPr>
      <w:r w:rsidRPr="00675D17">
        <w:t>Data Privacy</w:t>
      </w:r>
    </w:p>
    <w:p w:rsidR="004E7580" w:rsidRDefault="004E7580" w:rsidP="004E7580">
      <w:r>
        <w:t>We do not put your personal data into AI applications that use it to train or generate data sets for our use or for anyone else to use.</w:t>
      </w:r>
      <w:r>
        <w:br/>
      </w:r>
      <w:r>
        <w:br/>
        <w:t>Personal data you share with us from your data subjects will only be handled in the platforms you authorise in the DATA PROCESSING AGREEMENT between us or as otherwise authorised in writing by you.</w:t>
      </w:r>
    </w:p>
    <w:p w:rsidR="004E7580" w:rsidRDefault="004E7580" w:rsidP="00675D17">
      <w:pPr>
        <w:pStyle w:val="Heading3"/>
      </w:pPr>
      <w:r>
        <w:t>Confidentiality</w:t>
      </w:r>
    </w:p>
    <w:p w:rsidR="004E7580" w:rsidRDefault="004E7580" w:rsidP="004E7580">
      <w:r>
        <w:t>We will not add your confidential information to any AI app or system unless this is expressly discussed an</w:t>
      </w:r>
      <w:r w:rsidR="5484B64F">
        <w:t>d</w:t>
      </w:r>
      <w:r>
        <w:t xml:space="preserve"> agreed beforehand.</w:t>
      </w:r>
    </w:p>
    <w:p w:rsidR="004E7580" w:rsidRDefault="004E7580" w:rsidP="00675D17">
      <w:pPr>
        <w:pStyle w:val="Heading3"/>
      </w:pPr>
      <w:r>
        <w:lastRenderedPageBreak/>
        <w:t>Copyright</w:t>
      </w:r>
    </w:p>
    <w:p w:rsidR="004E7580" w:rsidRDefault="004E7580" w:rsidP="004E7580">
      <w:r>
        <w:t xml:space="preserve">We understand that AI generated content does not automatically come with copyright and that any copyright material entered into an AI generation system may form part of that system’s </w:t>
      </w:r>
      <w:r w:rsidR="18EF9BEB">
        <w:t xml:space="preserve">learning and </w:t>
      </w:r>
      <w:r>
        <w:t>generation of material for other users.</w:t>
      </w:r>
    </w:p>
    <w:p w:rsidR="03E29D96" w:rsidRDefault="03E29D96">
      <w:r>
        <w:t>Many AI systems do assign copyright in the work (they call it outputs) to us and where this is the case we will assign appropriate copyright to you in line with our arrangements with you.</w:t>
      </w:r>
    </w:p>
    <w:p w:rsidR="004E7580" w:rsidRPr="007A626D" w:rsidRDefault="004E7580" w:rsidP="00675D17">
      <w:pPr>
        <w:pStyle w:val="Heading3"/>
      </w:pPr>
      <w:r w:rsidRPr="007A626D">
        <w:t>Overall</w:t>
      </w:r>
    </w:p>
    <w:p w:rsidR="00D068EF" w:rsidRPr="004E7580" w:rsidRDefault="004E7580" w:rsidP="004E7580">
      <w:r>
        <w:t xml:space="preserve">We will not </w:t>
      </w:r>
      <w:r w:rsidR="1DC6009B">
        <w:t>knowingly</w:t>
      </w:r>
      <w:r>
        <w:t xml:space="preserve"> use AI in our business in a way that breaches our contractual obligations, data privacy policy or any data processing agreement issued to us.</w:t>
      </w:r>
    </w:p>
    <w:sectPr w:rsidR="00D068EF" w:rsidRPr="004E7580" w:rsidSect="004540D0">
      <w:headerReference w:type="default" r:id="rId13"/>
      <w:footerReference w:type="default" r:id="rId14"/>
      <w:headerReference w:type="first" r:id="rId15"/>
      <w:footerReference w:type="first" r:id="rId16"/>
      <w:pgSz w:w="11906" w:h="16838"/>
      <w:pgMar w:top="1135" w:right="1134" w:bottom="1276" w:left="1134" w:header="993" w:footer="340"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A4052" w:rsidRDefault="004A4052" w:rsidP="00FB6F99">
      <w:pPr>
        <w:spacing w:line="240" w:lineRule="auto"/>
      </w:pPr>
      <w:r>
        <w:separator/>
      </w:r>
    </w:p>
  </w:endnote>
  <w:endnote w:type="continuationSeparator" w:id="0">
    <w:p w:rsidR="004A4052" w:rsidRDefault="004A4052" w:rsidP="00FB6F99">
      <w:pPr>
        <w:spacing w:line="240" w:lineRule="auto"/>
      </w:pPr>
      <w:r>
        <w:continuationSeparator/>
      </w:r>
    </w:p>
  </w:endnote>
  <w:endnote w:type="continuationNotice" w:id="1">
    <w:p w:rsidR="004A4052" w:rsidRDefault="004A4052">
      <w:pPr>
        <w:spacing w:line="240" w:lineRule="auto"/>
      </w:pP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F5326" w:rsidRPr="00675D17" w:rsidRDefault="005F5326" w:rsidP="00675D17">
    <w:pPr>
      <w:pStyle w:val="Footer"/>
    </w:pPr>
    <w:r w:rsidRPr="00675D17">
      <w:t xml:space="preserve">              </w:t>
    </w:r>
  </w:p>
  <w:p w:rsidR="00691C25" w:rsidRPr="005F5326" w:rsidRDefault="005F5326" w:rsidP="00675D17">
    <w:pPr>
      <w:pStyle w:val="Footer"/>
      <w:rPr>
        <w:sz w:val="14"/>
        <w:szCs w:val="14"/>
      </w:rPr>
    </w:pPr>
    <w:r w:rsidRPr="00675D17">
      <w:t>© 2025 </w:t>
    </w:r>
    <w:hyperlink r:id="rId1" w:tgtFrame="_blank" w:history="1">
      <w:r w:rsidRPr="00675D17">
        <w:rPr>
          <w:rStyle w:val="Hyperlink"/>
          <w:color w:val="7D361C" w:themeColor="accent1"/>
        </w:rPr>
        <w:t>Koffeeklatch™ Ltd</w:t>
      </w:r>
    </w:hyperlink>
    <w:r w:rsidRPr="00675D17">
      <w:t>. All rights reserved. KoffeeKlatch is a registered trademark of KoffeeKlatch Ltd</w:t>
    </w:r>
    <w:r w:rsidRPr="00675D17">
      <w:br/>
    </w:r>
    <w:permStart w:id="6" w:edGrp="everyone"/>
    <w:r w:rsidRPr="00675D17">
      <w:t>To copy or adapt this, please email </w:t>
    </w:r>
    <w:hyperlink r:id="rId2" w:tgtFrame="_blank" w:history="1">
      <w:r w:rsidRPr="00675D17">
        <w:rPr>
          <w:rStyle w:val="Hyperlink"/>
          <w:color w:val="7D361C" w:themeColor="accent1"/>
        </w:rPr>
        <w:t>support@koffeeklatch.co.uk</w:t>
      </w:r>
    </w:hyperlink>
    <w:permEnd w:id="6"/>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05B98" w:rsidRPr="00675D17" w:rsidRDefault="005F5326" w:rsidP="00675D17">
    <w:pPr>
      <w:pStyle w:val="Footer"/>
    </w:pPr>
    <w:r w:rsidRPr="00675D17">
      <w:t xml:space="preserve">              </w:t>
    </w:r>
  </w:p>
  <w:p w:rsidR="0062286C" w:rsidRPr="00675D17" w:rsidRDefault="00005B98" w:rsidP="00675D17">
    <w:pPr>
      <w:pStyle w:val="Footer"/>
      <w:rPr>
        <w:sz w:val="14"/>
        <w:szCs w:val="14"/>
      </w:rPr>
    </w:pPr>
    <w:r w:rsidRPr="00675D17">
      <w:t>© 202</w:t>
    </w:r>
    <w:r w:rsidR="00551398" w:rsidRPr="00675D17">
      <w:t>5</w:t>
    </w:r>
    <w:r w:rsidRPr="00675D17">
      <w:t> </w:t>
    </w:r>
    <w:hyperlink r:id="rId1" w:tgtFrame="_blank" w:history="1">
      <w:r w:rsidRPr="00675D17">
        <w:rPr>
          <w:rStyle w:val="Hyperlink"/>
          <w:color w:val="7D361C" w:themeColor="accent1"/>
        </w:rPr>
        <w:t>Koffeeklatch™ Ltd</w:t>
      </w:r>
    </w:hyperlink>
    <w:r w:rsidRPr="00675D17">
      <w:t>. All rights reserved. KoffeeKlatch is a registered trademark of KoffeeKlatch Ltd</w:t>
    </w:r>
    <w:r w:rsidRPr="00675D17">
      <w:br/>
    </w:r>
    <w:permStart w:id="7" w:edGrp="everyone"/>
    <w:r w:rsidRPr="00675D17">
      <w:t>To copy or adapt this, please email </w:t>
    </w:r>
    <w:hyperlink r:id="rId2" w:tgtFrame="_blank" w:history="1">
      <w:r w:rsidRPr="00675D17">
        <w:rPr>
          <w:rStyle w:val="Hyperlink"/>
          <w:color w:val="7D361C" w:themeColor="accent1"/>
        </w:rPr>
        <w:t>support@koffeeklatch.co.uk</w:t>
      </w:r>
    </w:hyperlink>
    <w:permEnd w:id="7"/>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A4052" w:rsidRDefault="004A4052" w:rsidP="00FB6F99">
      <w:pPr>
        <w:spacing w:line="240" w:lineRule="auto"/>
      </w:pPr>
      <w:r>
        <w:separator/>
      </w:r>
    </w:p>
  </w:footnote>
  <w:footnote w:type="continuationSeparator" w:id="0">
    <w:p w:rsidR="004A4052" w:rsidRDefault="004A4052" w:rsidP="00FB6F99">
      <w:pPr>
        <w:spacing w:line="240" w:lineRule="auto"/>
      </w:pPr>
      <w:r>
        <w:continuationSeparator/>
      </w:r>
    </w:p>
  </w:footnote>
  <w:footnote w:type="continuationNotice" w:id="1">
    <w:p w:rsidR="004A4052" w:rsidRDefault="004A4052">
      <w:pPr>
        <w:spacing w:line="240" w:lineRule="auto"/>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F62F8" w:rsidRPr="00596429" w:rsidRDefault="001E1661" w:rsidP="00675D17">
    <w:pPr>
      <w:pStyle w:val="Titlefirstpage"/>
    </w:pPr>
    <w:r>
      <w:pict>
        <v:shapetype id="_x0000_t202" coordsize="21600,21600" o:spt="202" path="m,l,21600r21600,l21600,xe">
          <v:stroke joinstyle="miter"/>
          <v:path gradientshapeok="t" o:connecttype="rect"/>
        </v:shapetype>
        <v:shape id="Text Box 4" o:spid="_x0000_s1026" type="#_x0000_t202" style="position:absolute;left:0;text-align:left;margin-left:418.85pt;margin-top:-27.7pt;width:71.25pt;height:19.8pt;z-index:-251657728;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" fillcolor="white [3201]" stroked="f" strokeweight=".5pt">
          <v:textbox>
            <w:txbxContent>
              <w:p w:rsidR="00E61BAC" w:rsidRPr="00F6746A" w:rsidRDefault="00E61BAC" w:rsidP="00E61BAC">
                <w:pPr>
                  <w:jc w:val="right"/>
                  <w:rPr>
                    <w:color w:val="0D0D0D" w:themeColor="text1" w:themeTint="F2"/>
                    <w:sz w:val="16"/>
                    <w:szCs w:val="16"/>
                  </w:rPr>
                </w:pPr>
                <w:r w:rsidRPr="00F6746A">
                  <w:rPr>
                    <w:color w:val="0D0D0D" w:themeColor="text1" w:themeTint="F2"/>
                    <w:sz w:val="16"/>
                    <w:szCs w:val="16"/>
                  </w:rPr>
                  <w:t xml:space="preserve">Page </w:t>
                </w:r>
                <w:r w:rsidR="001E1661" w:rsidRPr="00F6746A">
                  <w:rPr>
                    <w:color w:val="0D0D0D" w:themeColor="text1" w:themeTint="F2"/>
                    <w:sz w:val="16"/>
                    <w:szCs w:val="16"/>
                  </w:rPr>
                  <w:fldChar w:fldCharType="begin"/>
                </w:r>
                <w:r w:rsidRPr="00F6746A">
                  <w:rPr>
                    <w:color w:val="0D0D0D" w:themeColor="text1" w:themeTint="F2"/>
                    <w:sz w:val="16"/>
                    <w:szCs w:val="16"/>
                  </w:rPr>
                  <w:instrText xml:space="preserve"> PAGE   \* MERGEFORMAT </w:instrText>
                </w:r>
                <w:r w:rsidR="001E1661" w:rsidRPr="00F6746A">
                  <w:rPr>
                    <w:color w:val="0D0D0D" w:themeColor="text1" w:themeTint="F2"/>
                    <w:sz w:val="16"/>
                    <w:szCs w:val="16"/>
                  </w:rPr>
                  <w:fldChar w:fldCharType="separate"/>
                </w:r>
                <w:r w:rsidR="00ED501F">
                  <w:rPr>
                    <w:noProof/>
                    <w:color w:val="0D0D0D" w:themeColor="text1" w:themeTint="F2"/>
                    <w:sz w:val="16"/>
                    <w:szCs w:val="16"/>
                  </w:rPr>
                  <w:t>3</w:t>
                </w:r>
                <w:r w:rsidR="001E1661" w:rsidRPr="00F6746A">
                  <w:rPr>
                    <w:noProof/>
                    <w:color w:val="0D0D0D" w:themeColor="text1" w:themeTint="F2"/>
                    <w:sz w:val="16"/>
                    <w:szCs w:val="16"/>
                  </w:rPr>
                  <w:fldChar w:fldCharType="end"/>
                </w:r>
              </w:p>
            </w:txbxContent>
          </v:textbox>
          <w10:wrap anchorx="margin"/>
        </v:shape>
      </w:pict>
    </w:r>
    <w:r w:rsidR="00550A4B">
      <w:drawing>
        <wp:anchor distT="0" distB="0" distL="114300" distR="114300" simplePos="0" relativeHeight="251656704" behindDoc="0" locked="0" layoutInCell="1" allowOverlap="1">
          <wp:simplePos x="0" y="0"/>
          <wp:positionH relativeFrom="margin">
            <wp:posOffset>-10299</wp:posOffset>
          </wp:positionH>
          <wp:positionV relativeFrom="topMargin">
            <wp:posOffset>247650</wp:posOffset>
          </wp:positionV>
          <wp:extent cx="634365" cy="381000"/>
          <wp:effectExtent l="0" t="0" r="0" b="0"/>
          <wp:wrapNone/>
          <wp:docPr id="2043352937" name="Picture 2043352937"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1822309591" name="Picture 1822309591" descr="Icon&#10;&#10;Description automatically generated"/>
                  <pic:cNvPicPr/>
                </pic:nvPicPr>
                <pic:blipFill rotWithShape="1">
                  <a:blip r:embed="rId1"/>
                  <a:srcRect l="32" r="659"/>
                  <a:stretch/>
                </pic:blipFill>
                <pic:spPr bwMode="auto">
                  <a:xfrm>
                    <a:off x="0" y="0"/>
                    <a:ext cx="634365" cy="38100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sidR="00551398" w:rsidRPr="00551398">
      <w:t xml:space="preserve"> </w:t>
    </w:r>
    <w:r w:rsidR="004E7580">
      <w:t>ARTIFICIAL INTELLIGENCE POLICY</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E7580" w:rsidRPr="00675D17" w:rsidRDefault="004E7580" w:rsidP="00675D17">
    <w:pPr>
      <w:pStyle w:val="Titlefirstpage"/>
    </w:pPr>
  </w:p>
  <w:p w:rsidR="0062286C" w:rsidRPr="00675D17" w:rsidRDefault="004E7580" w:rsidP="00675D17">
    <w:pPr>
      <w:pStyle w:val="Titlefirstpage"/>
    </w:pPr>
    <w:r w:rsidRPr="00675D17">
      <w:drawing>
        <wp:anchor distT="0" distB="0" distL="114300" distR="114300" simplePos="0" relativeHeight="251657728" behindDoc="0" locked="0" layoutInCell="1" allowOverlap="1">
          <wp:simplePos x="0" y="0"/>
          <wp:positionH relativeFrom="column">
            <wp:posOffset>-57924</wp:posOffset>
          </wp:positionH>
          <wp:positionV relativeFrom="page">
            <wp:posOffset>311150</wp:posOffset>
          </wp:positionV>
          <wp:extent cx="2286000" cy="597814"/>
          <wp:effectExtent l="0" t="0" r="0" b="0"/>
          <wp:wrapNone/>
          <wp:docPr id="1772397058" name="Picture 1772397058" descr="A blue and orange text on a black background&#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772397058" name="Picture 1772397058" descr="A blue and orange text on a black background&#10;&#10;Description automatically generated with medium confidence"/>
                  <pic:cNvPicPr/>
                </pic:nvPicPr>
                <pic:blipFill>
                  <a:blip r:embed="rId1"/>
                  <a:stretch>
                    <a:fillRect/>
                  </a:stretch>
                </pic:blipFill>
                <pic:spPr bwMode="auto">
                  <a:xfrm>
                    <a:off x="0" y="0"/>
                    <a:ext cx="2286000" cy="597814"/>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sidR="005A43CD" w:rsidRPr="00675D17">
      <w:t>ARTIFICIAL INTELLIGENCE POLICY</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DC00E2"/>
    <w:multiLevelType w:val="hybridMultilevel"/>
    <w:tmpl w:val="317A8F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CEE2EA2"/>
    <w:multiLevelType w:val="hybridMultilevel"/>
    <w:tmpl w:val="37402584"/>
    <w:lvl w:ilvl="0" w:tplc="8672615C">
      <w:start w:val="1"/>
      <w:numFmt w:val="lowerLetter"/>
      <w:lvlText w:val="%1."/>
      <w:lvlJc w:val="left"/>
      <w:pPr>
        <w:ind w:left="360" w:hanging="360"/>
      </w:pPr>
      <w:rPr>
        <w:rFonts w:hint="default"/>
      </w:rPr>
    </w:lvl>
    <w:lvl w:ilvl="1" w:tplc="08090019">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2">
    <w:nsid w:val="1C261528"/>
    <w:multiLevelType w:val="hybridMultilevel"/>
    <w:tmpl w:val="92A679E4"/>
    <w:lvl w:ilvl="0" w:tplc="1CC28D0C">
      <w:numFmt w:val="bullet"/>
      <w:lvlText w:val="-"/>
      <w:lvlJc w:val="left"/>
      <w:pPr>
        <w:ind w:left="3960" w:hanging="360"/>
      </w:pPr>
      <w:rPr>
        <w:rFonts w:ascii="Verdana" w:eastAsiaTheme="minorHAnsi" w:hAnsi="Verdana" w:cstheme="minorBidi"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abstractNum w:abstractNumId="3">
    <w:nsid w:val="1C4E0117"/>
    <w:multiLevelType w:val="multilevel"/>
    <w:tmpl w:val="2E8C2B82"/>
    <w:lvl w:ilvl="0">
      <w:start w:val="1"/>
      <w:numFmt w:val="none"/>
      <w:suff w:val="nothing"/>
      <w:lvlText w:val="%1"/>
      <w:lvlJc w:val="left"/>
      <w:pPr>
        <w:ind w:left="0" w:firstLine="0"/>
      </w:pPr>
      <w:rPr>
        <w:rFonts w:hint="default"/>
      </w:rPr>
    </w:lvl>
    <w:lvl w:ilvl="1">
      <w:start w:val="1"/>
      <w:numFmt w:val="decimal"/>
      <w:pStyle w:val="Heading2"/>
      <w:lvlText w:val="%2."/>
      <w:lvlJc w:val="left"/>
      <w:pPr>
        <w:tabs>
          <w:tab w:val="num" w:pos="567"/>
        </w:tabs>
        <w:ind w:left="567" w:hanging="567"/>
      </w:pPr>
      <w:rPr>
        <w:rFonts w:hint="default"/>
      </w:rPr>
    </w:lvl>
    <w:lvl w:ilvl="2">
      <w:start w:val="1"/>
      <w:numFmt w:val="lowerLetter"/>
      <w:pStyle w:val="Heading3"/>
      <w:lvlText w:val="%3."/>
      <w:lvlJc w:val="left"/>
      <w:pPr>
        <w:tabs>
          <w:tab w:val="num" w:pos="709"/>
        </w:tabs>
        <w:ind w:left="709" w:hanging="567"/>
      </w:pPr>
      <w:rPr>
        <w:rFonts w:hint="default"/>
      </w:rPr>
    </w:lvl>
    <w:lvl w:ilvl="3">
      <w:start w:val="1"/>
      <w:numFmt w:val="bullet"/>
      <w:pStyle w:val="Heading4"/>
      <w:lvlText w:val=""/>
      <w:lvlJc w:val="left"/>
      <w:pPr>
        <w:tabs>
          <w:tab w:val="num" w:pos="851"/>
        </w:tabs>
        <w:ind w:left="851" w:hanging="284"/>
      </w:pPr>
      <w:rPr>
        <w:rFonts w:ascii="Symbol" w:hAnsi="Symbol" w:hint="default"/>
        <w:color w:val="auto"/>
      </w:rPr>
    </w:lvl>
    <w:lvl w:ilvl="4">
      <w:start w:val="1"/>
      <w:numFmt w:val="decimal"/>
      <w:lvlText w:val="(%5)"/>
      <w:lvlJc w:val="left"/>
      <w:pPr>
        <w:tabs>
          <w:tab w:val="num" w:pos="1134"/>
        </w:tabs>
        <w:ind w:left="1134" w:hanging="283"/>
      </w:pPr>
      <w:rPr>
        <w:rFonts w:hint="default"/>
      </w:rPr>
    </w:lvl>
    <w:lvl w:ilvl="5">
      <w:start w:val="1"/>
      <w:numFmt w:val="lowerLetter"/>
      <w:pStyle w:val="Heading6"/>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4">
    <w:nsid w:val="360C1A64"/>
    <w:multiLevelType w:val="multilevel"/>
    <w:tmpl w:val="22F0BA6C"/>
    <w:lvl w:ilvl="0">
      <w:start w:val="1"/>
      <w:numFmt w:val="decimal"/>
      <w:lvlText w:val="%1."/>
      <w:lvlJc w:val="left"/>
      <w:pPr>
        <w:ind w:left="720" w:hanging="720"/>
      </w:pPr>
      <w:rPr>
        <w:rFonts w:hint="default"/>
      </w:rPr>
    </w:lvl>
    <w:lvl w:ilvl="1">
      <w:start w:val="1"/>
      <w:numFmt w:val="lowerLetter"/>
      <w:lvlText w:val="%2."/>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bullet"/>
      <w:lvlText w:val=""/>
      <w:lvlJc w:val="left"/>
      <w:pPr>
        <w:ind w:left="1418" w:hanging="698"/>
      </w:pPr>
      <w:rPr>
        <w:rFonts w:ascii="Symbol" w:hAnsi="Symbol" w:hint="default"/>
      </w:rPr>
    </w:lvl>
    <w:lvl w:ilvl="3">
      <w:start w:val="1"/>
      <w:numFmt w:val="bullet"/>
      <w:lvlText w:val=""/>
      <w:lvlJc w:val="left"/>
      <w:pPr>
        <w:ind w:left="1985" w:hanging="567"/>
      </w:pPr>
      <w:rPr>
        <w:rFonts w:ascii="Symbol" w:hAnsi="Symbol"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nsid w:val="382E7A28"/>
    <w:multiLevelType w:val="multilevel"/>
    <w:tmpl w:val="2D06B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A905327"/>
    <w:multiLevelType w:val="multilevel"/>
    <w:tmpl w:val="7B46911A"/>
    <w:lvl w:ilvl="0">
      <w:start w:val="1"/>
      <w:numFmt w:val="decimal"/>
      <w:lvlText w:val="%1."/>
      <w:lvlJc w:val="left"/>
      <w:pPr>
        <w:tabs>
          <w:tab w:val="num" w:pos="720"/>
        </w:tabs>
        <w:ind w:left="720" w:hanging="720"/>
      </w:pPr>
      <w:rPr>
        <w:rFonts w:asciiTheme="majorHAnsi" w:hAnsiTheme="majorHAnsi" w:hint="default"/>
        <w:b/>
        <w:i w:val="0"/>
        <w:sz w:val="24"/>
      </w:rPr>
    </w:lvl>
    <w:lvl w:ilvl="1">
      <w:start w:val="1"/>
      <w:numFmt w:val="lowerLetter"/>
      <w:lvlText w:val="%2."/>
      <w:lvlJc w:val="left"/>
      <w:pPr>
        <w:tabs>
          <w:tab w:val="num" w:pos="720"/>
        </w:tabs>
        <w:ind w:left="720" w:hanging="720"/>
      </w:pPr>
      <w:rPr>
        <w:rFonts w:hint="default"/>
      </w:rPr>
    </w:lvl>
    <w:lvl w:ilvl="2">
      <w:start w:val="1"/>
      <w:numFmt w:val="bullet"/>
      <w:lvlText w:val=""/>
      <w:lvlJc w:val="left"/>
      <w:pPr>
        <w:tabs>
          <w:tab w:val="num" w:pos="1440"/>
        </w:tabs>
        <w:ind w:left="1440" w:hanging="720"/>
      </w:pPr>
      <w:rPr>
        <w:rFonts w:ascii="Symbol" w:hAnsi="Symbo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3">
      <w:start w:val="1"/>
      <w:numFmt w:val="bullet"/>
      <w:lvlText w:val=""/>
      <w:lvlJc w:val="left"/>
      <w:pPr>
        <w:tabs>
          <w:tab w:val="num" w:pos="1004"/>
        </w:tabs>
        <w:ind w:left="1004" w:hanging="284"/>
      </w:pPr>
      <w:rPr>
        <w:rFonts w:ascii="Symbol" w:hAnsi="Symbol"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7">
    <w:nsid w:val="40F53412"/>
    <w:multiLevelType w:val="multilevel"/>
    <w:tmpl w:val="98580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41121C39"/>
    <w:multiLevelType w:val="multilevel"/>
    <w:tmpl w:val="B19C1B4C"/>
    <w:lvl w:ilvl="0">
      <w:start w:val="1"/>
      <w:numFmt w:val="none"/>
      <w:suff w:val="nothing"/>
      <w:lvlText w:val=""/>
      <w:lvlJc w:val="left"/>
      <w:pPr>
        <w:ind w:left="0" w:firstLine="0"/>
      </w:pPr>
      <w:rPr>
        <w:b w:val="0"/>
        <w:i w:val="0"/>
      </w:rPr>
    </w:lvl>
    <w:lvl w:ilvl="1">
      <w:start w:val="1"/>
      <w:numFmt w:val="lowerLetter"/>
      <w:lvlText w:val="(%2)"/>
      <w:lvlJc w:val="left"/>
      <w:pPr>
        <w:tabs>
          <w:tab w:val="num" w:pos="851"/>
        </w:tabs>
        <w:ind w:left="851" w:hanging="851"/>
      </w:pPr>
    </w:lvl>
    <w:lvl w:ilvl="2">
      <w:start w:val="1"/>
      <w:numFmt w:val="lowerRoman"/>
      <w:lvlText w:val="(%3)"/>
      <w:lvlJc w:val="left"/>
      <w:pPr>
        <w:tabs>
          <w:tab w:val="num" w:pos="1843"/>
        </w:tabs>
        <w:ind w:left="1843" w:hanging="992"/>
      </w:pPr>
    </w:lvl>
    <w:lvl w:ilvl="3">
      <w:start w:val="1"/>
      <w:numFmt w:val="bullet"/>
      <w:lvlText w:val=""/>
      <w:lvlJc w:val="left"/>
      <w:pPr>
        <w:tabs>
          <w:tab w:val="num" w:pos="1440"/>
        </w:tabs>
        <w:ind w:left="1440" w:hanging="360"/>
      </w:pPr>
      <w:rPr>
        <w:rFonts w:ascii="Symbol" w:hAnsi="Symbol" w:cs="Times New Roman"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nsid w:val="4D69017A"/>
    <w:multiLevelType w:val="hybridMultilevel"/>
    <w:tmpl w:val="842AB8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52F83A83"/>
    <w:multiLevelType w:val="hybridMultilevel"/>
    <w:tmpl w:val="65A02B96"/>
    <w:lvl w:ilvl="0" w:tplc="1CB47AD2">
      <w:start w:val="1"/>
      <w:numFmt w:val="decimal"/>
      <w:lvlText w:val="%1."/>
      <w:lvlJc w:val="left"/>
      <w:pPr>
        <w:ind w:left="744" w:hanging="38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573B2ED5"/>
    <w:multiLevelType w:val="hybridMultilevel"/>
    <w:tmpl w:val="7D8A74B8"/>
    <w:lvl w:ilvl="0" w:tplc="95BCE6CA">
      <w:start w:val="1"/>
      <w:numFmt w:val="decimal"/>
      <w:lvlText w:val="%1."/>
      <w:lvlJc w:val="left"/>
      <w:pPr>
        <w:ind w:left="744" w:hanging="38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58C00A9E"/>
    <w:multiLevelType w:val="hybridMultilevel"/>
    <w:tmpl w:val="6A70C148"/>
    <w:lvl w:ilvl="0" w:tplc="576EAA1A">
      <w:start w:val="1"/>
      <w:numFmt w:val="decimal"/>
      <w:pStyle w:val="TableHeadings"/>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nsid w:val="61304CC6"/>
    <w:multiLevelType w:val="hybridMultilevel"/>
    <w:tmpl w:val="9470F77C"/>
    <w:lvl w:ilvl="0" w:tplc="FF005086">
      <w:numFmt w:val="bullet"/>
      <w:lvlText w:val="•"/>
      <w:lvlJc w:val="left"/>
      <w:pPr>
        <w:ind w:left="1080" w:hanging="72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643C1D9C"/>
    <w:multiLevelType w:val="hybridMultilevel"/>
    <w:tmpl w:val="86422316"/>
    <w:lvl w:ilvl="0" w:tplc="85604BF8">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667142B4"/>
    <w:multiLevelType w:val="multilevel"/>
    <w:tmpl w:val="8B18A0F2"/>
    <w:lvl w:ilvl="0">
      <w:start w:val="1"/>
      <w:numFmt w:val="decimal"/>
      <w:lvlText w:val="%1."/>
      <w:lvlJc w:val="left"/>
      <w:pPr>
        <w:ind w:left="425" w:hanging="425"/>
      </w:pPr>
      <w:rPr>
        <w:rFonts w:ascii="Verdana" w:eastAsia="Verdana" w:hAnsi="Verdana" w:cs="Verdana" w:hint="default"/>
        <w:b w:val="0"/>
        <w:i w:val="0"/>
        <w:strike w:val="0"/>
        <w:dstrike w:val="0"/>
        <w:color w:val="000000"/>
        <w:sz w:val="22"/>
        <w:szCs w:val="22"/>
        <w:u w:val="none" w:color="000000"/>
        <w:vertAlign w:val="baseline"/>
      </w:rPr>
    </w:lvl>
    <w:lvl w:ilvl="1">
      <w:start w:val="1"/>
      <w:numFmt w:val="lowerLetter"/>
      <w:lvlText w:val="%2."/>
      <w:lvlJc w:val="left"/>
      <w:pPr>
        <w:ind w:left="709" w:hanging="284"/>
      </w:pPr>
      <w:rPr>
        <w:rFonts w:ascii="Verdana" w:eastAsia="Verdana" w:hAnsi="Verdana" w:cs="Verdana" w:hint="default"/>
        <w:b w:val="0"/>
        <w:i w:val="0"/>
        <w:strike w:val="0"/>
        <w:dstrike w:val="0"/>
        <w:color w:val="000000"/>
        <w:sz w:val="22"/>
        <w:szCs w:val="22"/>
        <w:u w:val="none" w:color="000000"/>
        <w:vertAlign w:val="baseline"/>
      </w:rPr>
    </w:lvl>
    <w:lvl w:ilvl="2">
      <w:start w:val="1"/>
      <w:numFmt w:val="lowerRoman"/>
      <w:lvlText w:val="%3"/>
      <w:lvlJc w:val="left"/>
      <w:pPr>
        <w:ind w:left="1800" w:firstLine="0"/>
      </w:pPr>
      <w:rPr>
        <w:rFonts w:ascii="Verdana" w:eastAsia="Verdana" w:hAnsi="Verdana" w:cs="Verdana" w:hint="default"/>
        <w:b w:val="0"/>
        <w:i w:val="0"/>
        <w:strike w:val="0"/>
        <w:dstrike w:val="0"/>
        <w:color w:val="000000"/>
        <w:sz w:val="22"/>
        <w:szCs w:val="22"/>
        <w:u w:val="none" w:color="000000"/>
        <w:vertAlign w:val="baseline"/>
      </w:rPr>
    </w:lvl>
    <w:lvl w:ilvl="3">
      <w:start w:val="1"/>
      <w:numFmt w:val="decimal"/>
      <w:lvlText w:val="%4"/>
      <w:lvlJc w:val="left"/>
      <w:pPr>
        <w:ind w:left="2520" w:firstLine="0"/>
      </w:pPr>
      <w:rPr>
        <w:rFonts w:ascii="Verdana" w:eastAsia="Verdana" w:hAnsi="Verdana" w:cs="Verdana" w:hint="default"/>
        <w:b w:val="0"/>
        <w:i w:val="0"/>
        <w:strike w:val="0"/>
        <w:dstrike w:val="0"/>
        <w:color w:val="000000"/>
        <w:sz w:val="22"/>
        <w:szCs w:val="22"/>
        <w:u w:val="none" w:color="000000"/>
        <w:vertAlign w:val="baseline"/>
      </w:rPr>
    </w:lvl>
    <w:lvl w:ilvl="4">
      <w:start w:val="1"/>
      <w:numFmt w:val="lowerLetter"/>
      <w:lvlText w:val="%5"/>
      <w:lvlJc w:val="left"/>
      <w:pPr>
        <w:ind w:left="3240" w:firstLine="0"/>
      </w:pPr>
      <w:rPr>
        <w:rFonts w:ascii="Verdana" w:eastAsia="Verdana" w:hAnsi="Verdana" w:cs="Verdana" w:hint="default"/>
        <w:b w:val="0"/>
        <w:i w:val="0"/>
        <w:strike w:val="0"/>
        <w:dstrike w:val="0"/>
        <w:color w:val="000000"/>
        <w:sz w:val="22"/>
        <w:szCs w:val="22"/>
        <w:u w:val="none" w:color="000000"/>
        <w:vertAlign w:val="baseline"/>
      </w:rPr>
    </w:lvl>
    <w:lvl w:ilvl="5">
      <w:start w:val="1"/>
      <w:numFmt w:val="lowerRoman"/>
      <w:lvlText w:val="%6"/>
      <w:lvlJc w:val="left"/>
      <w:pPr>
        <w:ind w:left="3960" w:firstLine="0"/>
      </w:pPr>
      <w:rPr>
        <w:rFonts w:ascii="Verdana" w:eastAsia="Verdana" w:hAnsi="Verdana" w:cs="Verdana" w:hint="default"/>
        <w:b w:val="0"/>
        <w:i w:val="0"/>
        <w:strike w:val="0"/>
        <w:dstrike w:val="0"/>
        <w:color w:val="000000"/>
        <w:sz w:val="22"/>
        <w:szCs w:val="22"/>
        <w:u w:val="none" w:color="000000"/>
        <w:vertAlign w:val="baseline"/>
      </w:rPr>
    </w:lvl>
    <w:lvl w:ilvl="6">
      <w:start w:val="1"/>
      <w:numFmt w:val="decimal"/>
      <w:lvlText w:val="%7"/>
      <w:lvlJc w:val="left"/>
      <w:pPr>
        <w:ind w:left="4680" w:firstLine="0"/>
      </w:pPr>
      <w:rPr>
        <w:rFonts w:ascii="Verdana" w:eastAsia="Verdana" w:hAnsi="Verdana" w:cs="Verdana" w:hint="default"/>
        <w:b w:val="0"/>
        <w:i w:val="0"/>
        <w:strike w:val="0"/>
        <w:dstrike w:val="0"/>
        <w:color w:val="000000"/>
        <w:sz w:val="22"/>
        <w:szCs w:val="22"/>
        <w:u w:val="none" w:color="000000"/>
        <w:vertAlign w:val="baseline"/>
      </w:rPr>
    </w:lvl>
    <w:lvl w:ilvl="7">
      <w:start w:val="1"/>
      <w:numFmt w:val="lowerLetter"/>
      <w:lvlText w:val="%8"/>
      <w:lvlJc w:val="left"/>
      <w:pPr>
        <w:ind w:left="5400" w:firstLine="0"/>
      </w:pPr>
      <w:rPr>
        <w:rFonts w:ascii="Verdana" w:eastAsia="Verdana" w:hAnsi="Verdana" w:cs="Verdana" w:hint="default"/>
        <w:b w:val="0"/>
        <w:i w:val="0"/>
        <w:strike w:val="0"/>
        <w:dstrike w:val="0"/>
        <w:color w:val="000000"/>
        <w:sz w:val="22"/>
        <w:szCs w:val="22"/>
        <w:u w:val="none" w:color="000000"/>
        <w:vertAlign w:val="baseline"/>
      </w:rPr>
    </w:lvl>
    <w:lvl w:ilvl="8">
      <w:start w:val="1"/>
      <w:numFmt w:val="lowerRoman"/>
      <w:lvlText w:val="%9"/>
      <w:lvlJc w:val="left"/>
      <w:pPr>
        <w:ind w:left="6120" w:firstLine="0"/>
      </w:pPr>
      <w:rPr>
        <w:rFonts w:ascii="Verdana" w:eastAsia="Verdana" w:hAnsi="Verdana" w:cs="Verdana" w:hint="default"/>
        <w:b w:val="0"/>
        <w:i w:val="0"/>
        <w:strike w:val="0"/>
        <w:dstrike w:val="0"/>
        <w:color w:val="000000"/>
        <w:sz w:val="22"/>
        <w:szCs w:val="22"/>
        <w:u w:val="none" w:color="000000"/>
        <w:vertAlign w:val="baseline"/>
      </w:rPr>
    </w:lvl>
  </w:abstractNum>
  <w:abstractNum w:abstractNumId="16">
    <w:nsid w:val="7EF601E1"/>
    <w:multiLevelType w:val="hybridMultilevel"/>
    <w:tmpl w:val="41E8ED1E"/>
    <w:lvl w:ilvl="0" w:tplc="0A0A799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6"/>
  </w:num>
  <w:num w:numId="3">
    <w:abstractNumId w:val="2"/>
  </w:num>
  <w:num w:numId="4">
    <w:abstractNumId w:val="8"/>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num>
  <w:num w:numId="6">
    <w:abstractNumId w:val="4"/>
  </w:num>
  <w:num w:numId="7">
    <w:abstractNumId w:val="11"/>
  </w:num>
  <w:num w:numId="8">
    <w:abstractNumId w:val="9"/>
  </w:num>
  <w:num w:numId="9">
    <w:abstractNumId w:val="13"/>
  </w:num>
  <w:num w:numId="10">
    <w:abstractNumId w:val="16"/>
  </w:num>
  <w:num w:numId="11">
    <w:abstractNumId w:val="14"/>
  </w:num>
  <w:num w:numId="12">
    <w:abstractNumId w:val="3"/>
  </w:num>
  <w:num w:numId="13">
    <w:abstractNumId w:val="10"/>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num>
  <w:num w:numId="16">
    <w:abstractNumId w:val="7"/>
  </w:num>
  <w:num w:numId="17">
    <w:abstractNumId w:val="0"/>
  </w:num>
  <w:num w:numId="18">
    <w:abstractNumId w:val="5"/>
  </w:num>
  <w:numIdMacAtCleanup w:val="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removePersonalInformation/>
  <w:removeDateAndTime/>
  <w:proofState w:spelling="clean" w:grammar="clean"/>
  <w:doNotTrackFormatting/>
  <w:documentProtection w:edit="readOnly" w:formatting="1" w:enforcement="1" w:cryptProviderType="rsaAES" w:cryptAlgorithmClass="hash" w:cryptAlgorithmType="typeAny" w:cryptAlgorithmSid="14" w:cryptSpinCount="100000" w:hash="582l7qhnlHZxZqfyhEMWv4ejZ8rDbz1tkShAqS5cSs1QXqHCQvfjhPqGpF0X5g4Mz/diVMbThwAv&#10;c0FiceU73w==" w:salt="n8fmDsy4lLKLCn0ZyjNfUQ=="/>
  <w:defaultTabStop w:val="720"/>
  <w:characterSpacingControl w:val="doNotCompress"/>
  <w:hdrShapeDefaults>
    <o:shapedefaults v:ext="edit" spidmax="4098"/>
    <o:shapelayout v:ext="edit">
      <o:idmap v:ext="edit" data="1"/>
    </o:shapelayout>
  </w:hdrShapeDefault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a0tDCwNDIxNTE3MDC0sDBT0lEKTi0uzszPAykwtKwFAHyFMkwtAAAA"/>
  </w:docVars>
  <w:rsids>
    <w:rsidRoot w:val="00243B74"/>
    <w:rsid w:val="000005BA"/>
    <w:rsid w:val="00000DE5"/>
    <w:rsid w:val="000012DE"/>
    <w:rsid w:val="0000254C"/>
    <w:rsid w:val="0000317A"/>
    <w:rsid w:val="00003D10"/>
    <w:rsid w:val="00004724"/>
    <w:rsid w:val="0000482F"/>
    <w:rsid w:val="00005B98"/>
    <w:rsid w:val="00010907"/>
    <w:rsid w:val="000120F2"/>
    <w:rsid w:val="00012270"/>
    <w:rsid w:val="0001328C"/>
    <w:rsid w:val="0001457A"/>
    <w:rsid w:val="00014584"/>
    <w:rsid w:val="00014BF8"/>
    <w:rsid w:val="000154A1"/>
    <w:rsid w:val="00015DF5"/>
    <w:rsid w:val="000171A6"/>
    <w:rsid w:val="000174EA"/>
    <w:rsid w:val="000201B5"/>
    <w:rsid w:val="0002078A"/>
    <w:rsid w:val="00021E12"/>
    <w:rsid w:val="0002457C"/>
    <w:rsid w:val="00024BB7"/>
    <w:rsid w:val="00025905"/>
    <w:rsid w:val="00026087"/>
    <w:rsid w:val="0002651C"/>
    <w:rsid w:val="00026660"/>
    <w:rsid w:val="00027B56"/>
    <w:rsid w:val="000306E1"/>
    <w:rsid w:val="000307D5"/>
    <w:rsid w:val="00031BCE"/>
    <w:rsid w:val="0003208F"/>
    <w:rsid w:val="00032A18"/>
    <w:rsid w:val="0003321F"/>
    <w:rsid w:val="00033981"/>
    <w:rsid w:val="00033D9B"/>
    <w:rsid w:val="00034E72"/>
    <w:rsid w:val="00035091"/>
    <w:rsid w:val="00035ED0"/>
    <w:rsid w:val="00035FCF"/>
    <w:rsid w:val="0004156D"/>
    <w:rsid w:val="00041571"/>
    <w:rsid w:val="00041E1C"/>
    <w:rsid w:val="00043C72"/>
    <w:rsid w:val="00044936"/>
    <w:rsid w:val="00045096"/>
    <w:rsid w:val="00045F27"/>
    <w:rsid w:val="00046F96"/>
    <w:rsid w:val="00047CC5"/>
    <w:rsid w:val="000529ED"/>
    <w:rsid w:val="000545E0"/>
    <w:rsid w:val="00054626"/>
    <w:rsid w:val="000557B0"/>
    <w:rsid w:val="000567C5"/>
    <w:rsid w:val="00056E0B"/>
    <w:rsid w:val="00057AC0"/>
    <w:rsid w:val="000605CA"/>
    <w:rsid w:val="00060619"/>
    <w:rsid w:val="00062154"/>
    <w:rsid w:val="00063046"/>
    <w:rsid w:val="000639BB"/>
    <w:rsid w:val="00063DDE"/>
    <w:rsid w:val="00063EB1"/>
    <w:rsid w:val="000649F7"/>
    <w:rsid w:val="00065BE8"/>
    <w:rsid w:val="00065DCA"/>
    <w:rsid w:val="000663E9"/>
    <w:rsid w:val="00066DC6"/>
    <w:rsid w:val="00070804"/>
    <w:rsid w:val="00071671"/>
    <w:rsid w:val="0007329E"/>
    <w:rsid w:val="00074FFC"/>
    <w:rsid w:val="0007702D"/>
    <w:rsid w:val="000772B6"/>
    <w:rsid w:val="00077F62"/>
    <w:rsid w:val="00080B5A"/>
    <w:rsid w:val="0008116B"/>
    <w:rsid w:val="0008156F"/>
    <w:rsid w:val="00082C90"/>
    <w:rsid w:val="00082F74"/>
    <w:rsid w:val="0008413C"/>
    <w:rsid w:val="0008484E"/>
    <w:rsid w:val="0008496F"/>
    <w:rsid w:val="00084CD3"/>
    <w:rsid w:val="000862C8"/>
    <w:rsid w:val="00087232"/>
    <w:rsid w:val="00087CF1"/>
    <w:rsid w:val="000902EE"/>
    <w:rsid w:val="000908C4"/>
    <w:rsid w:val="00090D63"/>
    <w:rsid w:val="00094096"/>
    <w:rsid w:val="00096680"/>
    <w:rsid w:val="00096809"/>
    <w:rsid w:val="00097168"/>
    <w:rsid w:val="000979C2"/>
    <w:rsid w:val="000A1949"/>
    <w:rsid w:val="000A1FAF"/>
    <w:rsid w:val="000A22DD"/>
    <w:rsid w:val="000A25E6"/>
    <w:rsid w:val="000A3980"/>
    <w:rsid w:val="000A4582"/>
    <w:rsid w:val="000A4919"/>
    <w:rsid w:val="000A4ECB"/>
    <w:rsid w:val="000A6D32"/>
    <w:rsid w:val="000A733A"/>
    <w:rsid w:val="000B0AEA"/>
    <w:rsid w:val="000B2171"/>
    <w:rsid w:val="000B262D"/>
    <w:rsid w:val="000B34A2"/>
    <w:rsid w:val="000B4767"/>
    <w:rsid w:val="000B5364"/>
    <w:rsid w:val="000B67FB"/>
    <w:rsid w:val="000B69D2"/>
    <w:rsid w:val="000C10CE"/>
    <w:rsid w:val="000C1E66"/>
    <w:rsid w:val="000C5505"/>
    <w:rsid w:val="000C75CE"/>
    <w:rsid w:val="000D02A4"/>
    <w:rsid w:val="000D07A7"/>
    <w:rsid w:val="000D1A5C"/>
    <w:rsid w:val="000D2825"/>
    <w:rsid w:val="000D3ABF"/>
    <w:rsid w:val="000D3E0F"/>
    <w:rsid w:val="000D4AFB"/>
    <w:rsid w:val="000D4E0E"/>
    <w:rsid w:val="000D4EF8"/>
    <w:rsid w:val="000D52FE"/>
    <w:rsid w:val="000D5D2B"/>
    <w:rsid w:val="000D7F4D"/>
    <w:rsid w:val="000E1650"/>
    <w:rsid w:val="000E1B23"/>
    <w:rsid w:val="000E359D"/>
    <w:rsid w:val="000E5964"/>
    <w:rsid w:val="000E6632"/>
    <w:rsid w:val="000E6E14"/>
    <w:rsid w:val="000F0473"/>
    <w:rsid w:val="000F0530"/>
    <w:rsid w:val="000F2111"/>
    <w:rsid w:val="000F2329"/>
    <w:rsid w:val="000F64BD"/>
    <w:rsid w:val="000F65AF"/>
    <w:rsid w:val="000F6EA9"/>
    <w:rsid w:val="00100014"/>
    <w:rsid w:val="00101604"/>
    <w:rsid w:val="00103A27"/>
    <w:rsid w:val="001042A2"/>
    <w:rsid w:val="00105640"/>
    <w:rsid w:val="001079FD"/>
    <w:rsid w:val="00107FA9"/>
    <w:rsid w:val="001101CB"/>
    <w:rsid w:val="00110282"/>
    <w:rsid w:val="00110E93"/>
    <w:rsid w:val="001132DB"/>
    <w:rsid w:val="00113434"/>
    <w:rsid w:val="00114B89"/>
    <w:rsid w:val="00114BF8"/>
    <w:rsid w:val="001150CA"/>
    <w:rsid w:val="00115F52"/>
    <w:rsid w:val="001163F9"/>
    <w:rsid w:val="00116604"/>
    <w:rsid w:val="00116B64"/>
    <w:rsid w:val="0012170D"/>
    <w:rsid w:val="00121EBC"/>
    <w:rsid w:val="00124A58"/>
    <w:rsid w:val="001254DF"/>
    <w:rsid w:val="001255D3"/>
    <w:rsid w:val="001262DA"/>
    <w:rsid w:val="00126329"/>
    <w:rsid w:val="00126E6B"/>
    <w:rsid w:val="00130674"/>
    <w:rsid w:val="001318A1"/>
    <w:rsid w:val="00132031"/>
    <w:rsid w:val="00134774"/>
    <w:rsid w:val="0013577E"/>
    <w:rsid w:val="00135F85"/>
    <w:rsid w:val="00136FC1"/>
    <w:rsid w:val="00140926"/>
    <w:rsid w:val="0014096F"/>
    <w:rsid w:val="001421A8"/>
    <w:rsid w:val="0014281B"/>
    <w:rsid w:val="00144DB2"/>
    <w:rsid w:val="00144DC8"/>
    <w:rsid w:val="00150829"/>
    <w:rsid w:val="00151C15"/>
    <w:rsid w:val="00152CDF"/>
    <w:rsid w:val="001540C1"/>
    <w:rsid w:val="00156D4B"/>
    <w:rsid w:val="0016083C"/>
    <w:rsid w:val="001608E0"/>
    <w:rsid w:val="00162755"/>
    <w:rsid w:val="001638BE"/>
    <w:rsid w:val="001641E8"/>
    <w:rsid w:val="00164C05"/>
    <w:rsid w:val="001654F9"/>
    <w:rsid w:val="00166817"/>
    <w:rsid w:val="00166F10"/>
    <w:rsid w:val="0017108F"/>
    <w:rsid w:val="001720EB"/>
    <w:rsid w:val="001733AA"/>
    <w:rsid w:val="00175106"/>
    <w:rsid w:val="00177056"/>
    <w:rsid w:val="00180E96"/>
    <w:rsid w:val="001817CC"/>
    <w:rsid w:val="001820BF"/>
    <w:rsid w:val="00182216"/>
    <w:rsid w:val="00182687"/>
    <w:rsid w:val="00183A95"/>
    <w:rsid w:val="00186919"/>
    <w:rsid w:val="0018751B"/>
    <w:rsid w:val="001876E8"/>
    <w:rsid w:val="0018773E"/>
    <w:rsid w:val="00187AC1"/>
    <w:rsid w:val="001900A7"/>
    <w:rsid w:val="0019142C"/>
    <w:rsid w:val="0019248F"/>
    <w:rsid w:val="00193715"/>
    <w:rsid w:val="001941B6"/>
    <w:rsid w:val="00194C9C"/>
    <w:rsid w:val="00194D10"/>
    <w:rsid w:val="00194D72"/>
    <w:rsid w:val="00194F0D"/>
    <w:rsid w:val="00195A54"/>
    <w:rsid w:val="00196075"/>
    <w:rsid w:val="00196A51"/>
    <w:rsid w:val="00196C8F"/>
    <w:rsid w:val="00197024"/>
    <w:rsid w:val="00197225"/>
    <w:rsid w:val="001A09F0"/>
    <w:rsid w:val="001A0A15"/>
    <w:rsid w:val="001A0C4E"/>
    <w:rsid w:val="001A10DF"/>
    <w:rsid w:val="001A1E8F"/>
    <w:rsid w:val="001A22E6"/>
    <w:rsid w:val="001A245E"/>
    <w:rsid w:val="001A62EC"/>
    <w:rsid w:val="001A66EA"/>
    <w:rsid w:val="001A6F2A"/>
    <w:rsid w:val="001A78CA"/>
    <w:rsid w:val="001A7E6D"/>
    <w:rsid w:val="001B107F"/>
    <w:rsid w:val="001B1CC1"/>
    <w:rsid w:val="001B1CE8"/>
    <w:rsid w:val="001C10DB"/>
    <w:rsid w:val="001C12F5"/>
    <w:rsid w:val="001C18F3"/>
    <w:rsid w:val="001C3420"/>
    <w:rsid w:val="001C5712"/>
    <w:rsid w:val="001C67D9"/>
    <w:rsid w:val="001C76F1"/>
    <w:rsid w:val="001D0714"/>
    <w:rsid w:val="001D1F4D"/>
    <w:rsid w:val="001D21B6"/>
    <w:rsid w:val="001D52F7"/>
    <w:rsid w:val="001D6419"/>
    <w:rsid w:val="001E0599"/>
    <w:rsid w:val="001E0AE5"/>
    <w:rsid w:val="001E1661"/>
    <w:rsid w:val="001E3375"/>
    <w:rsid w:val="001E352C"/>
    <w:rsid w:val="001E37F1"/>
    <w:rsid w:val="001E4BF8"/>
    <w:rsid w:val="001E662D"/>
    <w:rsid w:val="001F0198"/>
    <w:rsid w:val="001F209B"/>
    <w:rsid w:val="001F3F57"/>
    <w:rsid w:val="00201E0F"/>
    <w:rsid w:val="0020300C"/>
    <w:rsid w:val="0020382B"/>
    <w:rsid w:val="0020446D"/>
    <w:rsid w:val="0020671E"/>
    <w:rsid w:val="00207F2A"/>
    <w:rsid w:val="00210784"/>
    <w:rsid w:val="00210B27"/>
    <w:rsid w:val="00210FD3"/>
    <w:rsid w:val="00210FD6"/>
    <w:rsid w:val="00213306"/>
    <w:rsid w:val="002169FE"/>
    <w:rsid w:val="00216D37"/>
    <w:rsid w:val="00217268"/>
    <w:rsid w:val="00220497"/>
    <w:rsid w:val="00221B67"/>
    <w:rsid w:val="002236C4"/>
    <w:rsid w:val="00224502"/>
    <w:rsid w:val="00225138"/>
    <w:rsid w:val="00225E14"/>
    <w:rsid w:val="00225F64"/>
    <w:rsid w:val="00227F1B"/>
    <w:rsid w:val="0023116A"/>
    <w:rsid w:val="002315AE"/>
    <w:rsid w:val="00231697"/>
    <w:rsid w:val="00234268"/>
    <w:rsid w:val="00235131"/>
    <w:rsid w:val="00235BA3"/>
    <w:rsid w:val="00235C93"/>
    <w:rsid w:val="002377FA"/>
    <w:rsid w:val="00240ECF"/>
    <w:rsid w:val="00243819"/>
    <w:rsid w:val="00243B74"/>
    <w:rsid w:val="00245B83"/>
    <w:rsid w:val="00245D31"/>
    <w:rsid w:val="0024644B"/>
    <w:rsid w:val="00251FFD"/>
    <w:rsid w:val="00253340"/>
    <w:rsid w:val="002541DB"/>
    <w:rsid w:val="0025581C"/>
    <w:rsid w:val="00256193"/>
    <w:rsid w:val="002607CC"/>
    <w:rsid w:val="00260852"/>
    <w:rsid w:val="0026188A"/>
    <w:rsid w:val="00263F0C"/>
    <w:rsid w:val="00264349"/>
    <w:rsid w:val="00264ECC"/>
    <w:rsid w:val="00266F5A"/>
    <w:rsid w:val="002679E0"/>
    <w:rsid w:val="00270A40"/>
    <w:rsid w:val="0027151D"/>
    <w:rsid w:val="00271F61"/>
    <w:rsid w:val="002722DA"/>
    <w:rsid w:val="002733D0"/>
    <w:rsid w:val="002753FF"/>
    <w:rsid w:val="00275E5A"/>
    <w:rsid w:val="0027605B"/>
    <w:rsid w:val="00276801"/>
    <w:rsid w:val="00277F87"/>
    <w:rsid w:val="0028019C"/>
    <w:rsid w:val="00280919"/>
    <w:rsid w:val="002809E8"/>
    <w:rsid w:val="00280BB1"/>
    <w:rsid w:val="00280C8F"/>
    <w:rsid w:val="002815E6"/>
    <w:rsid w:val="0028191D"/>
    <w:rsid w:val="00281CF7"/>
    <w:rsid w:val="00282466"/>
    <w:rsid w:val="002825FA"/>
    <w:rsid w:val="00282CB8"/>
    <w:rsid w:val="00283259"/>
    <w:rsid w:val="00284DCC"/>
    <w:rsid w:val="002850E2"/>
    <w:rsid w:val="00286A4B"/>
    <w:rsid w:val="00287986"/>
    <w:rsid w:val="00287D52"/>
    <w:rsid w:val="00292D82"/>
    <w:rsid w:val="00293388"/>
    <w:rsid w:val="00294978"/>
    <w:rsid w:val="002952DE"/>
    <w:rsid w:val="00296D11"/>
    <w:rsid w:val="00297836"/>
    <w:rsid w:val="00297F58"/>
    <w:rsid w:val="002A16E1"/>
    <w:rsid w:val="002A1945"/>
    <w:rsid w:val="002A2F79"/>
    <w:rsid w:val="002A3663"/>
    <w:rsid w:val="002A4699"/>
    <w:rsid w:val="002A5A4C"/>
    <w:rsid w:val="002A5D8C"/>
    <w:rsid w:val="002A7098"/>
    <w:rsid w:val="002B04BA"/>
    <w:rsid w:val="002B21DA"/>
    <w:rsid w:val="002B2419"/>
    <w:rsid w:val="002B5128"/>
    <w:rsid w:val="002B67FD"/>
    <w:rsid w:val="002B75CD"/>
    <w:rsid w:val="002B7AC0"/>
    <w:rsid w:val="002C0735"/>
    <w:rsid w:val="002C081E"/>
    <w:rsid w:val="002C08E1"/>
    <w:rsid w:val="002C1ADB"/>
    <w:rsid w:val="002C2FA7"/>
    <w:rsid w:val="002C390E"/>
    <w:rsid w:val="002C552F"/>
    <w:rsid w:val="002C57AF"/>
    <w:rsid w:val="002C58F7"/>
    <w:rsid w:val="002C5D73"/>
    <w:rsid w:val="002C69D0"/>
    <w:rsid w:val="002C7138"/>
    <w:rsid w:val="002C77CF"/>
    <w:rsid w:val="002D131A"/>
    <w:rsid w:val="002D13B2"/>
    <w:rsid w:val="002D40F9"/>
    <w:rsid w:val="002D4488"/>
    <w:rsid w:val="002D5149"/>
    <w:rsid w:val="002D5232"/>
    <w:rsid w:val="002D7285"/>
    <w:rsid w:val="002D7FB5"/>
    <w:rsid w:val="002E0277"/>
    <w:rsid w:val="002E0ABA"/>
    <w:rsid w:val="002E1E3F"/>
    <w:rsid w:val="002E28BE"/>
    <w:rsid w:val="002E2D74"/>
    <w:rsid w:val="002E3928"/>
    <w:rsid w:val="002E46D3"/>
    <w:rsid w:val="002E555F"/>
    <w:rsid w:val="002E5FA3"/>
    <w:rsid w:val="002F19E1"/>
    <w:rsid w:val="002F23B6"/>
    <w:rsid w:val="002F2D87"/>
    <w:rsid w:val="002F3085"/>
    <w:rsid w:val="002F3D23"/>
    <w:rsid w:val="002F454D"/>
    <w:rsid w:val="002F6097"/>
    <w:rsid w:val="002F6E8A"/>
    <w:rsid w:val="003015B3"/>
    <w:rsid w:val="00303B78"/>
    <w:rsid w:val="00305C4F"/>
    <w:rsid w:val="003104F9"/>
    <w:rsid w:val="00310CBA"/>
    <w:rsid w:val="00311D9A"/>
    <w:rsid w:val="0031253C"/>
    <w:rsid w:val="0031257F"/>
    <w:rsid w:val="00315405"/>
    <w:rsid w:val="003161E9"/>
    <w:rsid w:val="003207C4"/>
    <w:rsid w:val="00321BEF"/>
    <w:rsid w:val="00321EA1"/>
    <w:rsid w:val="00322951"/>
    <w:rsid w:val="0032321B"/>
    <w:rsid w:val="003309DB"/>
    <w:rsid w:val="00332421"/>
    <w:rsid w:val="0033485B"/>
    <w:rsid w:val="003365BB"/>
    <w:rsid w:val="00336CD3"/>
    <w:rsid w:val="00340CA4"/>
    <w:rsid w:val="00343807"/>
    <w:rsid w:val="00345693"/>
    <w:rsid w:val="003458BB"/>
    <w:rsid w:val="00345BE9"/>
    <w:rsid w:val="00346273"/>
    <w:rsid w:val="00350410"/>
    <w:rsid w:val="00350C0B"/>
    <w:rsid w:val="00351246"/>
    <w:rsid w:val="00351F66"/>
    <w:rsid w:val="0035270B"/>
    <w:rsid w:val="00354467"/>
    <w:rsid w:val="00357342"/>
    <w:rsid w:val="003578B6"/>
    <w:rsid w:val="0036012E"/>
    <w:rsid w:val="00360C59"/>
    <w:rsid w:val="003622EE"/>
    <w:rsid w:val="003633B4"/>
    <w:rsid w:val="003635D1"/>
    <w:rsid w:val="00363F8F"/>
    <w:rsid w:val="003643C0"/>
    <w:rsid w:val="00364847"/>
    <w:rsid w:val="003650B7"/>
    <w:rsid w:val="003666C1"/>
    <w:rsid w:val="00367980"/>
    <w:rsid w:val="0037259A"/>
    <w:rsid w:val="00372FBC"/>
    <w:rsid w:val="003734CF"/>
    <w:rsid w:val="0037410B"/>
    <w:rsid w:val="003743F3"/>
    <w:rsid w:val="00374A56"/>
    <w:rsid w:val="00374D2C"/>
    <w:rsid w:val="0037526E"/>
    <w:rsid w:val="003762C7"/>
    <w:rsid w:val="003817AB"/>
    <w:rsid w:val="003834A5"/>
    <w:rsid w:val="0038415F"/>
    <w:rsid w:val="003868F7"/>
    <w:rsid w:val="00390213"/>
    <w:rsid w:val="003907FB"/>
    <w:rsid w:val="00391B1F"/>
    <w:rsid w:val="00391C03"/>
    <w:rsid w:val="00392340"/>
    <w:rsid w:val="0039419E"/>
    <w:rsid w:val="0039486F"/>
    <w:rsid w:val="003968B1"/>
    <w:rsid w:val="003977CE"/>
    <w:rsid w:val="00397EA3"/>
    <w:rsid w:val="003A1510"/>
    <w:rsid w:val="003A171E"/>
    <w:rsid w:val="003A1FAD"/>
    <w:rsid w:val="003A3818"/>
    <w:rsid w:val="003A433C"/>
    <w:rsid w:val="003A510F"/>
    <w:rsid w:val="003A5A65"/>
    <w:rsid w:val="003A656B"/>
    <w:rsid w:val="003A71E0"/>
    <w:rsid w:val="003A7445"/>
    <w:rsid w:val="003A78B2"/>
    <w:rsid w:val="003B069F"/>
    <w:rsid w:val="003B0D2D"/>
    <w:rsid w:val="003B0ED6"/>
    <w:rsid w:val="003B1978"/>
    <w:rsid w:val="003B2C13"/>
    <w:rsid w:val="003B3445"/>
    <w:rsid w:val="003B4670"/>
    <w:rsid w:val="003B5241"/>
    <w:rsid w:val="003B5463"/>
    <w:rsid w:val="003B58CB"/>
    <w:rsid w:val="003C0C35"/>
    <w:rsid w:val="003C17A4"/>
    <w:rsid w:val="003C205B"/>
    <w:rsid w:val="003C30F7"/>
    <w:rsid w:val="003C46DC"/>
    <w:rsid w:val="003C4EAD"/>
    <w:rsid w:val="003C5262"/>
    <w:rsid w:val="003C5CD4"/>
    <w:rsid w:val="003C5E24"/>
    <w:rsid w:val="003C6B88"/>
    <w:rsid w:val="003C6E38"/>
    <w:rsid w:val="003C7923"/>
    <w:rsid w:val="003C7DFA"/>
    <w:rsid w:val="003D0B61"/>
    <w:rsid w:val="003D4FAF"/>
    <w:rsid w:val="003D6E91"/>
    <w:rsid w:val="003E22F4"/>
    <w:rsid w:val="003E25E2"/>
    <w:rsid w:val="003E2CDB"/>
    <w:rsid w:val="003E34DC"/>
    <w:rsid w:val="003E3961"/>
    <w:rsid w:val="003E662C"/>
    <w:rsid w:val="003E6690"/>
    <w:rsid w:val="003E6B0C"/>
    <w:rsid w:val="003F0820"/>
    <w:rsid w:val="003F0CE0"/>
    <w:rsid w:val="003F272A"/>
    <w:rsid w:val="003F32D1"/>
    <w:rsid w:val="003F4982"/>
    <w:rsid w:val="003F5429"/>
    <w:rsid w:val="003F796C"/>
    <w:rsid w:val="004003D7"/>
    <w:rsid w:val="00400CB6"/>
    <w:rsid w:val="00402876"/>
    <w:rsid w:val="0040552C"/>
    <w:rsid w:val="00406469"/>
    <w:rsid w:val="0041160F"/>
    <w:rsid w:val="00413947"/>
    <w:rsid w:val="00413A24"/>
    <w:rsid w:val="00414362"/>
    <w:rsid w:val="004146D8"/>
    <w:rsid w:val="004147AF"/>
    <w:rsid w:val="00415932"/>
    <w:rsid w:val="00416B38"/>
    <w:rsid w:val="004179BA"/>
    <w:rsid w:val="00420A82"/>
    <w:rsid w:val="00423C9D"/>
    <w:rsid w:val="00426461"/>
    <w:rsid w:val="00426480"/>
    <w:rsid w:val="00430006"/>
    <w:rsid w:val="0043116F"/>
    <w:rsid w:val="004330DD"/>
    <w:rsid w:val="0043367B"/>
    <w:rsid w:val="004349DE"/>
    <w:rsid w:val="00436367"/>
    <w:rsid w:val="00437A87"/>
    <w:rsid w:val="00441C0D"/>
    <w:rsid w:val="00442B67"/>
    <w:rsid w:val="00444A8E"/>
    <w:rsid w:val="00445DAD"/>
    <w:rsid w:val="004468D6"/>
    <w:rsid w:val="004477AE"/>
    <w:rsid w:val="0045012D"/>
    <w:rsid w:val="004524DC"/>
    <w:rsid w:val="00452A45"/>
    <w:rsid w:val="004540D0"/>
    <w:rsid w:val="0045612A"/>
    <w:rsid w:val="00457B49"/>
    <w:rsid w:val="00457D01"/>
    <w:rsid w:val="00457ED5"/>
    <w:rsid w:val="00457F57"/>
    <w:rsid w:val="00463D59"/>
    <w:rsid w:val="00464AA3"/>
    <w:rsid w:val="00465A59"/>
    <w:rsid w:val="0046603F"/>
    <w:rsid w:val="004667F6"/>
    <w:rsid w:val="00467DF4"/>
    <w:rsid w:val="00473522"/>
    <w:rsid w:val="0047429C"/>
    <w:rsid w:val="00475CA4"/>
    <w:rsid w:val="00476561"/>
    <w:rsid w:val="00476EE1"/>
    <w:rsid w:val="0047856A"/>
    <w:rsid w:val="004804DE"/>
    <w:rsid w:val="00481AEA"/>
    <w:rsid w:val="00482AA2"/>
    <w:rsid w:val="00483383"/>
    <w:rsid w:val="00485B74"/>
    <w:rsid w:val="00485C11"/>
    <w:rsid w:val="004867AB"/>
    <w:rsid w:val="00486E60"/>
    <w:rsid w:val="004909A8"/>
    <w:rsid w:val="00491266"/>
    <w:rsid w:val="00492526"/>
    <w:rsid w:val="00494E7E"/>
    <w:rsid w:val="004971BB"/>
    <w:rsid w:val="004A0B83"/>
    <w:rsid w:val="004A4052"/>
    <w:rsid w:val="004A509F"/>
    <w:rsid w:val="004A6730"/>
    <w:rsid w:val="004A6CBF"/>
    <w:rsid w:val="004A7295"/>
    <w:rsid w:val="004B00A4"/>
    <w:rsid w:val="004B011F"/>
    <w:rsid w:val="004B1049"/>
    <w:rsid w:val="004B242A"/>
    <w:rsid w:val="004B27DA"/>
    <w:rsid w:val="004B3BC6"/>
    <w:rsid w:val="004B425C"/>
    <w:rsid w:val="004B6A6A"/>
    <w:rsid w:val="004B7386"/>
    <w:rsid w:val="004C013E"/>
    <w:rsid w:val="004C0BC4"/>
    <w:rsid w:val="004C1867"/>
    <w:rsid w:val="004C3D0C"/>
    <w:rsid w:val="004C7ADE"/>
    <w:rsid w:val="004D0739"/>
    <w:rsid w:val="004D1129"/>
    <w:rsid w:val="004D24AA"/>
    <w:rsid w:val="004D6538"/>
    <w:rsid w:val="004D6B18"/>
    <w:rsid w:val="004D6FFE"/>
    <w:rsid w:val="004E12BA"/>
    <w:rsid w:val="004E1692"/>
    <w:rsid w:val="004E2644"/>
    <w:rsid w:val="004E2E3F"/>
    <w:rsid w:val="004E30B0"/>
    <w:rsid w:val="004E311B"/>
    <w:rsid w:val="004E44AD"/>
    <w:rsid w:val="004E4C56"/>
    <w:rsid w:val="004E4D5A"/>
    <w:rsid w:val="004E4EE6"/>
    <w:rsid w:val="004E5EFA"/>
    <w:rsid w:val="004E7580"/>
    <w:rsid w:val="004E764C"/>
    <w:rsid w:val="004E7675"/>
    <w:rsid w:val="004F1690"/>
    <w:rsid w:val="004F20A1"/>
    <w:rsid w:val="004F2CF5"/>
    <w:rsid w:val="004F31E7"/>
    <w:rsid w:val="004F39EA"/>
    <w:rsid w:val="004F7391"/>
    <w:rsid w:val="00501B98"/>
    <w:rsid w:val="0050361C"/>
    <w:rsid w:val="00506B11"/>
    <w:rsid w:val="00507561"/>
    <w:rsid w:val="0050768A"/>
    <w:rsid w:val="005076F7"/>
    <w:rsid w:val="00513BB3"/>
    <w:rsid w:val="00513C67"/>
    <w:rsid w:val="0051479E"/>
    <w:rsid w:val="00516488"/>
    <w:rsid w:val="005200E7"/>
    <w:rsid w:val="005205FA"/>
    <w:rsid w:val="00522FD1"/>
    <w:rsid w:val="005230AB"/>
    <w:rsid w:val="005243B6"/>
    <w:rsid w:val="00524B91"/>
    <w:rsid w:val="005259A8"/>
    <w:rsid w:val="00526960"/>
    <w:rsid w:val="00530EFD"/>
    <w:rsid w:val="00530F1B"/>
    <w:rsid w:val="00531F15"/>
    <w:rsid w:val="00531F51"/>
    <w:rsid w:val="00533B89"/>
    <w:rsid w:val="00533BB2"/>
    <w:rsid w:val="005345E5"/>
    <w:rsid w:val="005351E6"/>
    <w:rsid w:val="00535409"/>
    <w:rsid w:val="00536A11"/>
    <w:rsid w:val="00537A6A"/>
    <w:rsid w:val="00537A74"/>
    <w:rsid w:val="00537CAE"/>
    <w:rsid w:val="00540335"/>
    <w:rsid w:val="00542994"/>
    <w:rsid w:val="00543356"/>
    <w:rsid w:val="00545CCE"/>
    <w:rsid w:val="005472BB"/>
    <w:rsid w:val="00550A4B"/>
    <w:rsid w:val="00550BE0"/>
    <w:rsid w:val="00550CE5"/>
    <w:rsid w:val="00551398"/>
    <w:rsid w:val="00552EFC"/>
    <w:rsid w:val="005549D6"/>
    <w:rsid w:val="005549E9"/>
    <w:rsid w:val="005555FA"/>
    <w:rsid w:val="00555FFF"/>
    <w:rsid w:val="0055627E"/>
    <w:rsid w:val="005571F8"/>
    <w:rsid w:val="005575F4"/>
    <w:rsid w:val="00557906"/>
    <w:rsid w:val="00560473"/>
    <w:rsid w:val="00560919"/>
    <w:rsid w:val="00561501"/>
    <w:rsid w:val="00561E13"/>
    <w:rsid w:val="00564075"/>
    <w:rsid w:val="00564FFB"/>
    <w:rsid w:val="00565978"/>
    <w:rsid w:val="00570DBE"/>
    <w:rsid w:val="00572005"/>
    <w:rsid w:val="00572D8D"/>
    <w:rsid w:val="0057590B"/>
    <w:rsid w:val="00576EF6"/>
    <w:rsid w:val="005811EB"/>
    <w:rsid w:val="00584DFA"/>
    <w:rsid w:val="00585482"/>
    <w:rsid w:val="00585E66"/>
    <w:rsid w:val="005941C4"/>
    <w:rsid w:val="005956CA"/>
    <w:rsid w:val="00596429"/>
    <w:rsid w:val="005965D9"/>
    <w:rsid w:val="005979BC"/>
    <w:rsid w:val="00597BE5"/>
    <w:rsid w:val="005A1B5E"/>
    <w:rsid w:val="005A248A"/>
    <w:rsid w:val="005A2F29"/>
    <w:rsid w:val="005A2F66"/>
    <w:rsid w:val="005A331C"/>
    <w:rsid w:val="005A3E93"/>
    <w:rsid w:val="005A412F"/>
    <w:rsid w:val="005A43CD"/>
    <w:rsid w:val="005B0653"/>
    <w:rsid w:val="005B1A8A"/>
    <w:rsid w:val="005B234D"/>
    <w:rsid w:val="005B2982"/>
    <w:rsid w:val="005B3349"/>
    <w:rsid w:val="005B34BA"/>
    <w:rsid w:val="005B4151"/>
    <w:rsid w:val="005B428D"/>
    <w:rsid w:val="005B53A1"/>
    <w:rsid w:val="005B5558"/>
    <w:rsid w:val="005B6210"/>
    <w:rsid w:val="005B6EAC"/>
    <w:rsid w:val="005B6FD8"/>
    <w:rsid w:val="005B7545"/>
    <w:rsid w:val="005C2182"/>
    <w:rsid w:val="005C44E3"/>
    <w:rsid w:val="005C5226"/>
    <w:rsid w:val="005C53CC"/>
    <w:rsid w:val="005C64F4"/>
    <w:rsid w:val="005C7187"/>
    <w:rsid w:val="005D092E"/>
    <w:rsid w:val="005D0A22"/>
    <w:rsid w:val="005D11A2"/>
    <w:rsid w:val="005D1EA4"/>
    <w:rsid w:val="005D32E7"/>
    <w:rsid w:val="005D6655"/>
    <w:rsid w:val="005D7AF1"/>
    <w:rsid w:val="005E3128"/>
    <w:rsid w:val="005E4013"/>
    <w:rsid w:val="005E49D4"/>
    <w:rsid w:val="005E529C"/>
    <w:rsid w:val="005E7231"/>
    <w:rsid w:val="005E77ED"/>
    <w:rsid w:val="005F1642"/>
    <w:rsid w:val="005F18BA"/>
    <w:rsid w:val="005F2BC3"/>
    <w:rsid w:val="005F3F4F"/>
    <w:rsid w:val="005F4068"/>
    <w:rsid w:val="005F46AB"/>
    <w:rsid w:val="005F4FF2"/>
    <w:rsid w:val="005F5326"/>
    <w:rsid w:val="005F65B2"/>
    <w:rsid w:val="006004DC"/>
    <w:rsid w:val="006022A2"/>
    <w:rsid w:val="00602C27"/>
    <w:rsid w:val="00602C7C"/>
    <w:rsid w:val="0060325E"/>
    <w:rsid w:val="0060476E"/>
    <w:rsid w:val="00605060"/>
    <w:rsid w:val="00605853"/>
    <w:rsid w:val="00605E6E"/>
    <w:rsid w:val="00606B11"/>
    <w:rsid w:val="006079D3"/>
    <w:rsid w:val="00607D29"/>
    <w:rsid w:val="00607D31"/>
    <w:rsid w:val="00611B8A"/>
    <w:rsid w:val="00615299"/>
    <w:rsid w:val="0061614E"/>
    <w:rsid w:val="006163D7"/>
    <w:rsid w:val="00620B2C"/>
    <w:rsid w:val="0062245A"/>
    <w:rsid w:val="0062286C"/>
    <w:rsid w:val="006234E0"/>
    <w:rsid w:val="00623CA0"/>
    <w:rsid w:val="00626710"/>
    <w:rsid w:val="006279A0"/>
    <w:rsid w:val="00627A07"/>
    <w:rsid w:val="00627AE3"/>
    <w:rsid w:val="00627FC5"/>
    <w:rsid w:val="006331A5"/>
    <w:rsid w:val="00633812"/>
    <w:rsid w:val="006376AA"/>
    <w:rsid w:val="00637EA5"/>
    <w:rsid w:val="0064280B"/>
    <w:rsid w:val="006440CD"/>
    <w:rsid w:val="006453D5"/>
    <w:rsid w:val="00652215"/>
    <w:rsid w:val="00654959"/>
    <w:rsid w:val="00654D6B"/>
    <w:rsid w:val="00655335"/>
    <w:rsid w:val="00655D36"/>
    <w:rsid w:val="00662315"/>
    <w:rsid w:val="006628CF"/>
    <w:rsid w:val="0066557B"/>
    <w:rsid w:val="006660FC"/>
    <w:rsid w:val="00667AAC"/>
    <w:rsid w:val="00667C98"/>
    <w:rsid w:val="00667EFA"/>
    <w:rsid w:val="006730B9"/>
    <w:rsid w:val="00674C8E"/>
    <w:rsid w:val="006751B3"/>
    <w:rsid w:val="00675299"/>
    <w:rsid w:val="00675626"/>
    <w:rsid w:val="00675A4B"/>
    <w:rsid w:val="00675D17"/>
    <w:rsid w:val="006762FF"/>
    <w:rsid w:val="00680605"/>
    <w:rsid w:val="00680B06"/>
    <w:rsid w:val="006815FD"/>
    <w:rsid w:val="0068168C"/>
    <w:rsid w:val="00681C24"/>
    <w:rsid w:val="00682B38"/>
    <w:rsid w:val="00683A6D"/>
    <w:rsid w:val="00683AA2"/>
    <w:rsid w:val="00683B1F"/>
    <w:rsid w:val="00684974"/>
    <w:rsid w:val="0068528F"/>
    <w:rsid w:val="00685B1A"/>
    <w:rsid w:val="00685B92"/>
    <w:rsid w:val="00685E56"/>
    <w:rsid w:val="00687616"/>
    <w:rsid w:val="00687CB4"/>
    <w:rsid w:val="006907E2"/>
    <w:rsid w:val="00691C25"/>
    <w:rsid w:val="00692E02"/>
    <w:rsid w:val="006932F5"/>
    <w:rsid w:val="00693CF8"/>
    <w:rsid w:val="00694FA6"/>
    <w:rsid w:val="006952AD"/>
    <w:rsid w:val="00695C56"/>
    <w:rsid w:val="0069635D"/>
    <w:rsid w:val="006A1EFA"/>
    <w:rsid w:val="006A21C8"/>
    <w:rsid w:val="006A3D8A"/>
    <w:rsid w:val="006A54E6"/>
    <w:rsid w:val="006A6061"/>
    <w:rsid w:val="006A69AD"/>
    <w:rsid w:val="006A6F42"/>
    <w:rsid w:val="006A7AA8"/>
    <w:rsid w:val="006A7FFB"/>
    <w:rsid w:val="006B0636"/>
    <w:rsid w:val="006B0AF9"/>
    <w:rsid w:val="006B0FA1"/>
    <w:rsid w:val="006B12C7"/>
    <w:rsid w:val="006B1D8C"/>
    <w:rsid w:val="006B2A7E"/>
    <w:rsid w:val="006B52AD"/>
    <w:rsid w:val="006B5510"/>
    <w:rsid w:val="006B6D77"/>
    <w:rsid w:val="006B7839"/>
    <w:rsid w:val="006C1855"/>
    <w:rsid w:val="006C26D0"/>
    <w:rsid w:val="006C4700"/>
    <w:rsid w:val="006C4732"/>
    <w:rsid w:val="006C475A"/>
    <w:rsid w:val="006C5EFE"/>
    <w:rsid w:val="006C64CA"/>
    <w:rsid w:val="006C697E"/>
    <w:rsid w:val="006C6DFC"/>
    <w:rsid w:val="006C7E34"/>
    <w:rsid w:val="006D06B9"/>
    <w:rsid w:val="006D08CD"/>
    <w:rsid w:val="006D0CE9"/>
    <w:rsid w:val="006D16F8"/>
    <w:rsid w:val="006D29AC"/>
    <w:rsid w:val="006D2DF0"/>
    <w:rsid w:val="006D3B84"/>
    <w:rsid w:val="006D3F01"/>
    <w:rsid w:val="006D4A68"/>
    <w:rsid w:val="006D53D4"/>
    <w:rsid w:val="006D5D89"/>
    <w:rsid w:val="006D7435"/>
    <w:rsid w:val="006E1118"/>
    <w:rsid w:val="006E124F"/>
    <w:rsid w:val="006E1B50"/>
    <w:rsid w:val="006E2503"/>
    <w:rsid w:val="006E3D9C"/>
    <w:rsid w:val="006E4096"/>
    <w:rsid w:val="006E707B"/>
    <w:rsid w:val="006F0BC2"/>
    <w:rsid w:val="006F0ED6"/>
    <w:rsid w:val="006F14D1"/>
    <w:rsid w:val="006F2E50"/>
    <w:rsid w:val="006F5478"/>
    <w:rsid w:val="006F5D52"/>
    <w:rsid w:val="006F611C"/>
    <w:rsid w:val="006F73C6"/>
    <w:rsid w:val="006F7F0A"/>
    <w:rsid w:val="0070088F"/>
    <w:rsid w:val="00700F93"/>
    <w:rsid w:val="00701D1E"/>
    <w:rsid w:val="00701D22"/>
    <w:rsid w:val="0070356B"/>
    <w:rsid w:val="007053F2"/>
    <w:rsid w:val="00705B5C"/>
    <w:rsid w:val="00705E44"/>
    <w:rsid w:val="00707D43"/>
    <w:rsid w:val="00707EB3"/>
    <w:rsid w:val="00710E5C"/>
    <w:rsid w:val="0071160B"/>
    <w:rsid w:val="00713B74"/>
    <w:rsid w:val="007144C1"/>
    <w:rsid w:val="00717B18"/>
    <w:rsid w:val="00717C7B"/>
    <w:rsid w:val="00720F95"/>
    <w:rsid w:val="00722F64"/>
    <w:rsid w:val="0072361D"/>
    <w:rsid w:val="007249AA"/>
    <w:rsid w:val="00727BD8"/>
    <w:rsid w:val="00730550"/>
    <w:rsid w:val="0073449E"/>
    <w:rsid w:val="00734A4C"/>
    <w:rsid w:val="007355C7"/>
    <w:rsid w:val="007358FF"/>
    <w:rsid w:val="0073619B"/>
    <w:rsid w:val="00736D35"/>
    <w:rsid w:val="00741251"/>
    <w:rsid w:val="00747F09"/>
    <w:rsid w:val="00750936"/>
    <w:rsid w:val="00753187"/>
    <w:rsid w:val="00754E22"/>
    <w:rsid w:val="007563CC"/>
    <w:rsid w:val="00756AC3"/>
    <w:rsid w:val="00760F15"/>
    <w:rsid w:val="007614E1"/>
    <w:rsid w:val="00761998"/>
    <w:rsid w:val="00762303"/>
    <w:rsid w:val="00762CEA"/>
    <w:rsid w:val="00764D6E"/>
    <w:rsid w:val="007666F0"/>
    <w:rsid w:val="007672E6"/>
    <w:rsid w:val="0077107D"/>
    <w:rsid w:val="007748A2"/>
    <w:rsid w:val="007752CD"/>
    <w:rsid w:val="00775632"/>
    <w:rsid w:val="00775751"/>
    <w:rsid w:val="00776997"/>
    <w:rsid w:val="00776A26"/>
    <w:rsid w:val="007774AE"/>
    <w:rsid w:val="00777510"/>
    <w:rsid w:val="00777976"/>
    <w:rsid w:val="00780959"/>
    <w:rsid w:val="007828D2"/>
    <w:rsid w:val="00782A66"/>
    <w:rsid w:val="00784164"/>
    <w:rsid w:val="00784526"/>
    <w:rsid w:val="0078508C"/>
    <w:rsid w:val="00790399"/>
    <w:rsid w:val="007908BA"/>
    <w:rsid w:val="007909F1"/>
    <w:rsid w:val="007912CD"/>
    <w:rsid w:val="00791C33"/>
    <w:rsid w:val="00792EA1"/>
    <w:rsid w:val="00792ED4"/>
    <w:rsid w:val="00794908"/>
    <w:rsid w:val="00794A97"/>
    <w:rsid w:val="00794BE1"/>
    <w:rsid w:val="007952CD"/>
    <w:rsid w:val="007971B8"/>
    <w:rsid w:val="007971C5"/>
    <w:rsid w:val="007978B2"/>
    <w:rsid w:val="007A005F"/>
    <w:rsid w:val="007A05BE"/>
    <w:rsid w:val="007A0D1F"/>
    <w:rsid w:val="007A1BDA"/>
    <w:rsid w:val="007A41E5"/>
    <w:rsid w:val="007A4790"/>
    <w:rsid w:val="007A4AB0"/>
    <w:rsid w:val="007A684F"/>
    <w:rsid w:val="007A722E"/>
    <w:rsid w:val="007B174C"/>
    <w:rsid w:val="007B1BAA"/>
    <w:rsid w:val="007B2E97"/>
    <w:rsid w:val="007B35E9"/>
    <w:rsid w:val="007B45B1"/>
    <w:rsid w:val="007B5639"/>
    <w:rsid w:val="007B5739"/>
    <w:rsid w:val="007B5D93"/>
    <w:rsid w:val="007B6B41"/>
    <w:rsid w:val="007B7353"/>
    <w:rsid w:val="007C055A"/>
    <w:rsid w:val="007C24EA"/>
    <w:rsid w:val="007C2955"/>
    <w:rsid w:val="007C6131"/>
    <w:rsid w:val="007C7F4F"/>
    <w:rsid w:val="007D04F1"/>
    <w:rsid w:val="007D2111"/>
    <w:rsid w:val="007D34C4"/>
    <w:rsid w:val="007D3681"/>
    <w:rsid w:val="007D44C8"/>
    <w:rsid w:val="007D66CF"/>
    <w:rsid w:val="007E0E5A"/>
    <w:rsid w:val="007E10CC"/>
    <w:rsid w:val="007E1F4A"/>
    <w:rsid w:val="007E334E"/>
    <w:rsid w:val="007E69E6"/>
    <w:rsid w:val="007E6A3A"/>
    <w:rsid w:val="007E6B40"/>
    <w:rsid w:val="007E7F95"/>
    <w:rsid w:val="007F07DD"/>
    <w:rsid w:val="007F2AE2"/>
    <w:rsid w:val="007F4BC1"/>
    <w:rsid w:val="00800C61"/>
    <w:rsid w:val="00801B32"/>
    <w:rsid w:val="00801FE4"/>
    <w:rsid w:val="008029C2"/>
    <w:rsid w:val="00802E12"/>
    <w:rsid w:val="0080606D"/>
    <w:rsid w:val="00810A83"/>
    <w:rsid w:val="00810B38"/>
    <w:rsid w:val="0081103D"/>
    <w:rsid w:val="00811515"/>
    <w:rsid w:val="008116B0"/>
    <w:rsid w:val="00811A13"/>
    <w:rsid w:val="008124FB"/>
    <w:rsid w:val="00814571"/>
    <w:rsid w:val="00814ADD"/>
    <w:rsid w:val="00814E1D"/>
    <w:rsid w:val="00817B67"/>
    <w:rsid w:val="008207C6"/>
    <w:rsid w:val="008218E2"/>
    <w:rsid w:val="008231CB"/>
    <w:rsid w:val="00823563"/>
    <w:rsid w:val="00823A73"/>
    <w:rsid w:val="00824327"/>
    <w:rsid w:val="00824CAE"/>
    <w:rsid w:val="00824FE5"/>
    <w:rsid w:val="00830437"/>
    <w:rsid w:val="00831D69"/>
    <w:rsid w:val="00831DF4"/>
    <w:rsid w:val="00832592"/>
    <w:rsid w:val="00832C2E"/>
    <w:rsid w:val="00834186"/>
    <w:rsid w:val="00834682"/>
    <w:rsid w:val="00834D9B"/>
    <w:rsid w:val="00836712"/>
    <w:rsid w:val="008369DE"/>
    <w:rsid w:val="00837869"/>
    <w:rsid w:val="00841C7C"/>
    <w:rsid w:val="00841DFF"/>
    <w:rsid w:val="00842818"/>
    <w:rsid w:val="008434C5"/>
    <w:rsid w:val="00843551"/>
    <w:rsid w:val="00844037"/>
    <w:rsid w:val="00845B3C"/>
    <w:rsid w:val="00845C11"/>
    <w:rsid w:val="00846E14"/>
    <w:rsid w:val="008470F6"/>
    <w:rsid w:val="008501B5"/>
    <w:rsid w:val="008506BE"/>
    <w:rsid w:val="008517FB"/>
    <w:rsid w:val="00851D53"/>
    <w:rsid w:val="008524D1"/>
    <w:rsid w:val="00852AB9"/>
    <w:rsid w:val="0085317A"/>
    <w:rsid w:val="00853C97"/>
    <w:rsid w:val="00853EEC"/>
    <w:rsid w:val="008603E5"/>
    <w:rsid w:val="00863715"/>
    <w:rsid w:val="008658AA"/>
    <w:rsid w:val="0086617E"/>
    <w:rsid w:val="00866556"/>
    <w:rsid w:val="0087013F"/>
    <w:rsid w:val="00870DE3"/>
    <w:rsid w:val="00872CE5"/>
    <w:rsid w:val="00874EC0"/>
    <w:rsid w:val="00875B21"/>
    <w:rsid w:val="00875D98"/>
    <w:rsid w:val="00876246"/>
    <w:rsid w:val="00876377"/>
    <w:rsid w:val="00876F90"/>
    <w:rsid w:val="008776FD"/>
    <w:rsid w:val="00880072"/>
    <w:rsid w:val="00883145"/>
    <w:rsid w:val="00883310"/>
    <w:rsid w:val="00884CD8"/>
    <w:rsid w:val="00885805"/>
    <w:rsid w:val="0088601F"/>
    <w:rsid w:val="00887542"/>
    <w:rsid w:val="008930FF"/>
    <w:rsid w:val="0089368E"/>
    <w:rsid w:val="0089372B"/>
    <w:rsid w:val="008942FA"/>
    <w:rsid w:val="00894460"/>
    <w:rsid w:val="00894D15"/>
    <w:rsid w:val="00895AC2"/>
    <w:rsid w:val="00895E29"/>
    <w:rsid w:val="008964F1"/>
    <w:rsid w:val="008965DA"/>
    <w:rsid w:val="008965E1"/>
    <w:rsid w:val="00896C92"/>
    <w:rsid w:val="00897B87"/>
    <w:rsid w:val="008A1B6C"/>
    <w:rsid w:val="008A5198"/>
    <w:rsid w:val="008A54B3"/>
    <w:rsid w:val="008A593D"/>
    <w:rsid w:val="008A770E"/>
    <w:rsid w:val="008A7CB1"/>
    <w:rsid w:val="008B2676"/>
    <w:rsid w:val="008B335C"/>
    <w:rsid w:val="008B3D4D"/>
    <w:rsid w:val="008B3DF6"/>
    <w:rsid w:val="008B6EDB"/>
    <w:rsid w:val="008C2A88"/>
    <w:rsid w:val="008C46C2"/>
    <w:rsid w:val="008C546A"/>
    <w:rsid w:val="008C6137"/>
    <w:rsid w:val="008C6460"/>
    <w:rsid w:val="008C67B7"/>
    <w:rsid w:val="008C6B29"/>
    <w:rsid w:val="008C7ACB"/>
    <w:rsid w:val="008C7E17"/>
    <w:rsid w:val="008D0B76"/>
    <w:rsid w:val="008D0EC1"/>
    <w:rsid w:val="008D1A37"/>
    <w:rsid w:val="008D1FE0"/>
    <w:rsid w:val="008D3D42"/>
    <w:rsid w:val="008D6434"/>
    <w:rsid w:val="008D6C45"/>
    <w:rsid w:val="008D6E9E"/>
    <w:rsid w:val="008D7AFD"/>
    <w:rsid w:val="008D7C99"/>
    <w:rsid w:val="008E031E"/>
    <w:rsid w:val="008E0633"/>
    <w:rsid w:val="008E074D"/>
    <w:rsid w:val="008E075D"/>
    <w:rsid w:val="008E07CA"/>
    <w:rsid w:val="008E136F"/>
    <w:rsid w:val="008E323A"/>
    <w:rsid w:val="008E36AE"/>
    <w:rsid w:val="008E3D5E"/>
    <w:rsid w:val="008E4E89"/>
    <w:rsid w:val="008E6E40"/>
    <w:rsid w:val="008E79A1"/>
    <w:rsid w:val="008F20E7"/>
    <w:rsid w:val="008F213B"/>
    <w:rsid w:val="008F425C"/>
    <w:rsid w:val="008F4536"/>
    <w:rsid w:val="008F5F79"/>
    <w:rsid w:val="008F707D"/>
    <w:rsid w:val="008F707E"/>
    <w:rsid w:val="008F7BF3"/>
    <w:rsid w:val="00901BB5"/>
    <w:rsid w:val="00901C27"/>
    <w:rsid w:val="0090244C"/>
    <w:rsid w:val="00903921"/>
    <w:rsid w:val="00903DDA"/>
    <w:rsid w:val="009044DF"/>
    <w:rsid w:val="00905928"/>
    <w:rsid w:val="00906757"/>
    <w:rsid w:val="00906A8C"/>
    <w:rsid w:val="009077B8"/>
    <w:rsid w:val="00912A88"/>
    <w:rsid w:val="00913CB1"/>
    <w:rsid w:val="0091403F"/>
    <w:rsid w:val="009143CD"/>
    <w:rsid w:val="00914851"/>
    <w:rsid w:val="00914ECC"/>
    <w:rsid w:val="00916436"/>
    <w:rsid w:val="00917140"/>
    <w:rsid w:val="00917FFC"/>
    <w:rsid w:val="00920397"/>
    <w:rsid w:val="00920BA1"/>
    <w:rsid w:val="00920FE5"/>
    <w:rsid w:val="00921AF5"/>
    <w:rsid w:val="00923B43"/>
    <w:rsid w:val="0092527D"/>
    <w:rsid w:val="009253A3"/>
    <w:rsid w:val="00925834"/>
    <w:rsid w:val="00925BC3"/>
    <w:rsid w:val="009266E9"/>
    <w:rsid w:val="00927196"/>
    <w:rsid w:val="0092719A"/>
    <w:rsid w:val="00927BB9"/>
    <w:rsid w:val="0093056C"/>
    <w:rsid w:val="009342D1"/>
    <w:rsid w:val="009353E0"/>
    <w:rsid w:val="00935A0B"/>
    <w:rsid w:val="00935FA1"/>
    <w:rsid w:val="00936909"/>
    <w:rsid w:val="00942E7D"/>
    <w:rsid w:val="009432C9"/>
    <w:rsid w:val="009435D6"/>
    <w:rsid w:val="00943724"/>
    <w:rsid w:val="009437CD"/>
    <w:rsid w:val="00943BA8"/>
    <w:rsid w:val="0094449E"/>
    <w:rsid w:val="00945F52"/>
    <w:rsid w:val="00946677"/>
    <w:rsid w:val="00946B1A"/>
    <w:rsid w:val="00946E4C"/>
    <w:rsid w:val="00946ED5"/>
    <w:rsid w:val="00947E1A"/>
    <w:rsid w:val="0095023D"/>
    <w:rsid w:val="00951F75"/>
    <w:rsid w:val="00952A50"/>
    <w:rsid w:val="0095391E"/>
    <w:rsid w:val="009557B1"/>
    <w:rsid w:val="009565C6"/>
    <w:rsid w:val="009566B1"/>
    <w:rsid w:val="0095701F"/>
    <w:rsid w:val="00957E23"/>
    <w:rsid w:val="009608AF"/>
    <w:rsid w:val="00961C7E"/>
    <w:rsid w:val="00962B28"/>
    <w:rsid w:val="00962BF8"/>
    <w:rsid w:val="0096313D"/>
    <w:rsid w:val="00963731"/>
    <w:rsid w:val="00964637"/>
    <w:rsid w:val="00965EBA"/>
    <w:rsid w:val="00966712"/>
    <w:rsid w:val="00966B8E"/>
    <w:rsid w:val="00967E17"/>
    <w:rsid w:val="00972AC2"/>
    <w:rsid w:val="00972CB5"/>
    <w:rsid w:val="009733A6"/>
    <w:rsid w:val="00973E9C"/>
    <w:rsid w:val="00975433"/>
    <w:rsid w:val="00976307"/>
    <w:rsid w:val="00980FAA"/>
    <w:rsid w:val="009819AE"/>
    <w:rsid w:val="00982287"/>
    <w:rsid w:val="00982D4D"/>
    <w:rsid w:val="00983540"/>
    <w:rsid w:val="00987A4F"/>
    <w:rsid w:val="00987DDF"/>
    <w:rsid w:val="00990316"/>
    <w:rsid w:val="00992C4E"/>
    <w:rsid w:val="00992DC7"/>
    <w:rsid w:val="00995DC3"/>
    <w:rsid w:val="009965FB"/>
    <w:rsid w:val="00996701"/>
    <w:rsid w:val="009A02F9"/>
    <w:rsid w:val="009A0A3E"/>
    <w:rsid w:val="009A2869"/>
    <w:rsid w:val="009A2C49"/>
    <w:rsid w:val="009A30D8"/>
    <w:rsid w:val="009A34BB"/>
    <w:rsid w:val="009A38DD"/>
    <w:rsid w:val="009A45C6"/>
    <w:rsid w:val="009A4859"/>
    <w:rsid w:val="009A5DAA"/>
    <w:rsid w:val="009A625D"/>
    <w:rsid w:val="009A6ABC"/>
    <w:rsid w:val="009A6C7C"/>
    <w:rsid w:val="009A7D09"/>
    <w:rsid w:val="009B0749"/>
    <w:rsid w:val="009B09FC"/>
    <w:rsid w:val="009B2E06"/>
    <w:rsid w:val="009B4F73"/>
    <w:rsid w:val="009B53B6"/>
    <w:rsid w:val="009C3E66"/>
    <w:rsid w:val="009C474A"/>
    <w:rsid w:val="009C56A9"/>
    <w:rsid w:val="009C6F89"/>
    <w:rsid w:val="009C71E9"/>
    <w:rsid w:val="009C7AAE"/>
    <w:rsid w:val="009D025A"/>
    <w:rsid w:val="009D1107"/>
    <w:rsid w:val="009D1330"/>
    <w:rsid w:val="009D134A"/>
    <w:rsid w:val="009D189F"/>
    <w:rsid w:val="009D1CCD"/>
    <w:rsid w:val="009D2200"/>
    <w:rsid w:val="009D2259"/>
    <w:rsid w:val="009D22EA"/>
    <w:rsid w:val="009D2509"/>
    <w:rsid w:val="009D3A03"/>
    <w:rsid w:val="009D3E3E"/>
    <w:rsid w:val="009D4279"/>
    <w:rsid w:val="009D4EB9"/>
    <w:rsid w:val="009D4EC4"/>
    <w:rsid w:val="009D4F04"/>
    <w:rsid w:val="009D50BD"/>
    <w:rsid w:val="009D72C1"/>
    <w:rsid w:val="009D7B29"/>
    <w:rsid w:val="009E05E2"/>
    <w:rsid w:val="009E0740"/>
    <w:rsid w:val="009E24FC"/>
    <w:rsid w:val="009E32A8"/>
    <w:rsid w:val="009E3A08"/>
    <w:rsid w:val="009E4016"/>
    <w:rsid w:val="009E41F4"/>
    <w:rsid w:val="009E42E0"/>
    <w:rsid w:val="009E7D60"/>
    <w:rsid w:val="009F0109"/>
    <w:rsid w:val="009F130E"/>
    <w:rsid w:val="009F15D5"/>
    <w:rsid w:val="009F2E18"/>
    <w:rsid w:val="009F30B1"/>
    <w:rsid w:val="009F366F"/>
    <w:rsid w:val="009F377E"/>
    <w:rsid w:val="009F6A9C"/>
    <w:rsid w:val="009F76E6"/>
    <w:rsid w:val="009F7EE6"/>
    <w:rsid w:val="00A00B65"/>
    <w:rsid w:val="00A02610"/>
    <w:rsid w:val="00A056EC"/>
    <w:rsid w:val="00A058D8"/>
    <w:rsid w:val="00A06671"/>
    <w:rsid w:val="00A06D48"/>
    <w:rsid w:val="00A07F05"/>
    <w:rsid w:val="00A07F72"/>
    <w:rsid w:val="00A13BD2"/>
    <w:rsid w:val="00A13DB1"/>
    <w:rsid w:val="00A140E7"/>
    <w:rsid w:val="00A158BA"/>
    <w:rsid w:val="00A15B9A"/>
    <w:rsid w:val="00A16585"/>
    <w:rsid w:val="00A175C3"/>
    <w:rsid w:val="00A206E3"/>
    <w:rsid w:val="00A207CA"/>
    <w:rsid w:val="00A20A46"/>
    <w:rsid w:val="00A20F85"/>
    <w:rsid w:val="00A21C34"/>
    <w:rsid w:val="00A22E07"/>
    <w:rsid w:val="00A22F8B"/>
    <w:rsid w:val="00A233AD"/>
    <w:rsid w:val="00A24561"/>
    <w:rsid w:val="00A2484D"/>
    <w:rsid w:val="00A2492B"/>
    <w:rsid w:val="00A26FAE"/>
    <w:rsid w:val="00A272B2"/>
    <w:rsid w:val="00A27610"/>
    <w:rsid w:val="00A31374"/>
    <w:rsid w:val="00A31D9E"/>
    <w:rsid w:val="00A31DF1"/>
    <w:rsid w:val="00A3262F"/>
    <w:rsid w:val="00A3340A"/>
    <w:rsid w:val="00A33B6C"/>
    <w:rsid w:val="00A34720"/>
    <w:rsid w:val="00A34D3F"/>
    <w:rsid w:val="00A35131"/>
    <w:rsid w:val="00A35B9C"/>
    <w:rsid w:val="00A36618"/>
    <w:rsid w:val="00A36FD1"/>
    <w:rsid w:val="00A402B0"/>
    <w:rsid w:val="00A4114E"/>
    <w:rsid w:val="00A41FC0"/>
    <w:rsid w:val="00A42D15"/>
    <w:rsid w:val="00A44665"/>
    <w:rsid w:val="00A4470F"/>
    <w:rsid w:val="00A460A7"/>
    <w:rsid w:val="00A50234"/>
    <w:rsid w:val="00A50C59"/>
    <w:rsid w:val="00A54674"/>
    <w:rsid w:val="00A548D8"/>
    <w:rsid w:val="00A54A56"/>
    <w:rsid w:val="00A5515F"/>
    <w:rsid w:val="00A608C3"/>
    <w:rsid w:val="00A6135E"/>
    <w:rsid w:val="00A62E68"/>
    <w:rsid w:val="00A64AB6"/>
    <w:rsid w:val="00A65BDC"/>
    <w:rsid w:val="00A65EB7"/>
    <w:rsid w:val="00A67224"/>
    <w:rsid w:val="00A67EFA"/>
    <w:rsid w:val="00A71C6A"/>
    <w:rsid w:val="00A731D1"/>
    <w:rsid w:val="00A73EAF"/>
    <w:rsid w:val="00A751B6"/>
    <w:rsid w:val="00A779EF"/>
    <w:rsid w:val="00A77FCB"/>
    <w:rsid w:val="00A800B5"/>
    <w:rsid w:val="00A80304"/>
    <w:rsid w:val="00A8115B"/>
    <w:rsid w:val="00A81342"/>
    <w:rsid w:val="00A81B73"/>
    <w:rsid w:val="00A826F5"/>
    <w:rsid w:val="00A82A48"/>
    <w:rsid w:val="00A82F7C"/>
    <w:rsid w:val="00A83EF0"/>
    <w:rsid w:val="00A83F86"/>
    <w:rsid w:val="00A8643F"/>
    <w:rsid w:val="00A8792E"/>
    <w:rsid w:val="00A918A6"/>
    <w:rsid w:val="00A91E0F"/>
    <w:rsid w:val="00A92330"/>
    <w:rsid w:val="00A9266F"/>
    <w:rsid w:val="00A9311B"/>
    <w:rsid w:val="00A9370C"/>
    <w:rsid w:val="00A959A9"/>
    <w:rsid w:val="00A95D0A"/>
    <w:rsid w:val="00A96E2D"/>
    <w:rsid w:val="00A96E75"/>
    <w:rsid w:val="00A96E83"/>
    <w:rsid w:val="00A97AEB"/>
    <w:rsid w:val="00A97D06"/>
    <w:rsid w:val="00AA1C06"/>
    <w:rsid w:val="00AA1D3E"/>
    <w:rsid w:val="00AA20E6"/>
    <w:rsid w:val="00AA3290"/>
    <w:rsid w:val="00AA32B7"/>
    <w:rsid w:val="00AA51E4"/>
    <w:rsid w:val="00AA5FB2"/>
    <w:rsid w:val="00AA6CE7"/>
    <w:rsid w:val="00AA6D5A"/>
    <w:rsid w:val="00AB12D7"/>
    <w:rsid w:val="00AB1849"/>
    <w:rsid w:val="00AB42BC"/>
    <w:rsid w:val="00AB7C8B"/>
    <w:rsid w:val="00AC1619"/>
    <w:rsid w:val="00AC277A"/>
    <w:rsid w:val="00AC35D2"/>
    <w:rsid w:val="00AC4A05"/>
    <w:rsid w:val="00AC4BC8"/>
    <w:rsid w:val="00AC4C63"/>
    <w:rsid w:val="00AC5E5D"/>
    <w:rsid w:val="00AC5F14"/>
    <w:rsid w:val="00AC6F97"/>
    <w:rsid w:val="00AC774E"/>
    <w:rsid w:val="00AC7807"/>
    <w:rsid w:val="00AD0A31"/>
    <w:rsid w:val="00AD2C41"/>
    <w:rsid w:val="00AD5DD9"/>
    <w:rsid w:val="00AD65E0"/>
    <w:rsid w:val="00AD6F75"/>
    <w:rsid w:val="00AD70B4"/>
    <w:rsid w:val="00AD720A"/>
    <w:rsid w:val="00AE0615"/>
    <w:rsid w:val="00AE3ED2"/>
    <w:rsid w:val="00AE5A5D"/>
    <w:rsid w:val="00AE64CD"/>
    <w:rsid w:val="00AE74D6"/>
    <w:rsid w:val="00AE7AEC"/>
    <w:rsid w:val="00AF006F"/>
    <w:rsid w:val="00AF05DA"/>
    <w:rsid w:val="00AF1025"/>
    <w:rsid w:val="00AF14D8"/>
    <w:rsid w:val="00AF2C81"/>
    <w:rsid w:val="00AF3BA3"/>
    <w:rsid w:val="00AF4573"/>
    <w:rsid w:val="00AF6598"/>
    <w:rsid w:val="00AF798F"/>
    <w:rsid w:val="00AF7B8C"/>
    <w:rsid w:val="00B00EAA"/>
    <w:rsid w:val="00B034D0"/>
    <w:rsid w:val="00B04B74"/>
    <w:rsid w:val="00B053DF"/>
    <w:rsid w:val="00B07227"/>
    <w:rsid w:val="00B07CAA"/>
    <w:rsid w:val="00B12DC6"/>
    <w:rsid w:val="00B13658"/>
    <w:rsid w:val="00B14D64"/>
    <w:rsid w:val="00B15916"/>
    <w:rsid w:val="00B1640C"/>
    <w:rsid w:val="00B16549"/>
    <w:rsid w:val="00B17D00"/>
    <w:rsid w:val="00B210A3"/>
    <w:rsid w:val="00B22CC0"/>
    <w:rsid w:val="00B2336C"/>
    <w:rsid w:val="00B23F0E"/>
    <w:rsid w:val="00B24E2E"/>
    <w:rsid w:val="00B24F94"/>
    <w:rsid w:val="00B30E9D"/>
    <w:rsid w:val="00B31353"/>
    <w:rsid w:val="00B31431"/>
    <w:rsid w:val="00B3206E"/>
    <w:rsid w:val="00B320F9"/>
    <w:rsid w:val="00B33D21"/>
    <w:rsid w:val="00B3658C"/>
    <w:rsid w:val="00B365DA"/>
    <w:rsid w:val="00B37B65"/>
    <w:rsid w:val="00B4145B"/>
    <w:rsid w:val="00B443E4"/>
    <w:rsid w:val="00B44AC1"/>
    <w:rsid w:val="00B45077"/>
    <w:rsid w:val="00B45EFE"/>
    <w:rsid w:val="00B466CC"/>
    <w:rsid w:val="00B467AA"/>
    <w:rsid w:val="00B469B9"/>
    <w:rsid w:val="00B537E6"/>
    <w:rsid w:val="00B56A50"/>
    <w:rsid w:val="00B603A5"/>
    <w:rsid w:val="00B61A9E"/>
    <w:rsid w:val="00B646AA"/>
    <w:rsid w:val="00B65CFF"/>
    <w:rsid w:val="00B662D2"/>
    <w:rsid w:val="00B6644F"/>
    <w:rsid w:val="00B70D15"/>
    <w:rsid w:val="00B71B73"/>
    <w:rsid w:val="00B72B7E"/>
    <w:rsid w:val="00B72FBF"/>
    <w:rsid w:val="00B735B0"/>
    <w:rsid w:val="00B73D92"/>
    <w:rsid w:val="00B765CC"/>
    <w:rsid w:val="00B80E48"/>
    <w:rsid w:val="00B81590"/>
    <w:rsid w:val="00B825D5"/>
    <w:rsid w:val="00B82A18"/>
    <w:rsid w:val="00B82BAE"/>
    <w:rsid w:val="00B82F4A"/>
    <w:rsid w:val="00B8312C"/>
    <w:rsid w:val="00B83A11"/>
    <w:rsid w:val="00B860C7"/>
    <w:rsid w:val="00B86A64"/>
    <w:rsid w:val="00B875CB"/>
    <w:rsid w:val="00B90004"/>
    <w:rsid w:val="00B956E7"/>
    <w:rsid w:val="00B95908"/>
    <w:rsid w:val="00B95A70"/>
    <w:rsid w:val="00B95FFD"/>
    <w:rsid w:val="00B978C3"/>
    <w:rsid w:val="00BA0BBD"/>
    <w:rsid w:val="00BA1BEF"/>
    <w:rsid w:val="00BA2533"/>
    <w:rsid w:val="00BA3A85"/>
    <w:rsid w:val="00BA3F80"/>
    <w:rsid w:val="00BA4F23"/>
    <w:rsid w:val="00BA6708"/>
    <w:rsid w:val="00BA6CC2"/>
    <w:rsid w:val="00BA726F"/>
    <w:rsid w:val="00BB1D12"/>
    <w:rsid w:val="00BB34BF"/>
    <w:rsid w:val="00BC021F"/>
    <w:rsid w:val="00BC10A3"/>
    <w:rsid w:val="00BC1B87"/>
    <w:rsid w:val="00BC22F6"/>
    <w:rsid w:val="00BC2DA7"/>
    <w:rsid w:val="00BC4075"/>
    <w:rsid w:val="00BC4A72"/>
    <w:rsid w:val="00BC6828"/>
    <w:rsid w:val="00BD3ED4"/>
    <w:rsid w:val="00BD74DC"/>
    <w:rsid w:val="00BD7869"/>
    <w:rsid w:val="00BD7AF5"/>
    <w:rsid w:val="00BE0329"/>
    <w:rsid w:val="00BE0A25"/>
    <w:rsid w:val="00BE149A"/>
    <w:rsid w:val="00BE3D6B"/>
    <w:rsid w:val="00BE456C"/>
    <w:rsid w:val="00BE6256"/>
    <w:rsid w:val="00BE6CF0"/>
    <w:rsid w:val="00BE6E12"/>
    <w:rsid w:val="00BE7D51"/>
    <w:rsid w:val="00BF097C"/>
    <w:rsid w:val="00BF174D"/>
    <w:rsid w:val="00BF27A4"/>
    <w:rsid w:val="00BF2E20"/>
    <w:rsid w:val="00BF3DF8"/>
    <w:rsid w:val="00BF5020"/>
    <w:rsid w:val="00BF55E5"/>
    <w:rsid w:val="00BF669D"/>
    <w:rsid w:val="00BF685E"/>
    <w:rsid w:val="00BF7BFA"/>
    <w:rsid w:val="00BF7FCB"/>
    <w:rsid w:val="00C00488"/>
    <w:rsid w:val="00C01462"/>
    <w:rsid w:val="00C01532"/>
    <w:rsid w:val="00C028A3"/>
    <w:rsid w:val="00C03331"/>
    <w:rsid w:val="00C04A43"/>
    <w:rsid w:val="00C04B3E"/>
    <w:rsid w:val="00C05ACC"/>
    <w:rsid w:val="00C05EF0"/>
    <w:rsid w:val="00C067AB"/>
    <w:rsid w:val="00C06C73"/>
    <w:rsid w:val="00C07392"/>
    <w:rsid w:val="00C103C4"/>
    <w:rsid w:val="00C10DA4"/>
    <w:rsid w:val="00C14210"/>
    <w:rsid w:val="00C15356"/>
    <w:rsid w:val="00C16CB7"/>
    <w:rsid w:val="00C16E10"/>
    <w:rsid w:val="00C17942"/>
    <w:rsid w:val="00C209D9"/>
    <w:rsid w:val="00C20D34"/>
    <w:rsid w:val="00C22B11"/>
    <w:rsid w:val="00C22DE3"/>
    <w:rsid w:val="00C24074"/>
    <w:rsid w:val="00C2455E"/>
    <w:rsid w:val="00C2490B"/>
    <w:rsid w:val="00C24DB9"/>
    <w:rsid w:val="00C25475"/>
    <w:rsid w:val="00C25A42"/>
    <w:rsid w:val="00C264C0"/>
    <w:rsid w:val="00C267CF"/>
    <w:rsid w:val="00C26DB5"/>
    <w:rsid w:val="00C272F0"/>
    <w:rsid w:val="00C27927"/>
    <w:rsid w:val="00C30DBE"/>
    <w:rsid w:val="00C311E9"/>
    <w:rsid w:val="00C31B33"/>
    <w:rsid w:val="00C329EC"/>
    <w:rsid w:val="00C337F5"/>
    <w:rsid w:val="00C36681"/>
    <w:rsid w:val="00C36C8E"/>
    <w:rsid w:val="00C371EF"/>
    <w:rsid w:val="00C374FF"/>
    <w:rsid w:val="00C37B0E"/>
    <w:rsid w:val="00C400BD"/>
    <w:rsid w:val="00C418B5"/>
    <w:rsid w:val="00C43830"/>
    <w:rsid w:val="00C441F9"/>
    <w:rsid w:val="00C45D35"/>
    <w:rsid w:val="00C4731C"/>
    <w:rsid w:val="00C4758C"/>
    <w:rsid w:val="00C47837"/>
    <w:rsid w:val="00C47FD2"/>
    <w:rsid w:val="00C50D5D"/>
    <w:rsid w:val="00C50DF7"/>
    <w:rsid w:val="00C52D3A"/>
    <w:rsid w:val="00C54927"/>
    <w:rsid w:val="00C5544E"/>
    <w:rsid w:val="00C56B80"/>
    <w:rsid w:val="00C57702"/>
    <w:rsid w:val="00C61371"/>
    <w:rsid w:val="00C61A76"/>
    <w:rsid w:val="00C61F61"/>
    <w:rsid w:val="00C6236E"/>
    <w:rsid w:val="00C6388A"/>
    <w:rsid w:val="00C63E65"/>
    <w:rsid w:val="00C64A35"/>
    <w:rsid w:val="00C657CE"/>
    <w:rsid w:val="00C660AF"/>
    <w:rsid w:val="00C6714B"/>
    <w:rsid w:val="00C67665"/>
    <w:rsid w:val="00C70507"/>
    <w:rsid w:val="00C71559"/>
    <w:rsid w:val="00C7293A"/>
    <w:rsid w:val="00C7492E"/>
    <w:rsid w:val="00C75761"/>
    <w:rsid w:val="00C7584F"/>
    <w:rsid w:val="00C76733"/>
    <w:rsid w:val="00C76834"/>
    <w:rsid w:val="00C768D0"/>
    <w:rsid w:val="00C77C26"/>
    <w:rsid w:val="00C81499"/>
    <w:rsid w:val="00C8154F"/>
    <w:rsid w:val="00C8182B"/>
    <w:rsid w:val="00C81976"/>
    <w:rsid w:val="00C8220F"/>
    <w:rsid w:val="00C8351D"/>
    <w:rsid w:val="00C85E42"/>
    <w:rsid w:val="00C864DD"/>
    <w:rsid w:val="00C86753"/>
    <w:rsid w:val="00C87031"/>
    <w:rsid w:val="00C908D8"/>
    <w:rsid w:val="00C91436"/>
    <w:rsid w:val="00C91713"/>
    <w:rsid w:val="00C9273E"/>
    <w:rsid w:val="00C95087"/>
    <w:rsid w:val="00C9526B"/>
    <w:rsid w:val="00C95AC2"/>
    <w:rsid w:val="00C95C1B"/>
    <w:rsid w:val="00C960F3"/>
    <w:rsid w:val="00C96EFC"/>
    <w:rsid w:val="00C97278"/>
    <w:rsid w:val="00C97A7B"/>
    <w:rsid w:val="00C97F21"/>
    <w:rsid w:val="00CA1047"/>
    <w:rsid w:val="00CA1DD9"/>
    <w:rsid w:val="00CA3133"/>
    <w:rsid w:val="00CA58C3"/>
    <w:rsid w:val="00CA75E9"/>
    <w:rsid w:val="00CA763F"/>
    <w:rsid w:val="00CA7CEF"/>
    <w:rsid w:val="00CB2321"/>
    <w:rsid w:val="00CB245F"/>
    <w:rsid w:val="00CB50EE"/>
    <w:rsid w:val="00CB6D94"/>
    <w:rsid w:val="00CC0307"/>
    <w:rsid w:val="00CC0325"/>
    <w:rsid w:val="00CC0391"/>
    <w:rsid w:val="00CC060D"/>
    <w:rsid w:val="00CC0A84"/>
    <w:rsid w:val="00CC10FB"/>
    <w:rsid w:val="00CC129F"/>
    <w:rsid w:val="00CC22CB"/>
    <w:rsid w:val="00CC2BB4"/>
    <w:rsid w:val="00CC3792"/>
    <w:rsid w:val="00CC4CEA"/>
    <w:rsid w:val="00CC5BCB"/>
    <w:rsid w:val="00CC6D9F"/>
    <w:rsid w:val="00CD0DF3"/>
    <w:rsid w:val="00CD1717"/>
    <w:rsid w:val="00CD1742"/>
    <w:rsid w:val="00CD1FEF"/>
    <w:rsid w:val="00CD351F"/>
    <w:rsid w:val="00CD4575"/>
    <w:rsid w:val="00CD5120"/>
    <w:rsid w:val="00CD6776"/>
    <w:rsid w:val="00CD6F08"/>
    <w:rsid w:val="00CD7585"/>
    <w:rsid w:val="00CD7BA8"/>
    <w:rsid w:val="00CD7D18"/>
    <w:rsid w:val="00CE071A"/>
    <w:rsid w:val="00CE1344"/>
    <w:rsid w:val="00CE4608"/>
    <w:rsid w:val="00CE4667"/>
    <w:rsid w:val="00CE4CCE"/>
    <w:rsid w:val="00CE5D8B"/>
    <w:rsid w:val="00CE5E69"/>
    <w:rsid w:val="00CE73BD"/>
    <w:rsid w:val="00CF06AB"/>
    <w:rsid w:val="00CF4587"/>
    <w:rsid w:val="00CF54F3"/>
    <w:rsid w:val="00CF5BF0"/>
    <w:rsid w:val="00CF6CC6"/>
    <w:rsid w:val="00D009E8"/>
    <w:rsid w:val="00D019E2"/>
    <w:rsid w:val="00D02D4A"/>
    <w:rsid w:val="00D03155"/>
    <w:rsid w:val="00D05E72"/>
    <w:rsid w:val="00D068EF"/>
    <w:rsid w:val="00D0721A"/>
    <w:rsid w:val="00D10012"/>
    <w:rsid w:val="00D105E2"/>
    <w:rsid w:val="00D109E7"/>
    <w:rsid w:val="00D1178B"/>
    <w:rsid w:val="00D14B55"/>
    <w:rsid w:val="00D1589D"/>
    <w:rsid w:val="00D16F88"/>
    <w:rsid w:val="00D201A5"/>
    <w:rsid w:val="00D20A41"/>
    <w:rsid w:val="00D20F5D"/>
    <w:rsid w:val="00D21251"/>
    <w:rsid w:val="00D22393"/>
    <w:rsid w:val="00D23ECA"/>
    <w:rsid w:val="00D247DC"/>
    <w:rsid w:val="00D26254"/>
    <w:rsid w:val="00D26D43"/>
    <w:rsid w:val="00D26DFA"/>
    <w:rsid w:val="00D26FD9"/>
    <w:rsid w:val="00D27C26"/>
    <w:rsid w:val="00D30769"/>
    <w:rsid w:val="00D30D08"/>
    <w:rsid w:val="00D3520B"/>
    <w:rsid w:val="00D35B4F"/>
    <w:rsid w:val="00D36EA0"/>
    <w:rsid w:val="00D403B4"/>
    <w:rsid w:val="00D41EDC"/>
    <w:rsid w:val="00D43F9E"/>
    <w:rsid w:val="00D44C8F"/>
    <w:rsid w:val="00D463DF"/>
    <w:rsid w:val="00D47EA4"/>
    <w:rsid w:val="00D500DC"/>
    <w:rsid w:val="00D50340"/>
    <w:rsid w:val="00D508EC"/>
    <w:rsid w:val="00D50B10"/>
    <w:rsid w:val="00D50EDF"/>
    <w:rsid w:val="00D512B3"/>
    <w:rsid w:val="00D518F1"/>
    <w:rsid w:val="00D529F9"/>
    <w:rsid w:val="00D5358D"/>
    <w:rsid w:val="00D5429C"/>
    <w:rsid w:val="00D547B1"/>
    <w:rsid w:val="00D54C13"/>
    <w:rsid w:val="00D56B3A"/>
    <w:rsid w:val="00D57D63"/>
    <w:rsid w:val="00D60058"/>
    <w:rsid w:val="00D60145"/>
    <w:rsid w:val="00D60E46"/>
    <w:rsid w:val="00D60ED0"/>
    <w:rsid w:val="00D6380C"/>
    <w:rsid w:val="00D655DA"/>
    <w:rsid w:val="00D65C3B"/>
    <w:rsid w:val="00D65FE8"/>
    <w:rsid w:val="00D67F1B"/>
    <w:rsid w:val="00D723FB"/>
    <w:rsid w:val="00D72DEB"/>
    <w:rsid w:val="00D74F62"/>
    <w:rsid w:val="00D7593D"/>
    <w:rsid w:val="00D76518"/>
    <w:rsid w:val="00D76C9A"/>
    <w:rsid w:val="00D83C6B"/>
    <w:rsid w:val="00D8525E"/>
    <w:rsid w:val="00D8566B"/>
    <w:rsid w:val="00D876D5"/>
    <w:rsid w:val="00D904B3"/>
    <w:rsid w:val="00D917B2"/>
    <w:rsid w:val="00D9272F"/>
    <w:rsid w:val="00D928A1"/>
    <w:rsid w:val="00D931AC"/>
    <w:rsid w:val="00D944C8"/>
    <w:rsid w:val="00D95EB3"/>
    <w:rsid w:val="00D96074"/>
    <w:rsid w:val="00D96CA6"/>
    <w:rsid w:val="00D96E1C"/>
    <w:rsid w:val="00DA01A1"/>
    <w:rsid w:val="00DA1481"/>
    <w:rsid w:val="00DA1E6C"/>
    <w:rsid w:val="00DA306E"/>
    <w:rsid w:val="00DA3579"/>
    <w:rsid w:val="00DA42D4"/>
    <w:rsid w:val="00DA4582"/>
    <w:rsid w:val="00DA47A0"/>
    <w:rsid w:val="00DA5ACD"/>
    <w:rsid w:val="00DA6A6F"/>
    <w:rsid w:val="00DA6F83"/>
    <w:rsid w:val="00DA72FD"/>
    <w:rsid w:val="00DA73EB"/>
    <w:rsid w:val="00DA7949"/>
    <w:rsid w:val="00DB06AE"/>
    <w:rsid w:val="00DB091E"/>
    <w:rsid w:val="00DB09CA"/>
    <w:rsid w:val="00DB1727"/>
    <w:rsid w:val="00DB1FCC"/>
    <w:rsid w:val="00DB26E2"/>
    <w:rsid w:val="00DB2BC2"/>
    <w:rsid w:val="00DB30C5"/>
    <w:rsid w:val="00DB537E"/>
    <w:rsid w:val="00DC109F"/>
    <w:rsid w:val="00DC2B0A"/>
    <w:rsid w:val="00DC356D"/>
    <w:rsid w:val="00DC3894"/>
    <w:rsid w:val="00DC412B"/>
    <w:rsid w:val="00DC453B"/>
    <w:rsid w:val="00DC6E9A"/>
    <w:rsid w:val="00DC7CA4"/>
    <w:rsid w:val="00DD0BB2"/>
    <w:rsid w:val="00DD0DED"/>
    <w:rsid w:val="00DD14FF"/>
    <w:rsid w:val="00DD32E9"/>
    <w:rsid w:val="00DD3568"/>
    <w:rsid w:val="00DD3A76"/>
    <w:rsid w:val="00DD4485"/>
    <w:rsid w:val="00DD484D"/>
    <w:rsid w:val="00DD6613"/>
    <w:rsid w:val="00DD6651"/>
    <w:rsid w:val="00DE1B2B"/>
    <w:rsid w:val="00DE244F"/>
    <w:rsid w:val="00DE3D70"/>
    <w:rsid w:val="00DE4FE9"/>
    <w:rsid w:val="00DE523D"/>
    <w:rsid w:val="00DF085A"/>
    <w:rsid w:val="00DF295A"/>
    <w:rsid w:val="00DF2FB7"/>
    <w:rsid w:val="00DF38A9"/>
    <w:rsid w:val="00DF4F44"/>
    <w:rsid w:val="00DF5F34"/>
    <w:rsid w:val="00DF6432"/>
    <w:rsid w:val="00E007D4"/>
    <w:rsid w:val="00E0133F"/>
    <w:rsid w:val="00E017D3"/>
    <w:rsid w:val="00E024F8"/>
    <w:rsid w:val="00E02FB8"/>
    <w:rsid w:val="00E03190"/>
    <w:rsid w:val="00E05198"/>
    <w:rsid w:val="00E0611C"/>
    <w:rsid w:val="00E0773B"/>
    <w:rsid w:val="00E106E5"/>
    <w:rsid w:val="00E108ED"/>
    <w:rsid w:val="00E10B2A"/>
    <w:rsid w:val="00E11D46"/>
    <w:rsid w:val="00E15051"/>
    <w:rsid w:val="00E1530A"/>
    <w:rsid w:val="00E168C3"/>
    <w:rsid w:val="00E174A1"/>
    <w:rsid w:val="00E17F8E"/>
    <w:rsid w:val="00E17FED"/>
    <w:rsid w:val="00E21410"/>
    <w:rsid w:val="00E22ACD"/>
    <w:rsid w:val="00E23B75"/>
    <w:rsid w:val="00E246CA"/>
    <w:rsid w:val="00E24C45"/>
    <w:rsid w:val="00E24D14"/>
    <w:rsid w:val="00E2759C"/>
    <w:rsid w:val="00E3412D"/>
    <w:rsid w:val="00E34F98"/>
    <w:rsid w:val="00E353B3"/>
    <w:rsid w:val="00E36A68"/>
    <w:rsid w:val="00E400CC"/>
    <w:rsid w:val="00E4352F"/>
    <w:rsid w:val="00E436CB"/>
    <w:rsid w:val="00E43CB4"/>
    <w:rsid w:val="00E45241"/>
    <w:rsid w:val="00E45782"/>
    <w:rsid w:val="00E50571"/>
    <w:rsid w:val="00E50E45"/>
    <w:rsid w:val="00E52C69"/>
    <w:rsid w:val="00E53B50"/>
    <w:rsid w:val="00E565F2"/>
    <w:rsid w:val="00E61BAC"/>
    <w:rsid w:val="00E61C9E"/>
    <w:rsid w:val="00E61E26"/>
    <w:rsid w:val="00E62097"/>
    <w:rsid w:val="00E62C5C"/>
    <w:rsid w:val="00E6422C"/>
    <w:rsid w:val="00E70C8D"/>
    <w:rsid w:val="00E71D09"/>
    <w:rsid w:val="00E74A51"/>
    <w:rsid w:val="00E74CF9"/>
    <w:rsid w:val="00E754DE"/>
    <w:rsid w:val="00E75F38"/>
    <w:rsid w:val="00E76125"/>
    <w:rsid w:val="00E76156"/>
    <w:rsid w:val="00E761BB"/>
    <w:rsid w:val="00E76464"/>
    <w:rsid w:val="00E76AB6"/>
    <w:rsid w:val="00E773AC"/>
    <w:rsid w:val="00E77EEC"/>
    <w:rsid w:val="00E80718"/>
    <w:rsid w:val="00E838AB"/>
    <w:rsid w:val="00E83A85"/>
    <w:rsid w:val="00E83C5A"/>
    <w:rsid w:val="00E84192"/>
    <w:rsid w:val="00E85D6B"/>
    <w:rsid w:val="00E86213"/>
    <w:rsid w:val="00E8644F"/>
    <w:rsid w:val="00E87A54"/>
    <w:rsid w:val="00E9010B"/>
    <w:rsid w:val="00E91289"/>
    <w:rsid w:val="00E91C8D"/>
    <w:rsid w:val="00E9269A"/>
    <w:rsid w:val="00E92A4E"/>
    <w:rsid w:val="00EA0633"/>
    <w:rsid w:val="00EA10A2"/>
    <w:rsid w:val="00EA21AA"/>
    <w:rsid w:val="00EA2996"/>
    <w:rsid w:val="00EA2EC3"/>
    <w:rsid w:val="00EA37BC"/>
    <w:rsid w:val="00EA3DBA"/>
    <w:rsid w:val="00EA50D2"/>
    <w:rsid w:val="00EA5638"/>
    <w:rsid w:val="00EA7FB5"/>
    <w:rsid w:val="00EB065E"/>
    <w:rsid w:val="00EB06CA"/>
    <w:rsid w:val="00EB55CF"/>
    <w:rsid w:val="00EB5913"/>
    <w:rsid w:val="00EB6819"/>
    <w:rsid w:val="00EB682E"/>
    <w:rsid w:val="00EB7757"/>
    <w:rsid w:val="00EB7EAC"/>
    <w:rsid w:val="00EB7FD4"/>
    <w:rsid w:val="00EC145A"/>
    <w:rsid w:val="00EC154F"/>
    <w:rsid w:val="00EC32D6"/>
    <w:rsid w:val="00EC3EFD"/>
    <w:rsid w:val="00EC430F"/>
    <w:rsid w:val="00EC46BE"/>
    <w:rsid w:val="00EC49E9"/>
    <w:rsid w:val="00EC4B79"/>
    <w:rsid w:val="00EC5AFF"/>
    <w:rsid w:val="00ED262F"/>
    <w:rsid w:val="00ED4607"/>
    <w:rsid w:val="00ED4EDE"/>
    <w:rsid w:val="00ED501F"/>
    <w:rsid w:val="00ED5FCA"/>
    <w:rsid w:val="00ED66CE"/>
    <w:rsid w:val="00ED7595"/>
    <w:rsid w:val="00ED779E"/>
    <w:rsid w:val="00EE0139"/>
    <w:rsid w:val="00EE069B"/>
    <w:rsid w:val="00EE1908"/>
    <w:rsid w:val="00EE2F6C"/>
    <w:rsid w:val="00EE3520"/>
    <w:rsid w:val="00EE36A6"/>
    <w:rsid w:val="00EE3DBC"/>
    <w:rsid w:val="00EE4588"/>
    <w:rsid w:val="00EE45FF"/>
    <w:rsid w:val="00EE47C7"/>
    <w:rsid w:val="00EE50E1"/>
    <w:rsid w:val="00EE548F"/>
    <w:rsid w:val="00EF0317"/>
    <w:rsid w:val="00EF0F89"/>
    <w:rsid w:val="00EF2F28"/>
    <w:rsid w:val="00EF34C4"/>
    <w:rsid w:val="00EF3A15"/>
    <w:rsid w:val="00EF491A"/>
    <w:rsid w:val="00EF62F8"/>
    <w:rsid w:val="00F03799"/>
    <w:rsid w:val="00F045BC"/>
    <w:rsid w:val="00F0489C"/>
    <w:rsid w:val="00F04F30"/>
    <w:rsid w:val="00F058A7"/>
    <w:rsid w:val="00F05AFD"/>
    <w:rsid w:val="00F077EF"/>
    <w:rsid w:val="00F11E40"/>
    <w:rsid w:val="00F145B6"/>
    <w:rsid w:val="00F147A6"/>
    <w:rsid w:val="00F14855"/>
    <w:rsid w:val="00F1486A"/>
    <w:rsid w:val="00F158F5"/>
    <w:rsid w:val="00F16A4A"/>
    <w:rsid w:val="00F16CE9"/>
    <w:rsid w:val="00F2045D"/>
    <w:rsid w:val="00F20508"/>
    <w:rsid w:val="00F205C6"/>
    <w:rsid w:val="00F213E1"/>
    <w:rsid w:val="00F21FC4"/>
    <w:rsid w:val="00F2302C"/>
    <w:rsid w:val="00F24915"/>
    <w:rsid w:val="00F27202"/>
    <w:rsid w:val="00F27987"/>
    <w:rsid w:val="00F27BF7"/>
    <w:rsid w:val="00F30A1B"/>
    <w:rsid w:val="00F30C80"/>
    <w:rsid w:val="00F317E4"/>
    <w:rsid w:val="00F31C8E"/>
    <w:rsid w:val="00F32657"/>
    <w:rsid w:val="00F32906"/>
    <w:rsid w:val="00F32ACA"/>
    <w:rsid w:val="00F35A0F"/>
    <w:rsid w:val="00F378C7"/>
    <w:rsid w:val="00F416F8"/>
    <w:rsid w:val="00F42784"/>
    <w:rsid w:val="00F42C31"/>
    <w:rsid w:val="00F430B4"/>
    <w:rsid w:val="00F4434E"/>
    <w:rsid w:val="00F453F4"/>
    <w:rsid w:val="00F464EE"/>
    <w:rsid w:val="00F47C57"/>
    <w:rsid w:val="00F47FD5"/>
    <w:rsid w:val="00F50712"/>
    <w:rsid w:val="00F50795"/>
    <w:rsid w:val="00F50B3A"/>
    <w:rsid w:val="00F50DD7"/>
    <w:rsid w:val="00F51CFB"/>
    <w:rsid w:val="00F53D51"/>
    <w:rsid w:val="00F5472E"/>
    <w:rsid w:val="00F5496C"/>
    <w:rsid w:val="00F571D0"/>
    <w:rsid w:val="00F60BA1"/>
    <w:rsid w:val="00F63065"/>
    <w:rsid w:val="00F63895"/>
    <w:rsid w:val="00F63E80"/>
    <w:rsid w:val="00F65207"/>
    <w:rsid w:val="00F65ACC"/>
    <w:rsid w:val="00F65FAD"/>
    <w:rsid w:val="00F66339"/>
    <w:rsid w:val="00F66A4C"/>
    <w:rsid w:val="00F6746A"/>
    <w:rsid w:val="00F67818"/>
    <w:rsid w:val="00F71518"/>
    <w:rsid w:val="00F73E57"/>
    <w:rsid w:val="00F74355"/>
    <w:rsid w:val="00F75BFE"/>
    <w:rsid w:val="00F768BE"/>
    <w:rsid w:val="00F7781E"/>
    <w:rsid w:val="00F80058"/>
    <w:rsid w:val="00F80B56"/>
    <w:rsid w:val="00F8134E"/>
    <w:rsid w:val="00F83B64"/>
    <w:rsid w:val="00F847DD"/>
    <w:rsid w:val="00F84F29"/>
    <w:rsid w:val="00F850C8"/>
    <w:rsid w:val="00F85F3C"/>
    <w:rsid w:val="00F87087"/>
    <w:rsid w:val="00F87174"/>
    <w:rsid w:val="00F90C58"/>
    <w:rsid w:val="00F91574"/>
    <w:rsid w:val="00F92DAD"/>
    <w:rsid w:val="00F93AA9"/>
    <w:rsid w:val="00F93D20"/>
    <w:rsid w:val="00F93F23"/>
    <w:rsid w:val="00F941A6"/>
    <w:rsid w:val="00F94B50"/>
    <w:rsid w:val="00F94B55"/>
    <w:rsid w:val="00F959B7"/>
    <w:rsid w:val="00F97314"/>
    <w:rsid w:val="00FA0784"/>
    <w:rsid w:val="00FA0CB8"/>
    <w:rsid w:val="00FA23CA"/>
    <w:rsid w:val="00FA2CF8"/>
    <w:rsid w:val="00FA3074"/>
    <w:rsid w:val="00FA47A3"/>
    <w:rsid w:val="00FA47CA"/>
    <w:rsid w:val="00FA4AE2"/>
    <w:rsid w:val="00FA4ECB"/>
    <w:rsid w:val="00FA5709"/>
    <w:rsid w:val="00FA5721"/>
    <w:rsid w:val="00FB1135"/>
    <w:rsid w:val="00FB17F0"/>
    <w:rsid w:val="00FB35FD"/>
    <w:rsid w:val="00FB4F35"/>
    <w:rsid w:val="00FB505F"/>
    <w:rsid w:val="00FB5619"/>
    <w:rsid w:val="00FB56BE"/>
    <w:rsid w:val="00FB5966"/>
    <w:rsid w:val="00FB5ED1"/>
    <w:rsid w:val="00FB63C9"/>
    <w:rsid w:val="00FB6503"/>
    <w:rsid w:val="00FB65E2"/>
    <w:rsid w:val="00FB6F99"/>
    <w:rsid w:val="00FC1A13"/>
    <w:rsid w:val="00FC1D6E"/>
    <w:rsid w:val="00FC3480"/>
    <w:rsid w:val="00FC3DD2"/>
    <w:rsid w:val="00FC4ADB"/>
    <w:rsid w:val="00FC55B6"/>
    <w:rsid w:val="00FC572E"/>
    <w:rsid w:val="00FC7766"/>
    <w:rsid w:val="00FD095F"/>
    <w:rsid w:val="00FD0D88"/>
    <w:rsid w:val="00FD493E"/>
    <w:rsid w:val="00FD4F5A"/>
    <w:rsid w:val="00FD58E4"/>
    <w:rsid w:val="00FD5BBB"/>
    <w:rsid w:val="00FD6D54"/>
    <w:rsid w:val="00FD73DA"/>
    <w:rsid w:val="00FE0885"/>
    <w:rsid w:val="00FE0C65"/>
    <w:rsid w:val="00FE1EAF"/>
    <w:rsid w:val="00FE4577"/>
    <w:rsid w:val="00FE46DA"/>
    <w:rsid w:val="00FE6205"/>
    <w:rsid w:val="00FE7A00"/>
    <w:rsid w:val="00FF1B01"/>
    <w:rsid w:val="00FF38A1"/>
    <w:rsid w:val="00FF52B1"/>
    <w:rsid w:val="00FF55CD"/>
    <w:rsid w:val="00FF56EE"/>
    <w:rsid w:val="00FF7735"/>
    <w:rsid w:val="02CC5FB2"/>
    <w:rsid w:val="03E29D96"/>
    <w:rsid w:val="04A327FE"/>
    <w:rsid w:val="0746F51E"/>
    <w:rsid w:val="07BB70EA"/>
    <w:rsid w:val="07C55AD0"/>
    <w:rsid w:val="0891DF4E"/>
    <w:rsid w:val="0949A0FF"/>
    <w:rsid w:val="0B141CB4"/>
    <w:rsid w:val="0B8A1F6F"/>
    <w:rsid w:val="0C103038"/>
    <w:rsid w:val="0C12DE5D"/>
    <w:rsid w:val="0C153BDE"/>
    <w:rsid w:val="0D18D19E"/>
    <w:rsid w:val="0D26E6FB"/>
    <w:rsid w:val="0F04F0B8"/>
    <w:rsid w:val="0F561815"/>
    <w:rsid w:val="0FD4D4B9"/>
    <w:rsid w:val="0FE54FE0"/>
    <w:rsid w:val="1254F3CD"/>
    <w:rsid w:val="1550940C"/>
    <w:rsid w:val="1598D44E"/>
    <w:rsid w:val="16E5582A"/>
    <w:rsid w:val="16F272E2"/>
    <w:rsid w:val="17200F7F"/>
    <w:rsid w:val="173F90D0"/>
    <w:rsid w:val="17F35407"/>
    <w:rsid w:val="184B3408"/>
    <w:rsid w:val="184F484A"/>
    <w:rsid w:val="18EF9BEB"/>
    <w:rsid w:val="19F5C533"/>
    <w:rsid w:val="1A7AC5FD"/>
    <w:rsid w:val="1B350D5E"/>
    <w:rsid w:val="1C3715D0"/>
    <w:rsid w:val="1C7FD78A"/>
    <w:rsid w:val="1CF08719"/>
    <w:rsid w:val="1D50B308"/>
    <w:rsid w:val="1D85FF16"/>
    <w:rsid w:val="1DC6009B"/>
    <w:rsid w:val="1E722890"/>
    <w:rsid w:val="2176C9B8"/>
    <w:rsid w:val="21B82407"/>
    <w:rsid w:val="22A819DF"/>
    <w:rsid w:val="22E8C0FA"/>
    <w:rsid w:val="2407CA49"/>
    <w:rsid w:val="24536290"/>
    <w:rsid w:val="24A255DA"/>
    <w:rsid w:val="24C9B7B3"/>
    <w:rsid w:val="253FDD1F"/>
    <w:rsid w:val="25A02464"/>
    <w:rsid w:val="26A38E97"/>
    <w:rsid w:val="27158308"/>
    <w:rsid w:val="27454FC4"/>
    <w:rsid w:val="27A6F8CA"/>
    <w:rsid w:val="2995A0F2"/>
    <w:rsid w:val="2E8828F7"/>
    <w:rsid w:val="2E9DE04A"/>
    <w:rsid w:val="2FF66A26"/>
    <w:rsid w:val="31234309"/>
    <w:rsid w:val="33659B21"/>
    <w:rsid w:val="345DDB25"/>
    <w:rsid w:val="3559B1B8"/>
    <w:rsid w:val="360AB487"/>
    <w:rsid w:val="36912B0E"/>
    <w:rsid w:val="37271BE1"/>
    <w:rsid w:val="374FED80"/>
    <w:rsid w:val="38BB0525"/>
    <w:rsid w:val="392C4D72"/>
    <w:rsid w:val="39C10458"/>
    <w:rsid w:val="3AE0287C"/>
    <w:rsid w:val="3B0ADE2F"/>
    <w:rsid w:val="3C1E5FCD"/>
    <w:rsid w:val="3C434A46"/>
    <w:rsid w:val="3D3479F3"/>
    <w:rsid w:val="3DC46153"/>
    <w:rsid w:val="3ECAEB05"/>
    <w:rsid w:val="3ECB7B39"/>
    <w:rsid w:val="3FCEE56C"/>
    <w:rsid w:val="40E7BFFE"/>
    <w:rsid w:val="4281A1DD"/>
    <w:rsid w:val="43A88992"/>
    <w:rsid w:val="442BABFF"/>
    <w:rsid w:val="44375A2D"/>
    <w:rsid w:val="449ACEAB"/>
    <w:rsid w:val="44C8CFEF"/>
    <w:rsid w:val="45229822"/>
    <w:rsid w:val="45F52131"/>
    <w:rsid w:val="4621BECD"/>
    <w:rsid w:val="470DE4CE"/>
    <w:rsid w:val="477586B4"/>
    <w:rsid w:val="47ECA327"/>
    <w:rsid w:val="4801ED27"/>
    <w:rsid w:val="484BF365"/>
    <w:rsid w:val="491C0231"/>
    <w:rsid w:val="4A3A9B8D"/>
    <w:rsid w:val="4AA9FE5F"/>
    <w:rsid w:val="4B6E044E"/>
    <w:rsid w:val="4BCF7B82"/>
    <w:rsid w:val="4CCB7684"/>
    <w:rsid w:val="4D5EF5EC"/>
    <w:rsid w:val="4E733135"/>
    <w:rsid w:val="513454E8"/>
    <w:rsid w:val="530ACEBF"/>
    <w:rsid w:val="536DF5CB"/>
    <w:rsid w:val="536E5A72"/>
    <w:rsid w:val="53A07D2F"/>
    <w:rsid w:val="5484B64F"/>
    <w:rsid w:val="54D53923"/>
    <w:rsid w:val="54D5F744"/>
    <w:rsid w:val="555F2701"/>
    <w:rsid w:val="56AC86F9"/>
    <w:rsid w:val="57AFF12C"/>
    <w:rsid w:val="58E063AE"/>
    <w:rsid w:val="5A40F847"/>
    <w:rsid w:val="5B787038"/>
    <w:rsid w:val="5DC43B8D"/>
    <w:rsid w:val="60720926"/>
    <w:rsid w:val="60CAEF71"/>
    <w:rsid w:val="621D9140"/>
    <w:rsid w:val="624F070B"/>
    <w:rsid w:val="63A8C4EA"/>
    <w:rsid w:val="65CEB5FA"/>
    <w:rsid w:val="65EADB4A"/>
    <w:rsid w:val="66130DCE"/>
    <w:rsid w:val="67DD1F37"/>
    <w:rsid w:val="68C0C855"/>
    <w:rsid w:val="6985FC4A"/>
    <w:rsid w:val="69973506"/>
    <w:rsid w:val="6A2122E4"/>
    <w:rsid w:val="6A5F42F4"/>
    <w:rsid w:val="6A9A9F39"/>
    <w:rsid w:val="6AA6CFA7"/>
    <w:rsid w:val="6AF330F5"/>
    <w:rsid w:val="6BDFD832"/>
    <w:rsid w:val="6D0BBE2C"/>
    <w:rsid w:val="6DB22732"/>
    <w:rsid w:val="6DD1A883"/>
    <w:rsid w:val="6E0FAF2F"/>
    <w:rsid w:val="6F668878"/>
    <w:rsid w:val="70BE8088"/>
    <w:rsid w:val="711C53AA"/>
    <w:rsid w:val="71822E22"/>
    <w:rsid w:val="72A6C235"/>
    <w:rsid w:val="72EED3F0"/>
    <w:rsid w:val="735C0506"/>
    <w:rsid w:val="736881A4"/>
    <w:rsid w:val="738EBC16"/>
    <w:rsid w:val="73ED7AC8"/>
    <w:rsid w:val="742F498E"/>
    <w:rsid w:val="746D7709"/>
    <w:rsid w:val="75A39AF6"/>
    <w:rsid w:val="75E77412"/>
    <w:rsid w:val="764E1761"/>
    <w:rsid w:val="76E8F607"/>
    <w:rsid w:val="770C8AA5"/>
    <w:rsid w:val="7728AFF5"/>
    <w:rsid w:val="778F7FB1"/>
    <w:rsid w:val="77E2F756"/>
    <w:rsid w:val="78E66189"/>
    <w:rsid w:val="792AB95D"/>
    <w:rsid w:val="794029BC"/>
    <w:rsid w:val="7966B2DA"/>
    <w:rsid w:val="7A83BF06"/>
    <w:rsid w:val="7AABDFD6"/>
    <w:rsid w:val="7BF49934"/>
    <w:rsid w:val="7CC11EA2"/>
    <w:rsid w:val="7DC161D3"/>
    <w:rsid w:val="7F126328"/>
    <w:rsid w:val="7F5BFC01"/>
    <w:rsid w:val="7FA0F2F0"/>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489C"/>
    <w:pPr>
      <w:spacing w:after="160" w:line="259" w:lineRule="auto"/>
    </w:pPr>
    <w:rPr>
      <w:sz w:val="20"/>
    </w:rPr>
  </w:style>
  <w:style w:type="paragraph" w:styleId="Heading1">
    <w:name w:val="heading 1"/>
    <w:basedOn w:val="Normal"/>
    <w:next w:val="Body"/>
    <w:link w:val="Heading1Char"/>
    <w:uiPriority w:val="9"/>
    <w:qFormat/>
    <w:rsid w:val="001A09F0"/>
    <w:pPr>
      <w:keepNext/>
      <w:spacing w:before="300" w:after="200" w:line="276" w:lineRule="auto"/>
      <w:contextualSpacing/>
      <w:outlineLvl w:val="0"/>
    </w:pPr>
    <w:rPr>
      <w:rFonts w:asciiTheme="majorHAnsi" w:hAnsiTheme="majorHAnsi"/>
      <w:bCs/>
      <w:sz w:val="32"/>
      <w:szCs w:val="28"/>
    </w:rPr>
  </w:style>
  <w:style w:type="paragraph" w:styleId="Heading2">
    <w:name w:val="heading 2"/>
    <w:basedOn w:val="Heading1"/>
    <w:link w:val="Heading2Char"/>
    <w:uiPriority w:val="9"/>
    <w:unhideWhenUsed/>
    <w:qFormat/>
    <w:rsid w:val="00675D17"/>
    <w:pPr>
      <w:numPr>
        <w:ilvl w:val="1"/>
        <w:numId w:val="12"/>
      </w:numPr>
      <w:spacing w:line="240" w:lineRule="auto"/>
      <w:outlineLvl w:val="1"/>
    </w:pPr>
    <w:rPr>
      <w:b/>
      <w:bCs w:val="0"/>
      <w:color w:val="002060" w:themeColor="accent3"/>
      <w:sz w:val="28"/>
    </w:rPr>
  </w:style>
  <w:style w:type="paragraph" w:styleId="Heading3">
    <w:name w:val="heading 3"/>
    <w:basedOn w:val="ListParagraph"/>
    <w:link w:val="Heading3Char"/>
    <w:uiPriority w:val="9"/>
    <w:unhideWhenUsed/>
    <w:qFormat/>
    <w:rsid w:val="00675D17"/>
    <w:pPr>
      <w:keepNext/>
      <w:numPr>
        <w:ilvl w:val="2"/>
        <w:numId w:val="12"/>
      </w:numPr>
      <w:tabs>
        <w:tab w:val="clear" w:pos="709"/>
        <w:tab w:val="num" w:pos="567"/>
      </w:tabs>
      <w:spacing w:before="200" w:after="200" w:line="240" w:lineRule="auto"/>
      <w:ind w:left="567"/>
      <w:contextualSpacing w:val="0"/>
      <w:outlineLvl w:val="2"/>
    </w:pPr>
    <w:rPr>
      <w:b/>
      <w:bCs/>
      <w:color w:val="002060" w:themeColor="accent3"/>
      <w:szCs w:val="24"/>
    </w:rPr>
  </w:style>
  <w:style w:type="paragraph" w:styleId="Heading4">
    <w:name w:val="heading 4"/>
    <w:basedOn w:val="ListParagraph"/>
    <w:link w:val="Heading4Char"/>
    <w:uiPriority w:val="9"/>
    <w:unhideWhenUsed/>
    <w:qFormat/>
    <w:rsid w:val="00114B89"/>
    <w:pPr>
      <w:widowControl w:val="0"/>
      <w:numPr>
        <w:ilvl w:val="3"/>
        <w:numId w:val="12"/>
      </w:numPr>
      <w:spacing w:after="240" w:line="240" w:lineRule="auto"/>
      <w:contextualSpacing w:val="0"/>
      <w:outlineLvl w:val="3"/>
    </w:pPr>
  </w:style>
  <w:style w:type="paragraph" w:styleId="Heading5">
    <w:name w:val="heading 5"/>
    <w:basedOn w:val="Heading7"/>
    <w:link w:val="Heading5Char"/>
    <w:uiPriority w:val="9"/>
    <w:unhideWhenUsed/>
    <w:qFormat/>
    <w:rsid w:val="00FB6503"/>
    <w:pPr>
      <w:tabs>
        <w:tab w:val="clear" w:pos="2444"/>
        <w:tab w:val="num" w:pos="1004"/>
      </w:tabs>
      <w:ind w:left="1004"/>
      <w:outlineLvl w:val="4"/>
    </w:pPr>
  </w:style>
  <w:style w:type="paragraph" w:styleId="Heading6">
    <w:name w:val="heading 6"/>
    <w:basedOn w:val="Normal"/>
    <w:link w:val="Heading6Char"/>
    <w:uiPriority w:val="9"/>
    <w:unhideWhenUsed/>
    <w:qFormat/>
    <w:rsid w:val="00901BB5"/>
    <w:pPr>
      <w:keepNext/>
      <w:keepLines/>
      <w:numPr>
        <w:ilvl w:val="5"/>
        <w:numId w:val="12"/>
      </w:numPr>
      <w:spacing w:before="40" w:after="0" w:line="276" w:lineRule="auto"/>
      <w:ind w:left="2160" w:hanging="720"/>
      <w:outlineLvl w:val="5"/>
    </w:pPr>
    <w:rPr>
      <w:rFonts w:eastAsiaTheme="majorEastAsia" w:cstheme="majorBidi"/>
    </w:rPr>
  </w:style>
  <w:style w:type="paragraph" w:styleId="Heading7">
    <w:name w:val="heading 7"/>
    <w:basedOn w:val="Heading4"/>
    <w:next w:val="Normal"/>
    <w:link w:val="Heading7Char"/>
    <w:uiPriority w:val="9"/>
    <w:unhideWhenUsed/>
    <w:rsid w:val="00901BB5"/>
    <w:pPr>
      <w:tabs>
        <w:tab w:val="clear" w:pos="851"/>
        <w:tab w:val="num" w:pos="2444"/>
      </w:tabs>
      <w:spacing w:after="0"/>
      <w:ind w:left="2444"/>
      <w:outlineLvl w:val="6"/>
    </w:pPr>
  </w:style>
  <w:style w:type="paragraph" w:styleId="Heading8">
    <w:name w:val="heading 8"/>
    <w:basedOn w:val="Normal"/>
    <w:next w:val="Normal"/>
    <w:link w:val="Heading8Char"/>
    <w:uiPriority w:val="9"/>
    <w:semiHidden/>
    <w:unhideWhenUsed/>
    <w:qFormat/>
    <w:rsid w:val="005941C4"/>
    <w:pPr>
      <w:keepNext/>
      <w:keepLines/>
      <w:numPr>
        <w:ilvl w:val="7"/>
        <w:numId w:val="1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941C4"/>
    <w:pPr>
      <w:keepNext/>
      <w:keepLines/>
      <w:numPr>
        <w:ilvl w:val="8"/>
        <w:numId w:val="1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596429"/>
    <w:pPr>
      <w:pBdr>
        <w:bottom w:val="single" w:sz="4" w:space="4" w:color="auto"/>
      </w:pBdr>
      <w:spacing w:after="300" w:line="240" w:lineRule="auto"/>
      <w:contextualSpacing/>
      <w:jc w:val="right"/>
    </w:pPr>
    <w:rPr>
      <w:rFonts w:asciiTheme="majorHAnsi" w:eastAsiaTheme="majorEastAsia" w:hAnsiTheme="majorHAnsi" w:cstheme="majorBidi"/>
      <w:b/>
      <w:caps/>
      <w:noProof/>
      <w:spacing w:val="5"/>
      <w:kern w:val="28"/>
      <w:szCs w:val="48"/>
    </w:rPr>
  </w:style>
  <w:style w:type="character" w:customStyle="1" w:styleId="TitleChar">
    <w:name w:val="Title Char"/>
    <w:basedOn w:val="DefaultParagraphFont"/>
    <w:link w:val="Title"/>
    <w:rsid w:val="00596429"/>
    <w:rPr>
      <w:rFonts w:asciiTheme="majorHAnsi" w:eastAsiaTheme="majorEastAsia" w:hAnsiTheme="majorHAnsi" w:cstheme="majorBidi"/>
      <w:b/>
      <w:caps/>
      <w:noProof/>
      <w:spacing w:val="5"/>
      <w:kern w:val="28"/>
      <w:sz w:val="20"/>
      <w:szCs w:val="48"/>
    </w:rPr>
  </w:style>
  <w:style w:type="paragraph" w:styleId="ListParagraph">
    <w:name w:val="List Paragraph"/>
    <w:basedOn w:val="Normal"/>
    <w:uiPriority w:val="34"/>
    <w:qFormat/>
    <w:rsid w:val="005941C4"/>
    <w:pPr>
      <w:ind w:left="720"/>
      <w:contextualSpacing/>
    </w:pPr>
  </w:style>
  <w:style w:type="character" w:customStyle="1" w:styleId="Heading1Char">
    <w:name w:val="Heading 1 Char"/>
    <w:link w:val="Heading1"/>
    <w:uiPriority w:val="9"/>
    <w:rsid w:val="001A09F0"/>
    <w:rPr>
      <w:rFonts w:asciiTheme="majorHAnsi" w:hAnsiTheme="majorHAnsi"/>
      <w:bCs/>
      <w:sz w:val="32"/>
      <w:szCs w:val="28"/>
    </w:rPr>
  </w:style>
  <w:style w:type="character" w:customStyle="1" w:styleId="Heading2Char">
    <w:name w:val="Heading 2 Char"/>
    <w:basedOn w:val="DefaultParagraphFont"/>
    <w:link w:val="Heading2"/>
    <w:uiPriority w:val="9"/>
    <w:rsid w:val="00675D17"/>
    <w:rPr>
      <w:rFonts w:asciiTheme="majorHAnsi" w:hAnsiTheme="majorHAnsi"/>
      <w:b/>
      <w:color w:val="002060" w:themeColor="accent3"/>
      <w:sz w:val="28"/>
      <w:szCs w:val="28"/>
    </w:rPr>
  </w:style>
  <w:style w:type="character" w:customStyle="1" w:styleId="Heading3Char">
    <w:name w:val="Heading 3 Char"/>
    <w:basedOn w:val="DefaultParagraphFont"/>
    <w:link w:val="Heading3"/>
    <w:uiPriority w:val="9"/>
    <w:rsid w:val="00675D17"/>
    <w:rPr>
      <w:b/>
      <w:bCs/>
      <w:color w:val="002060" w:themeColor="accent3"/>
      <w:sz w:val="20"/>
      <w:szCs w:val="24"/>
    </w:rPr>
  </w:style>
  <w:style w:type="character" w:customStyle="1" w:styleId="Heading4Char">
    <w:name w:val="Heading 4 Char"/>
    <w:basedOn w:val="DefaultParagraphFont"/>
    <w:link w:val="Heading4"/>
    <w:uiPriority w:val="9"/>
    <w:rsid w:val="00114B89"/>
    <w:rPr>
      <w:sz w:val="20"/>
    </w:rPr>
  </w:style>
  <w:style w:type="paragraph" w:styleId="Header">
    <w:name w:val="header"/>
    <w:basedOn w:val="Normal"/>
    <w:link w:val="HeaderChar"/>
    <w:uiPriority w:val="99"/>
    <w:unhideWhenUsed/>
    <w:rsid w:val="00EF62F8"/>
    <w:pPr>
      <w:tabs>
        <w:tab w:val="center" w:pos="4513"/>
        <w:tab w:val="right" w:pos="9026"/>
      </w:tabs>
      <w:spacing w:line="240" w:lineRule="auto"/>
    </w:pPr>
  </w:style>
  <w:style w:type="character" w:customStyle="1" w:styleId="HeaderChar">
    <w:name w:val="Header Char"/>
    <w:basedOn w:val="DefaultParagraphFont"/>
    <w:link w:val="Header"/>
    <w:uiPriority w:val="99"/>
    <w:rsid w:val="00EF62F8"/>
    <w:rPr>
      <w:sz w:val="20"/>
    </w:rPr>
  </w:style>
  <w:style w:type="paragraph" w:styleId="Footer">
    <w:name w:val="footer"/>
    <w:basedOn w:val="Normal"/>
    <w:link w:val="FooterChar"/>
    <w:uiPriority w:val="99"/>
    <w:unhideWhenUsed/>
    <w:rsid w:val="00675D17"/>
    <w:pPr>
      <w:pBdr>
        <w:top w:val="single" w:sz="4" w:space="1" w:color="auto"/>
      </w:pBdr>
      <w:tabs>
        <w:tab w:val="center" w:pos="4513"/>
        <w:tab w:val="left" w:pos="8220"/>
      </w:tabs>
      <w:spacing w:after="0" w:line="240" w:lineRule="auto"/>
      <w:jc w:val="center"/>
    </w:pPr>
    <w:rPr>
      <w:rFonts w:cs="Arial"/>
      <w:b/>
      <w:color w:val="7D361C" w:themeColor="accent1"/>
      <w:sz w:val="16"/>
      <w:szCs w:val="16"/>
      <w:shd w:val="clear" w:color="auto" w:fill="F8F8F8"/>
    </w:rPr>
  </w:style>
  <w:style w:type="character" w:customStyle="1" w:styleId="FooterChar">
    <w:name w:val="Footer Char"/>
    <w:basedOn w:val="DefaultParagraphFont"/>
    <w:link w:val="Footer"/>
    <w:uiPriority w:val="99"/>
    <w:rsid w:val="00675D17"/>
    <w:rPr>
      <w:rFonts w:cs="Arial"/>
      <w:b/>
      <w:color w:val="7D361C" w:themeColor="accent1"/>
      <w:sz w:val="16"/>
      <w:szCs w:val="16"/>
    </w:rPr>
  </w:style>
  <w:style w:type="paragraph" w:styleId="BalloonText">
    <w:name w:val="Balloon Text"/>
    <w:basedOn w:val="Normal"/>
    <w:link w:val="BalloonTextChar"/>
    <w:uiPriority w:val="99"/>
    <w:semiHidden/>
    <w:unhideWhenUsed/>
    <w:rsid w:val="00EF62F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62F8"/>
    <w:rPr>
      <w:rFonts w:ascii="Tahoma" w:hAnsi="Tahoma" w:cs="Tahoma"/>
      <w:sz w:val="16"/>
      <w:szCs w:val="16"/>
    </w:rPr>
  </w:style>
  <w:style w:type="character" w:styleId="PlaceholderText">
    <w:name w:val="Placeholder Text"/>
    <w:basedOn w:val="DefaultParagraphFont"/>
    <w:uiPriority w:val="99"/>
    <w:semiHidden/>
    <w:rsid w:val="00EF62F8"/>
    <w:rPr>
      <w:color w:val="808080"/>
    </w:rPr>
  </w:style>
  <w:style w:type="table" w:styleId="TableGrid">
    <w:name w:val="Table Grid"/>
    <w:basedOn w:val="TableNormal"/>
    <w:uiPriority w:val="59"/>
    <w:rsid w:val="00EF62F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EF62F8"/>
    <w:rPr>
      <w:sz w:val="16"/>
      <w:szCs w:val="16"/>
    </w:rPr>
  </w:style>
  <w:style w:type="paragraph" w:styleId="CommentText">
    <w:name w:val="annotation text"/>
    <w:basedOn w:val="Normal"/>
    <w:link w:val="CommentTextChar"/>
    <w:uiPriority w:val="99"/>
    <w:unhideWhenUsed/>
    <w:rsid w:val="00EF62F8"/>
    <w:pPr>
      <w:spacing w:line="240" w:lineRule="auto"/>
    </w:pPr>
    <w:rPr>
      <w:szCs w:val="20"/>
    </w:rPr>
  </w:style>
  <w:style w:type="character" w:customStyle="1" w:styleId="CommentTextChar">
    <w:name w:val="Comment Text Char"/>
    <w:basedOn w:val="DefaultParagraphFont"/>
    <w:link w:val="CommentText"/>
    <w:uiPriority w:val="99"/>
    <w:rsid w:val="00EF62F8"/>
    <w:rPr>
      <w:sz w:val="20"/>
      <w:szCs w:val="20"/>
    </w:rPr>
  </w:style>
  <w:style w:type="paragraph" w:styleId="CommentSubject">
    <w:name w:val="annotation subject"/>
    <w:basedOn w:val="CommentText"/>
    <w:next w:val="CommentText"/>
    <w:link w:val="CommentSubjectChar"/>
    <w:uiPriority w:val="99"/>
    <w:semiHidden/>
    <w:unhideWhenUsed/>
    <w:rsid w:val="00EF62F8"/>
    <w:rPr>
      <w:b/>
      <w:bCs/>
    </w:rPr>
  </w:style>
  <w:style w:type="character" w:customStyle="1" w:styleId="CommentSubjectChar">
    <w:name w:val="Comment Subject Char"/>
    <w:basedOn w:val="CommentTextChar"/>
    <w:link w:val="CommentSubject"/>
    <w:uiPriority w:val="99"/>
    <w:semiHidden/>
    <w:rsid w:val="00EF62F8"/>
    <w:rPr>
      <w:b/>
      <w:bCs/>
      <w:sz w:val="20"/>
      <w:szCs w:val="20"/>
    </w:rPr>
  </w:style>
  <w:style w:type="character" w:styleId="Hyperlink">
    <w:name w:val="Hyperlink"/>
    <w:basedOn w:val="DefaultParagraphFont"/>
    <w:uiPriority w:val="99"/>
    <w:unhideWhenUsed/>
    <w:rsid w:val="008C46C2"/>
    <w:rPr>
      <w:color w:val="auto"/>
      <w:u w:val="single"/>
    </w:rPr>
  </w:style>
  <w:style w:type="character" w:styleId="FollowedHyperlink">
    <w:name w:val="FollowedHyperlink"/>
    <w:basedOn w:val="DefaultParagraphFont"/>
    <w:uiPriority w:val="99"/>
    <w:semiHidden/>
    <w:unhideWhenUsed/>
    <w:rsid w:val="00EF62F8"/>
    <w:rPr>
      <w:color w:val="7D361C" w:themeColor="followedHyperlink"/>
      <w:u w:val="single"/>
    </w:rPr>
  </w:style>
  <w:style w:type="paragraph" w:styleId="Revision">
    <w:name w:val="Revision"/>
    <w:hidden/>
    <w:uiPriority w:val="99"/>
    <w:semiHidden/>
    <w:rsid w:val="00A50234"/>
    <w:pPr>
      <w:spacing w:after="0" w:line="240" w:lineRule="auto"/>
    </w:pPr>
    <w:rPr>
      <w:rFonts w:ascii="Verdana" w:hAnsi="Verdana"/>
      <w:sz w:val="20"/>
    </w:rPr>
  </w:style>
  <w:style w:type="table" w:customStyle="1" w:styleId="TableGrid1">
    <w:name w:val="Table Grid1"/>
    <w:basedOn w:val="TableNormal"/>
    <w:next w:val="TableGrid"/>
    <w:uiPriority w:val="59"/>
    <w:rsid w:val="00EF62F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EF62F8"/>
    <w:pPr>
      <w:spacing w:before="100" w:beforeAutospacing="1" w:after="100" w:afterAutospacing="1" w:line="240" w:lineRule="auto"/>
    </w:pPr>
    <w:rPr>
      <w:rFonts w:ascii="Times New Roman" w:eastAsia="Times New Roman" w:hAnsi="Times New Roman" w:cs="Times New Roman"/>
      <w:sz w:val="24"/>
      <w:szCs w:val="24"/>
      <w:lang w:eastAsia="en-GB"/>
    </w:rPr>
  </w:style>
  <w:style w:type="table" w:customStyle="1" w:styleId="TableGrid11">
    <w:name w:val="Table Grid11"/>
    <w:basedOn w:val="TableNormal"/>
    <w:next w:val="TableGrid"/>
    <w:uiPriority w:val="59"/>
    <w:rsid w:val="00EF62F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5Char">
    <w:name w:val="Heading 5 Char"/>
    <w:link w:val="Heading5"/>
    <w:uiPriority w:val="9"/>
    <w:rsid w:val="00FB6503"/>
    <w:rPr>
      <w:sz w:val="20"/>
    </w:rPr>
  </w:style>
  <w:style w:type="character" w:customStyle="1" w:styleId="Heading6Char">
    <w:name w:val="Heading 6 Char"/>
    <w:basedOn w:val="DefaultParagraphFont"/>
    <w:link w:val="Heading6"/>
    <w:uiPriority w:val="9"/>
    <w:rsid w:val="00901BB5"/>
    <w:rPr>
      <w:rFonts w:eastAsiaTheme="majorEastAsia" w:cstheme="majorBidi"/>
      <w:sz w:val="20"/>
    </w:rPr>
  </w:style>
  <w:style w:type="character" w:customStyle="1" w:styleId="Heading7Char">
    <w:name w:val="Heading 7 Char"/>
    <w:basedOn w:val="DefaultParagraphFont"/>
    <w:link w:val="Heading7"/>
    <w:uiPriority w:val="9"/>
    <w:rsid w:val="00901BB5"/>
    <w:rPr>
      <w:sz w:val="20"/>
    </w:rPr>
  </w:style>
  <w:style w:type="character" w:styleId="IntenseEmphasis">
    <w:name w:val="Intense Emphasis"/>
    <w:basedOn w:val="DefaultParagraphFont"/>
    <w:uiPriority w:val="21"/>
    <w:qFormat/>
    <w:rsid w:val="005941C4"/>
    <w:rPr>
      <w:i/>
      <w:iCs/>
      <w:color w:val="000000" w:themeColor="text2"/>
    </w:rPr>
  </w:style>
  <w:style w:type="paragraph" w:styleId="IntenseQuote">
    <w:name w:val="Intense Quote"/>
    <w:basedOn w:val="Normal"/>
    <w:next w:val="Normal"/>
    <w:link w:val="IntenseQuoteChar"/>
    <w:uiPriority w:val="30"/>
    <w:qFormat/>
    <w:rsid w:val="005941C4"/>
    <w:pPr>
      <w:pBdr>
        <w:top w:val="single" w:sz="4" w:space="10" w:color="000000" w:themeColor="text2"/>
        <w:bottom w:val="single" w:sz="4" w:space="10" w:color="000000" w:themeColor="text2"/>
      </w:pBdr>
      <w:spacing w:before="360" w:after="360"/>
      <w:ind w:left="864" w:right="864"/>
      <w:jc w:val="center"/>
    </w:pPr>
    <w:rPr>
      <w:i/>
      <w:iCs/>
      <w:color w:val="DE7E2D" w:themeColor="accent6"/>
      <w:sz w:val="22"/>
    </w:rPr>
  </w:style>
  <w:style w:type="character" w:customStyle="1" w:styleId="IntenseQuoteChar">
    <w:name w:val="Intense Quote Char"/>
    <w:basedOn w:val="DefaultParagraphFont"/>
    <w:link w:val="IntenseQuote"/>
    <w:uiPriority w:val="30"/>
    <w:rsid w:val="005941C4"/>
    <w:rPr>
      <w:i/>
      <w:iCs/>
      <w:color w:val="DE7E2D" w:themeColor="accent6"/>
    </w:rPr>
  </w:style>
  <w:style w:type="character" w:styleId="IntenseReference">
    <w:name w:val="Intense Reference"/>
    <w:basedOn w:val="DefaultParagraphFont"/>
    <w:uiPriority w:val="32"/>
    <w:qFormat/>
    <w:rsid w:val="005941C4"/>
    <w:rPr>
      <w:b/>
      <w:bCs/>
      <w:smallCaps/>
      <w:color w:val="000000" w:themeColor="text2"/>
      <w:spacing w:val="5"/>
    </w:rPr>
  </w:style>
  <w:style w:type="paragraph" w:customStyle="1" w:styleId="Titlefirstpage">
    <w:name w:val="Title first page"/>
    <w:basedOn w:val="Title"/>
    <w:qFormat/>
    <w:rsid w:val="00675D17"/>
    <w:pPr>
      <w:keepNext/>
      <w:keepLines/>
      <w:pBdr>
        <w:bottom w:val="single" w:sz="4" w:space="10" w:color="auto"/>
      </w:pBdr>
      <w:tabs>
        <w:tab w:val="left" w:pos="436"/>
        <w:tab w:val="right" w:pos="9026"/>
      </w:tabs>
      <w:spacing w:after="160" w:line="259" w:lineRule="auto"/>
      <w:contextualSpacing w:val="0"/>
    </w:pPr>
    <w:rPr>
      <w:rFonts w:asciiTheme="minorHAnsi" w:hAnsiTheme="minorHAnsi"/>
      <w:caps w:val="0"/>
      <w:color w:val="002060" w:themeColor="accent3"/>
      <w:spacing w:val="-10"/>
      <w:lang w:eastAsia="en-GB"/>
    </w:rPr>
  </w:style>
  <w:style w:type="table" w:customStyle="1" w:styleId="TableGrid12">
    <w:name w:val="Table Grid12"/>
    <w:basedOn w:val="TableNormal"/>
    <w:next w:val="TableGrid"/>
    <w:uiPriority w:val="59"/>
    <w:rsid w:val="0078452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9A7D09"/>
    <w:rPr>
      <w:color w:val="808080"/>
      <w:shd w:val="clear" w:color="auto" w:fill="E6E6E6"/>
    </w:rPr>
  </w:style>
  <w:style w:type="paragraph" w:customStyle="1" w:styleId="TableHeadings">
    <w:name w:val="Table Headings"/>
    <w:basedOn w:val="Body"/>
    <w:qFormat/>
    <w:rsid w:val="00193715"/>
    <w:pPr>
      <w:numPr>
        <w:numId w:val="15"/>
      </w:numPr>
      <w:spacing w:after="60"/>
      <w:ind w:left="357" w:hanging="357"/>
    </w:pPr>
    <w:rPr>
      <w:b/>
      <w:bCs/>
    </w:rPr>
  </w:style>
  <w:style w:type="paragraph" w:styleId="TOC1">
    <w:name w:val="toc 1"/>
    <w:basedOn w:val="Normal"/>
    <w:next w:val="Normal"/>
    <w:autoRedefine/>
    <w:uiPriority w:val="39"/>
    <w:unhideWhenUsed/>
    <w:rsid w:val="004468D6"/>
    <w:pPr>
      <w:tabs>
        <w:tab w:val="right" w:leader="dot" w:pos="9016"/>
      </w:tabs>
      <w:spacing w:after="60" w:line="240" w:lineRule="auto"/>
    </w:pPr>
    <w:rPr>
      <w:noProof/>
      <w:szCs w:val="24"/>
    </w:rPr>
  </w:style>
  <w:style w:type="paragraph" w:styleId="TOC2">
    <w:name w:val="toc 2"/>
    <w:basedOn w:val="Normal"/>
    <w:next w:val="Normal"/>
    <w:autoRedefine/>
    <w:uiPriority w:val="39"/>
    <w:unhideWhenUsed/>
    <w:rsid w:val="000A733A"/>
    <w:pPr>
      <w:tabs>
        <w:tab w:val="left" w:pos="426"/>
        <w:tab w:val="right" w:leader="dot" w:pos="9016"/>
      </w:tabs>
      <w:spacing w:after="60" w:line="240" w:lineRule="auto"/>
      <w:ind w:left="658" w:hanging="658"/>
    </w:pPr>
    <w:rPr>
      <w:b/>
      <w:noProof/>
      <w:szCs w:val="24"/>
    </w:rPr>
  </w:style>
  <w:style w:type="paragraph" w:customStyle="1" w:styleId="SubHeading">
    <w:name w:val="Sub Heading"/>
    <w:basedOn w:val="TableHeadings"/>
    <w:qFormat/>
    <w:rsid w:val="00747F09"/>
    <w:pPr>
      <w:keepNext/>
      <w:ind w:left="567"/>
    </w:pPr>
    <w:rPr>
      <w:b w:val="0"/>
    </w:rPr>
  </w:style>
  <w:style w:type="paragraph" w:customStyle="1" w:styleId="SignatureBoxHeadings">
    <w:name w:val="Signature Box Headings"/>
    <w:basedOn w:val="TableHeadings"/>
    <w:qFormat/>
    <w:rsid w:val="005941C4"/>
  </w:style>
  <w:style w:type="character" w:customStyle="1" w:styleId="Heading8Char">
    <w:name w:val="Heading 8 Char"/>
    <w:basedOn w:val="DefaultParagraphFont"/>
    <w:link w:val="Heading8"/>
    <w:uiPriority w:val="9"/>
    <w:semiHidden/>
    <w:rsid w:val="005941C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941C4"/>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semiHidden/>
    <w:unhideWhenUsed/>
    <w:qFormat/>
    <w:rsid w:val="005941C4"/>
    <w:pPr>
      <w:spacing w:after="200" w:line="240" w:lineRule="auto"/>
    </w:pPr>
    <w:rPr>
      <w:i/>
      <w:iCs/>
      <w:color w:val="000000" w:themeColor="text2"/>
      <w:sz w:val="18"/>
      <w:szCs w:val="18"/>
    </w:rPr>
  </w:style>
  <w:style w:type="paragraph" w:styleId="Subtitle">
    <w:name w:val="Subtitle"/>
    <w:basedOn w:val="Normal"/>
    <w:next w:val="Normal"/>
    <w:link w:val="SubtitleChar"/>
    <w:uiPriority w:val="11"/>
    <w:qFormat/>
    <w:rsid w:val="005941C4"/>
    <w:pPr>
      <w:numPr>
        <w:ilvl w:val="1"/>
      </w:numPr>
    </w:pPr>
    <w:rPr>
      <w:rFonts w:eastAsiaTheme="minorEastAsia"/>
      <w:color w:val="5A5A5A" w:themeColor="text1" w:themeTint="A5"/>
      <w:spacing w:val="15"/>
      <w:sz w:val="22"/>
    </w:rPr>
  </w:style>
  <w:style w:type="character" w:customStyle="1" w:styleId="SubtitleChar">
    <w:name w:val="Subtitle Char"/>
    <w:basedOn w:val="DefaultParagraphFont"/>
    <w:link w:val="Subtitle"/>
    <w:uiPriority w:val="11"/>
    <w:rsid w:val="005941C4"/>
    <w:rPr>
      <w:rFonts w:eastAsiaTheme="minorEastAsia"/>
      <w:color w:val="5A5A5A" w:themeColor="text1" w:themeTint="A5"/>
      <w:spacing w:val="15"/>
    </w:rPr>
  </w:style>
  <w:style w:type="character" w:styleId="Strong">
    <w:name w:val="Strong"/>
    <w:basedOn w:val="DefaultParagraphFont"/>
    <w:uiPriority w:val="22"/>
    <w:qFormat/>
    <w:rsid w:val="005941C4"/>
    <w:rPr>
      <w:b/>
      <w:bCs/>
    </w:rPr>
  </w:style>
  <w:style w:type="character" w:styleId="Emphasis">
    <w:name w:val="Emphasis"/>
    <w:basedOn w:val="DefaultParagraphFont"/>
    <w:uiPriority w:val="20"/>
    <w:qFormat/>
    <w:rsid w:val="005941C4"/>
    <w:rPr>
      <w:i/>
      <w:iCs/>
    </w:rPr>
  </w:style>
  <w:style w:type="paragraph" w:styleId="NoSpacing">
    <w:name w:val="No Spacing"/>
    <w:uiPriority w:val="99"/>
    <w:qFormat/>
    <w:rsid w:val="005941C4"/>
    <w:pPr>
      <w:spacing w:after="0" w:line="240" w:lineRule="auto"/>
    </w:pPr>
  </w:style>
  <w:style w:type="paragraph" w:styleId="Quote">
    <w:name w:val="Quote"/>
    <w:basedOn w:val="Normal"/>
    <w:next w:val="Normal"/>
    <w:link w:val="QuoteChar"/>
    <w:uiPriority w:val="29"/>
    <w:qFormat/>
    <w:rsid w:val="005941C4"/>
    <w:pPr>
      <w:spacing w:before="200"/>
      <w:ind w:left="864" w:right="864"/>
      <w:jc w:val="center"/>
    </w:pPr>
    <w:rPr>
      <w:i/>
      <w:iCs/>
      <w:color w:val="404040" w:themeColor="text1" w:themeTint="BF"/>
      <w:sz w:val="22"/>
    </w:rPr>
  </w:style>
  <w:style w:type="character" w:customStyle="1" w:styleId="QuoteChar">
    <w:name w:val="Quote Char"/>
    <w:basedOn w:val="DefaultParagraphFont"/>
    <w:link w:val="Quote"/>
    <w:uiPriority w:val="29"/>
    <w:rsid w:val="005941C4"/>
    <w:rPr>
      <w:i/>
      <w:iCs/>
      <w:color w:val="404040" w:themeColor="text1" w:themeTint="BF"/>
    </w:rPr>
  </w:style>
  <w:style w:type="character" w:styleId="SubtleEmphasis">
    <w:name w:val="Subtle Emphasis"/>
    <w:basedOn w:val="DefaultParagraphFont"/>
    <w:uiPriority w:val="19"/>
    <w:qFormat/>
    <w:rsid w:val="005941C4"/>
    <w:rPr>
      <w:i/>
      <w:iCs/>
      <w:color w:val="404040" w:themeColor="text1" w:themeTint="BF"/>
    </w:rPr>
  </w:style>
  <w:style w:type="character" w:styleId="SubtleReference">
    <w:name w:val="Subtle Reference"/>
    <w:basedOn w:val="DefaultParagraphFont"/>
    <w:uiPriority w:val="31"/>
    <w:qFormat/>
    <w:rsid w:val="005941C4"/>
    <w:rPr>
      <w:smallCaps/>
      <w:color w:val="5A5A5A" w:themeColor="text1" w:themeTint="A5"/>
    </w:rPr>
  </w:style>
  <w:style w:type="character" w:styleId="BookTitle">
    <w:name w:val="Book Title"/>
    <w:basedOn w:val="DefaultParagraphFont"/>
    <w:uiPriority w:val="33"/>
    <w:qFormat/>
    <w:rsid w:val="005941C4"/>
    <w:rPr>
      <w:b/>
      <w:bCs/>
      <w:i/>
      <w:iCs/>
      <w:spacing w:val="5"/>
    </w:rPr>
  </w:style>
  <w:style w:type="paragraph" w:styleId="TOCHeading">
    <w:name w:val="TOC Heading"/>
    <w:basedOn w:val="Heading1"/>
    <w:next w:val="Normal"/>
    <w:uiPriority w:val="39"/>
    <w:unhideWhenUsed/>
    <w:qFormat/>
    <w:rsid w:val="000A733A"/>
    <w:pPr>
      <w:keepLines/>
      <w:spacing w:before="0" w:after="240" w:line="240" w:lineRule="auto"/>
      <w:contextualSpacing w:val="0"/>
      <w:outlineLvl w:val="9"/>
    </w:pPr>
    <w:rPr>
      <w:rFonts w:eastAsiaTheme="majorEastAsia" w:cstheme="majorBidi"/>
      <w:b/>
      <w:sz w:val="28"/>
    </w:rPr>
  </w:style>
  <w:style w:type="paragraph" w:customStyle="1" w:styleId="SectionHeadings">
    <w:name w:val="Section Headings"/>
    <w:basedOn w:val="Heading1"/>
    <w:rsid w:val="00917140"/>
  </w:style>
  <w:style w:type="paragraph" w:customStyle="1" w:styleId="TableInstructions">
    <w:name w:val="Table Instructions"/>
    <w:basedOn w:val="Normal"/>
    <w:link w:val="TableInstructionsChar"/>
    <w:rsid w:val="005941C4"/>
    <w:pPr>
      <w:spacing w:after="0" w:line="276" w:lineRule="auto"/>
    </w:pPr>
    <w:rPr>
      <w:i/>
    </w:rPr>
  </w:style>
  <w:style w:type="character" w:customStyle="1" w:styleId="TableInstructionsChar">
    <w:name w:val="Table Instructions Char"/>
    <w:basedOn w:val="DefaultParagraphFont"/>
    <w:link w:val="TableInstructions"/>
    <w:rsid w:val="005941C4"/>
    <w:rPr>
      <w:i/>
      <w:sz w:val="20"/>
    </w:rPr>
  </w:style>
  <w:style w:type="paragraph" w:customStyle="1" w:styleId="TableInstructionsBold">
    <w:name w:val="Table Instructions Bold"/>
    <w:basedOn w:val="TableInstructions"/>
    <w:link w:val="TableInstructionsBoldChar"/>
    <w:rsid w:val="005941C4"/>
    <w:rPr>
      <w:b/>
    </w:rPr>
  </w:style>
  <w:style w:type="character" w:customStyle="1" w:styleId="TableInstructionsBoldChar">
    <w:name w:val="Table Instructions Bold Char"/>
    <w:basedOn w:val="TableInstructionsChar"/>
    <w:link w:val="TableInstructionsBold"/>
    <w:rsid w:val="005941C4"/>
    <w:rPr>
      <w:b/>
      <w:i/>
      <w:sz w:val="20"/>
    </w:rPr>
  </w:style>
  <w:style w:type="character" w:styleId="LineNumber">
    <w:name w:val="line number"/>
    <w:basedOn w:val="DefaultParagraphFont"/>
    <w:uiPriority w:val="99"/>
    <w:semiHidden/>
    <w:unhideWhenUsed/>
    <w:rsid w:val="00810A83"/>
  </w:style>
  <w:style w:type="character" w:customStyle="1" w:styleId="BodyChar">
    <w:name w:val="Body Char"/>
    <w:link w:val="Body"/>
    <w:locked/>
    <w:rsid w:val="00884CD8"/>
    <w:rPr>
      <w:sz w:val="20"/>
    </w:rPr>
  </w:style>
  <w:style w:type="paragraph" w:customStyle="1" w:styleId="Body">
    <w:name w:val="Body"/>
    <w:basedOn w:val="Normal"/>
    <w:link w:val="BodyChar"/>
    <w:qFormat/>
    <w:rsid w:val="00884CD8"/>
    <w:pPr>
      <w:spacing w:after="0" w:line="240" w:lineRule="auto"/>
    </w:pPr>
  </w:style>
  <w:style w:type="paragraph" w:customStyle="1" w:styleId="Definitions">
    <w:name w:val="Definitions"/>
    <w:basedOn w:val="Bodyindent"/>
    <w:qFormat/>
    <w:rsid w:val="00872CE5"/>
    <w:pPr>
      <w:spacing w:after="0"/>
      <w:ind w:left="2728" w:hanging="2161"/>
    </w:pPr>
  </w:style>
  <w:style w:type="paragraph" w:styleId="TOC3">
    <w:name w:val="toc 3"/>
    <w:basedOn w:val="Normal"/>
    <w:next w:val="Normal"/>
    <w:autoRedefine/>
    <w:uiPriority w:val="39"/>
    <w:unhideWhenUsed/>
    <w:rsid w:val="000A733A"/>
    <w:pPr>
      <w:tabs>
        <w:tab w:val="left" w:pos="880"/>
        <w:tab w:val="right" w:leader="dot" w:pos="9016"/>
      </w:tabs>
      <w:spacing w:after="60" w:line="240" w:lineRule="auto"/>
      <w:ind w:left="403"/>
    </w:pPr>
    <w:rPr>
      <w:rFonts w:eastAsiaTheme="minorEastAsia"/>
      <w:noProof/>
      <w:sz w:val="18"/>
      <w:szCs w:val="18"/>
      <w:lang w:eastAsia="en-GB"/>
    </w:rPr>
  </w:style>
  <w:style w:type="paragraph" w:customStyle="1" w:styleId="Bodyindent">
    <w:name w:val="Body indent"/>
    <w:basedOn w:val="Normal"/>
    <w:link w:val="BodyindentChar"/>
    <w:qFormat/>
    <w:rsid w:val="00F0489C"/>
    <w:pPr>
      <w:ind w:left="567"/>
    </w:pPr>
  </w:style>
  <w:style w:type="character" w:customStyle="1" w:styleId="BodyindentChar">
    <w:name w:val="Body indent Char"/>
    <w:basedOn w:val="BodyChar"/>
    <w:link w:val="Bodyindent"/>
    <w:rsid w:val="00F0489C"/>
    <w:rPr>
      <w:sz w:val="20"/>
    </w:rPr>
  </w:style>
  <w:style w:type="paragraph" w:customStyle="1" w:styleId="FormSectionHeadings">
    <w:name w:val="Form Section Headings"/>
    <w:basedOn w:val="TableHeadings"/>
    <w:qFormat/>
    <w:rsid w:val="00116B64"/>
    <w:pPr>
      <w:keepNext/>
      <w:numPr>
        <w:numId w:val="0"/>
      </w:numPr>
      <w:spacing w:before="120"/>
      <w:jc w:val="center"/>
    </w:pPr>
    <w:rPr>
      <w:bCs w:val="0"/>
      <w:sz w:val="24"/>
    </w:rPr>
  </w:style>
  <w:style w:type="paragraph" w:customStyle="1" w:styleId="TableHeading1">
    <w:name w:val="Table Heading 1"/>
    <w:basedOn w:val="Normal"/>
    <w:qFormat/>
    <w:rsid w:val="0031257F"/>
    <w:pPr>
      <w:spacing w:after="0" w:line="276" w:lineRule="auto"/>
    </w:pPr>
    <w:rPr>
      <w:b/>
      <w:color w:val="7D361C" w:themeColor="accent1"/>
    </w:rPr>
  </w:style>
</w:styles>
</file>

<file path=word/webSettings.xml><?xml version="1.0" encoding="utf-8"?>
<w:webSettings xmlns:r="http://schemas.openxmlformats.org/officeDocument/2006/relationships" xmlns:w="http://schemas.openxmlformats.org/wordprocessingml/2006/main">
  <w:divs>
    <w:div w:id="14817930">
      <w:bodyDiv w:val="1"/>
      <w:marLeft w:val="0"/>
      <w:marRight w:val="0"/>
      <w:marTop w:val="0"/>
      <w:marBottom w:val="0"/>
      <w:divBdr>
        <w:top w:val="none" w:sz="0" w:space="0" w:color="auto"/>
        <w:left w:val="none" w:sz="0" w:space="0" w:color="auto"/>
        <w:bottom w:val="none" w:sz="0" w:space="0" w:color="auto"/>
        <w:right w:val="none" w:sz="0" w:space="0" w:color="auto"/>
      </w:divBdr>
      <w:divsChild>
        <w:div w:id="376243616">
          <w:marLeft w:val="0"/>
          <w:marRight w:val="0"/>
          <w:marTop w:val="0"/>
          <w:marBottom w:val="0"/>
          <w:divBdr>
            <w:top w:val="none" w:sz="0" w:space="0" w:color="auto"/>
            <w:left w:val="none" w:sz="0" w:space="0" w:color="auto"/>
            <w:bottom w:val="none" w:sz="0" w:space="0" w:color="auto"/>
            <w:right w:val="none" w:sz="0" w:space="0" w:color="auto"/>
          </w:divBdr>
        </w:div>
        <w:div w:id="1507019695">
          <w:marLeft w:val="0"/>
          <w:marRight w:val="0"/>
          <w:marTop w:val="0"/>
          <w:marBottom w:val="0"/>
          <w:divBdr>
            <w:top w:val="none" w:sz="0" w:space="0" w:color="auto"/>
            <w:left w:val="none" w:sz="0" w:space="0" w:color="auto"/>
            <w:bottom w:val="none" w:sz="0" w:space="0" w:color="auto"/>
            <w:right w:val="none" w:sz="0" w:space="0" w:color="auto"/>
          </w:divBdr>
        </w:div>
        <w:div w:id="1579362267">
          <w:marLeft w:val="0"/>
          <w:marRight w:val="0"/>
          <w:marTop w:val="0"/>
          <w:marBottom w:val="0"/>
          <w:divBdr>
            <w:top w:val="none" w:sz="0" w:space="0" w:color="auto"/>
            <w:left w:val="none" w:sz="0" w:space="0" w:color="auto"/>
            <w:bottom w:val="none" w:sz="0" w:space="0" w:color="auto"/>
            <w:right w:val="none" w:sz="0" w:space="0" w:color="auto"/>
          </w:divBdr>
        </w:div>
      </w:divsChild>
    </w:div>
    <w:div w:id="188299626">
      <w:bodyDiv w:val="1"/>
      <w:marLeft w:val="0"/>
      <w:marRight w:val="0"/>
      <w:marTop w:val="0"/>
      <w:marBottom w:val="0"/>
      <w:divBdr>
        <w:top w:val="none" w:sz="0" w:space="0" w:color="auto"/>
        <w:left w:val="none" w:sz="0" w:space="0" w:color="auto"/>
        <w:bottom w:val="none" w:sz="0" w:space="0" w:color="auto"/>
        <w:right w:val="none" w:sz="0" w:space="0" w:color="auto"/>
      </w:divBdr>
    </w:div>
    <w:div w:id="430399068">
      <w:bodyDiv w:val="1"/>
      <w:marLeft w:val="0"/>
      <w:marRight w:val="0"/>
      <w:marTop w:val="0"/>
      <w:marBottom w:val="0"/>
      <w:divBdr>
        <w:top w:val="none" w:sz="0" w:space="0" w:color="auto"/>
        <w:left w:val="none" w:sz="0" w:space="0" w:color="auto"/>
        <w:bottom w:val="none" w:sz="0" w:space="0" w:color="auto"/>
        <w:right w:val="none" w:sz="0" w:space="0" w:color="auto"/>
      </w:divBdr>
    </w:div>
    <w:div w:id="478809930">
      <w:bodyDiv w:val="1"/>
      <w:marLeft w:val="0"/>
      <w:marRight w:val="0"/>
      <w:marTop w:val="0"/>
      <w:marBottom w:val="0"/>
      <w:divBdr>
        <w:top w:val="none" w:sz="0" w:space="0" w:color="auto"/>
        <w:left w:val="none" w:sz="0" w:space="0" w:color="auto"/>
        <w:bottom w:val="none" w:sz="0" w:space="0" w:color="auto"/>
        <w:right w:val="none" w:sz="0" w:space="0" w:color="auto"/>
      </w:divBdr>
    </w:div>
    <w:div w:id="501622860">
      <w:bodyDiv w:val="1"/>
      <w:marLeft w:val="0"/>
      <w:marRight w:val="0"/>
      <w:marTop w:val="0"/>
      <w:marBottom w:val="0"/>
      <w:divBdr>
        <w:top w:val="none" w:sz="0" w:space="0" w:color="auto"/>
        <w:left w:val="none" w:sz="0" w:space="0" w:color="auto"/>
        <w:bottom w:val="none" w:sz="0" w:space="0" w:color="auto"/>
        <w:right w:val="none" w:sz="0" w:space="0" w:color="auto"/>
      </w:divBdr>
    </w:div>
    <w:div w:id="530920762">
      <w:bodyDiv w:val="1"/>
      <w:marLeft w:val="0"/>
      <w:marRight w:val="0"/>
      <w:marTop w:val="0"/>
      <w:marBottom w:val="0"/>
      <w:divBdr>
        <w:top w:val="none" w:sz="0" w:space="0" w:color="auto"/>
        <w:left w:val="none" w:sz="0" w:space="0" w:color="auto"/>
        <w:bottom w:val="none" w:sz="0" w:space="0" w:color="auto"/>
        <w:right w:val="none" w:sz="0" w:space="0" w:color="auto"/>
      </w:divBdr>
    </w:div>
    <w:div w:id="540288472">
      <w:bodyDiv w:val="1"/>
      <w:marLeft w:val="0"/>
      <w:marRight w:val="0"/>
      <w:marTop w:val="0"/>
      <w:marBottom w:val="0"/>
      <w:divBdr>
        <w:top w:val="none" w:sz="0" w:space="0" w:color="auto"/>
        <w:left w:val="none" w:sz="0" w:space="0" w:color="auto"/>
        <w:bottom w:val="none" w:sz="0" w:space="0" w:color="auto"/>
        <w:right w:val="none" w:sz="0" w:space="0" w:color="auto"/>
      </w:divBdr>
    </w:div>
    <w:div w:id="885332328">
      <w:bodyDiv w:val="1"/>
      <w:marLeft w:val="0"/>
      <w:marRight w:val="0"/>
      <w:marTop w:val="0"/>
      <w:marBottom w:val="0"/>
      <w:divBdr>
        <w:top w:val="none" w:sz="0" w:space="0" w:color="auto"/>
        <w:left w:val="none" w:sz="0" w:space="0" w:color="auto"/>
        <w:bottom w:val="none" w:sz="0" w:space="0" w:color="auto"/>
        <w:right w:val="none" w:sz="0" w:space="0" w:color="auto"/>
      </w:divBdr>
    </w:div>
    <w:div w:id="1019699006">
      <w:bodyDiv w:val="1"/>
      <w:marLeft w:val="0"/>
      <w:marRight w:val="0"/>
      <w:marTop w:val="0"/>
      <w:marBottom w:val="0"/>
      <w:divBdr>
        <w:top w:val="none" w:sz="0" w:space="0" w:color="auto"/>
        <w:left w:val="none" w:sz="0" w:space="0" w:color="auto"/>
        <w:bottom w:val="none" w:sz="0" w:space="0" w:color="auto"/>
        <w:right w:val="none" w:sz="0" w:space="0" w:color="auto"/>
      </w:divBdr>
    </w:div>
    <w:div w:id="1030690509">
      <w:bodyDiv w:val="1"/>
      <w:marLeft w:val="0"/>
      <w:marRight w:val="0"/>
      <w:marTop w:val="0"/>
      <w:marBottom w:val="0"/>
      <w:divBdr>
        <w:top w:val="none" w:sz="0" w:space="0" w:color="auto"/>
        <w:left w:val="none" w:sz="0" w:space="0" w:color="auto"/>
        <w:bottom w:val="none" w:sz="0" w:space="0" w:color="auto"/>
        <w:right w:val="none" w:sz="0" w:space="0" w:color="auto"/>
      </w:divBdr>
    </w:div>
    <w:div w:id="1210797366">
      <w:bodyDiv w:val="1"/>
      <w:marLeft w:val="0"/>
      <w:marRight w:val="0"/>
      <w:marTop w:val="0"/>
      <w:marBottom w:val="0"/>
      <w:divBdr>
        <w:top w:val="none" w:sz="0" w:space="0" w:color="auto"/>
        <w:left w:val="none" w:sz="0" w:space="0" w:color="auto"/>
        <w:bottom w:val="none" w:sz="0" w:space="0" w:color="auto"/>
        <w:right w:val="none" w:sz="0" w:space="0" w:color="auto"/>
      </w:divBdr>
      <w:divsChild>
        <w:div w:id="907615406">
          <w:marLeft w:val="0"/>
          <w:marRight w:val="0"/>
          <w:marTop w:val="0"/>
          <w:marBottom w:val="0"/>
          <w:divBdr>
            <w:top w:val="none" w:sz="0" w:space="0" w:color="auto"/>
            <w:left w:val="none" w:sz="0" w:space="0" w:color="auto"/>
            <w:bottom w:val="none" w:sz="0" w:space="0" w:color="auto"/>
            <w:right w:val="none" w:sz="0" w:space="0" w:color="auto"/>
          </w:divBdr>
        </w:div>
        <w:div w:id="1609237481">
          <w:marLeft w:val="0"/>
          <w:marRight w:val="0"/>
          <w:marTop w:val="0"/>
          <w:marBottom w:val="0"/>
          <w:divBdr>
            <w:top w:val="none" w:sz="0" w:space="0" w:color="auto"/>
            <w:left w:val="none" w:sz="0" w:space="0" w:color="auto"/>
            <w:bottom w:val="none" w:sz="0" w:space="0" w:color="auto"/>
            <w:right w:val="none" w:sz="0" w:space="0" w:color="auto"/>
          </w:divBdr>
        </w:div>
        <w:div w:id="2080981992">
          <w:marLeft w:val="0"/>
          <w:marRight w:val="0"/>
          <w:marTop w:val="0"/>
          <w:marBottom w:val="0"/>
          <w:divBdr>
            <w:top w:val="none" w:sz="0" w:space="0" w:color="auto"/>
            <w:left w:val="none" w:sz="0" w:space="0" w:color="auto"/>
            <w:bottom w:val="none" w:sz="0" w:space="0" w:color="auto"/>
            <w:right w:val="none" w:sz="0" w:space="0" w:color="auto"/>
          </w:divBdr>
        </w:div>
      </w:divsChild>
    </w:div>
    <w:div w:id="1277827684">
      <w:bodyDiv w:val="1"/>
      <w:marLeft w:val="0"/>
      <w:marRight w:val="0"/>
      <w:marTop w:val="0"/>
      <w:marBottom w:val="0"/>
      <w:divBdr>
        <w:top w:val="none" w:sz="0" w:space="0" w:color="auto"/>
        <w:left w:val="none" w:sz="0" w:space="0" w:color="auto"/>
        <w:bottom w:val="none" w:sz="0" w:space="0" w:color="auto"/>
        <w:right w:val="none" w:sz="0" w:space="0" w:color="auto"/>
      </w:divBdr>
    </w:div>
    <w:div w:id="1334844574">
      <w:bodyDiv w:val="1"/>
      <w:marLeft w:val="0"/>
      <w:marRight w:val="0"/>
      <w:marTop w:val="0"/>
      <w:marBottom w:val="0"/>
      <w:divBdr>
        <w:top w:val="none" w:sz="0" w:space="0" w:color="auto"/>
        <w:left w:val="none" w:sz="0" w:space="0" w:color="auto"/>
        <w:bottom w:val="none" w:sz="0" w:space="0" w:color="auto"/>
        <w:right w:val="none" w:sz="0" w:space="0" w:color="auto"/>
      </w:divBdr>
    </w:div>
    <w:div w:id="1414161981">
      <w:bodyDiv w:val="1"/>
      <w:marLeft w:val="0"/>
      <w:marRight w:val="0"/>
      <w:marTop w:val="0"/>
      <w:marBottom w:val="0"/>
      <w:divBdr>
        <w:top w:val="none" w:sz="0" w:space="0" w:color="auto"/>
        <w:left w:val="none" w:sz="0" w:space="0" w:color="auto"/>
        <w:bottom w:val="none" w:sz="0" w:space="0" w:color="auto"/>
        <w:right w:val="none" w:sz="0" w:space="0" w:color="auto"/>
      </w:divBdr>
    </w:div>
    <w:div w:id="1453327754">
      <w:bodyDiv w:val="1"/>
      <w:marLeft w:val="0"/>
      <w:marRight w:val="0"/>
      <w:marTop w:val="0"/>
      <w:marBottom w:val="0"/>
      <w:divBdr>
        <w:top w:val="none" w:sz="0" w:space="0" w:color="auto"/>
        <w:left w:val="none" w:sz="0" w:space="0" w:color="auto"/>
        <w:bottom w:val="none" w:sz="0" w:space="0" w:color="auto"/>
        <w:right w:val="none" w:sz="0" w:space="0" w:color="auto"/>
      </w:divBdr>
    </w:div>
    <w:div w:id="1504779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Office_Word_Document1.docx"/><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mailto:support@koffeeklatch.co.uk" TargetMode="External"/><Relationship Id="rId1" Type="http://schemas.openxmlformats.org/officeDocument/2006/relationships/hyperlink" Target="https://www.koffeeklatch.co.uk/"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support@koffeeklatch.co.uk" TargetMode="External"/><Relationship Id="rId1" Type="http://schemas.openxmlformats.org/officeDocument/2006/relationships/hyperlink" Target="https://www.koffeeklatch.co.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2D485F328FE54F3AB331EC211148D50D"/>
        <w:category>
          <w:name w:val="General"/>
          <w:gallery w:val="placeholder"/>
        </w:category>
        <w:types>
          <w:type w:val="bbPlcHdr"/>
        </w:types>
        <w:behaviors>
          <w:behavior w:val="content"/>
        </w:behaviors>
        <w:guid w:val="{AE38A556-1BDB-42B7-84FB-BBCDC596F851}"/>
      </w:docPartPr>
      <w:docPartBody>
        <w:p w:rsidR="00EC5EC4" w:rsidRDefault="00EC5EC4" w:rsidP="00EC5EC4">
          <w:pPr>
            <w:pStyle w:val="2D485F328FE54F3AB331EC211148D50D"/>
          </w:pPr>
          <w:r w:rsidRPr="008E3D5E">
            <w:t>Enter</w:t>
          </w:r>
        </w:p>
      </w:docPartBody>
    </w:docPart>
    <w:docPart>
      <w:docPartPr>
        <w:name w:val="DB3DDFC466B24C4788BFD5F1BF4FD1C5"/>
        <w:category>
          <w:name w:val="General"/>
          <w:gallery w:val="placeholder"/>
        </w:category>
        <w:types>
          <w:type w:val="bbPlcHdr"/>
        </w:types>
        <w:behaviors>
          <w:behavior w:val="content"/>
        </w:behaviors>
        <w:guid w:val="{70A8F7D2-5C5A-4983-BD96-600B5AC73908}"/>
      </w:docPartPr>
      <w:docPartBody>
        <w:p w:rsidR="00EC5EC4" w:rsidRDefault="00EC5EC4" w:rsidP="00EC5EC4">
          <w:pPr>
            <w:pStyle w:val="DB3DDFC466B24C4788BFD5F1BF4FD1C5"/>
          </w:pPr>
          <w:r w:rsidRPr="008E3D5E">
            <w:t>Enter</w:t>
          </w:r>
        </w:p>
      </w:docPartBody>
    </w:docPart>
    <w:docPart>
      <w:docPartPr>
        <w:name w:val="303A3881C9C140B988E4EDABA9CB8138"/>
        <w:category>
          <w:name w:val="General"/>
          <w:gallery w:val="placeholder"/>
        </w:category>
        <w:types>
          <w:type w:val="bbPlcHdr"/>
        </w:types>
        <w:behaviors>
          <w:behavior w:val="content"/>
        </w:behaviors>
        <w:guid w:val="{D07BD020-FF45-47FE-B774-29DDB9078C0A}"/>
      </w:docPartPr>
      <w:docPartBody>
        <w:p w:rsidR="00EC5EC4" w:rsidRDefault="00EC5EC4" w:rsidP="00EC5EC4">
          <w:pPr>
            <w:pStyle w:val="303A3881C9C140B988E4EDABA9CB8138"/>
          </w:pPr>
          <w:r w:rsidRPr="008E3D5E">
            <w:t>Enter</w:t>
          </w:r>
        </w:p>
      </w:docPartBody>
    </w:docPart>
    <w:docPart>
      <w:docPartPr>
        <w:name w:val="1CD7407223024707BC121E1ECBC01A9E"/>
        <w:category>
          <w:name w:val="General"/>
          <w:gallery w:val="placeholder"/>
        </w:category>
        <w:types>
          <w:type w:val="bbPlcHdr"/>
        </w:types>
        <w:behaviors>
          <w:behavior w:val="content"/>
        </w:behaviors>
        <w:guid w:val="{13E74D69-BE38-4C91-AA56-824990F54A9B}"/>
      </w:docPartPr>
      <w:docPartBody>
        <w:p w:rsidR="00EC5EC4" w:rsidRDefault="00EC5EC4" w:rsidP="00EC5EC4">
          <w:pPr>
            <w:pStyle w:val="1CD7407223024707BC121E1ECBC01A9E"/>
          </w:pPr>
          <w:r w:rsidRPr="008E3D5E">
            <w:t>Enter</w:t>
          </w:r>
        </w:p>
      </w:docPartBody>
    </w:docPart>
    <w:docPart>
      <w:docPartPr>
        <w:name w:val="BF88B22DB86743278F6246AA83488805"/>
        <w:category>
          <w:name w:val="General"/>
          <w:gallery w:val="placeholder"/>
        </w:category>
        <w:types>
          <w:type w:val="bbPlcHdr"/>
        </w:types>
        <w:behaviors>
          <w:behavior w:val="content"/>
        </w:behaviors>
        <w:guid w:val="{963AF04A-1F94-4BAB-BD5C-4F8EF7CD34E5}"/>
      </w:docPartPr>
      <w:docPartBody>
        <w:p w:rsidR="00EC5EC4" w:rsidRDefault="00EC5EC4" w:rsidP="00EC5EC4">
          <w:pPr>
            <w:pStyle w:val="BF88B22DB86743278F6246AA83488805"/>
          </w:pPr>
          <w:r w:rsidRPr="008E3D5E">
            <w:t>Enter</w:t>
          </w:r>
        </w:p>
      </w:docPartBody>
    </w:docPart>
    <w:docPart>
      <w:docPartPr>
        <w:name w:val="6CD34938BAF3425EB7B04A3FDC795A7C"/>
        <w:category>
          <w:name w:val="General"/>
          <w:gallery w:val="placeholder"/>
        </w:category>
        <w:types>
          <w:type w:val="bbPlcHdr"/>
        </w:types>
        <w:behaviors>
          <w:behavior w:val="content"/>
        </w:behaviors>
        <w:guid w:val="{AC29C4AD-33E0-4930-AC86-1F8E5690654E}"/>
      </w:docPartPr>
      <w:docPartBody>
        <w:p w:rsidR="00EC5EC4" w:rsidRDefault="00EC5EC4" w:rsidP="00EC5EC4">
          <w:pPr>
            <w:pStyle w:val="6CD34938BAF3425EB7B04A3FDC795A7C"/>
          </w:pPr>
          <w:r w:rsidRPr="008E3D5E">
            <w:t>Enter</w:t>
          </w:r>
        </w:p>
      </w:docPartBody>
    </w:docPart>
    <w:docPart>
      <w:docPartPr>
        <w:name w:val="118053AAB5ED41DAB23833E1FDEA0085"/>
        <w:category>
          <w:name w:val="General"/>
          <w:gallery w:val="placeholder"/>
        </w:category>
        <w:types>
          <w:type w:val="bbPlcHdr"/>
        </w:types>
        <w:behaviors>
          <w:behavior w:val="content"/>
        </w:behaviors>
        <w:guid w:val="{01CF76B1-A875-4535-8D44-42C3126E376C}"/>
      </w:docPartPr>
      <w:docPartBody>
        <w:p w:rsidR="00EC5EC4" w:rsidRDefault="00EC5EC4" w:rsidP="00EC5EC4">
          <w:pPr>
            <w:pStyle w:val="118053AAB5ED41DAB23833E1FDEA0085"/>
          </w:pPr>
          <w:r w:rsidRPr="008E3D5E">
            <w:t>Enter</w:t>
          </w:r>
        </w:p>
      </w:docPartBody>
    </w:docPart>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EC5EC4"/>
    <w:rsid w:val="002A3F14"/>
    <w:rsid w:val="00353C94"/>
    <w:rsid w:val="00627AE3"/>
    <w:rsid w:val="00B07227"/>
    <w:rsid w:val="00EC5EC4"/>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4"/>
        <w:szCs w:val="24"/>
        <w:lang w:val="en-GB" w:eastAsia="en-GB" w:bidi="ar-SA"/>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53C9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D485F328FE54F3AB331EC211148D50D">
    <w:name w:val="2D485F328FE54F3AB331EC211148D50D"/>
    <w:rsid w:val="00EC5EC4"/>
  </w:style>
  <w:style w:type="paragraph" w:customStyle="1" w:styleId="DB3DDFC466B24C4788BFD5F1BF4FD1C5">
    <w:name w:val="DB3DDFC466B24C4788BFD5F1BF4FD1C5"/>
    <w:rsid w:val="00EC5EC4"/>
  </w:style>
  <w:style w:type="paragraph" w:customStyle="1" w:styleId="303A3881C9C140B988E4EDABA9CB8138">
    <w:name w:val="303A3881C9C140B988E4EDABA9CB8138"/>
    <w:rsid w:val="00EC5EC4"/>
  </w:style>
  <w:style w:type="paragraph" w:customStyle="1" w:styleId="1CD7407223024707BC121E1ECBC01A9E">
    <w:name w:val="1CD7407223024707BC121E1ECBC01A9E"/>
    <w:rsid w:val="00EC5EC4"/>
  </w:style>
  <w:style w:type="paragraph" w:customStyle="1" w:styleId="BF88B22DB86743278F6246AA83488805">
    <w:name w:val="BF88B22DB86743278F6246AA83488805"/>
    <w:rsid w:val="00EC5EC4"/>
  </w:style>
  <w:style w:type="paragraph" w:customStyle="1" w:styleId="6CD34938BAF3425EB7B04A3FDC795A7C">
    <w:name w:val="6CD34938BAF3425EB7B04A3FDC795A7C"/>
    <w:rsid w:val="00EC5EC4"/>
  </w:style>
  <w:style w:type="paragraph" w:customStyle="1" w:styleId="6476614063E84DC4939A6D05F379E021">
    <w:name w:val="6476614063E84DC4939A6D05F379E021"/>
    <w:rsid w:val="00EC5EC4"/>
  </w:style>
  <w:style w:type="paragraph" w:customStyle="1" w:styleId="E3DA2CB965FB4FC489737B06B20E6D90">
    <w:name w:val="E3DA2CB965FB4FC489737B06B20E6D90"/>
    <w:rsid w:val="00EC5EC4"/>
  </w:style>
  <w:style w:type="paragraph" w:customStyle="1" w:styleId="118053AAB5ED41DAB23833E1FDEA0085">
    <w:name w:val="118053AAB5ED41DAB23833E1FDEA0085"/>
    <w:rsid w:val="00EC5EC4"/>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Irenicon 2023">
      <a:dk1>
        <a:srgbClr val="000000"/>
      </a:dk1>
      <a:lt1>
        <a:sysClr val="window" lastClr="FFFFFF"/>
      </a:lt1>
      <a:dk2>
        <a:srgbClr val="000000"/>
      </a:dk2>
      <a:lt2>
        <a:srgbClr val="F8E5D1"/>
      </a:lt2>
      <a:accent1>
        <a:srgbClr val="7D361C"/>
      </a:accent1>
      <a:accent2>
        <a:srgbClr val="DE7E2D"/>
      </a:accent2>
      <a:accent3>
        <a:srgbClr val="002060"/>
      </a:accent3>
      <a:accent4>
        <a:srgbClr val="C00000"/>
      </a:accent4>
      <a:accent5>
        <a:srgbClr val="F8E5D1"/>
      </a:accent5>
      <a:accent6>
        <a:srgbClr val="DE7E2D"/>
      </a:accent6>
      <a:hlink>
        <a:srgbClr val="7D361C"/>
      </a:hlink>
      <a:folHlink>
        <a:srgbClr val="7D361C"/>
      </a:folHlink>
    </a:clrScheme>
    <a:fontScheme name="Irenicon">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45E3BECDB5984ABF612D0ADDE9F205" ma:contentTypeVersion="17" ma:contentTypeDescription="Create a new document." ma:contentTypeScope="" ma:versionID="f27e9e55e3a66291fe6fc5cb004c2568">
  <xsd:schema xmlns:xsd="http://www.w3.org/2001/XMLSchema" xmlns:xs="http://www.w3.org/2001/XMLSchema" xmlns:p="http://schemas.microsoft.com/office/2006/metadata/properties" xmlns:ns2="81fdcc79-c2d7-485a-984d-b449dc8cff4d" xmlns:ns3="ccd926c9-329a-4776-a8ea-67fe4043caa0" targetNamespace="http://schemas.microsoft.com/office/2006/metadata/properties" ma:root="true" ma:fieldsID="c1d19c18174795cfb32b9cfacf2c7607" ns2:_="" ns3:_="">
    <xsd:import namespace="81fdcc79-c2d7-485a-984d-b449dc8cff4d"/>
    <xsd:import namespace="ccd926c9-329a-4776-a8ea-67fe4043caa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2:MediaServiceDateTaken" minOccurs="0"/>
                <xsd:element ref="ns2:MediaServiceLocatio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fdcc79-c2d7-485a-984d-b449dc8cff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Location" ma:index="13" nillable="true" ma:displayName="Location" ma:indexed="true"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b2861d1b-0176-4fb1-b92e-50fe999061f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cd926c9-329a-4776-a8ea-67fe4043caa0"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b4b99d66-b7b7-4321-b74b-2b9875040c4f}" ma:internalName="TaxCatchAll" ma:showField="CatchAllData" ma:web="ccd926c9-329a-4776-a8ea-67fe4043caa0">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cd926c9-329a-4776-a8ea-67fe4043caa0" xsi:nil="true"/>
    <lcf76f155ced4ddcb4097134ff3c332f xmlns="81fdcc79-c2d7-485a-984d-b449dc8cff4d">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4A0FD8D-488A-4100-AF59-E561E9921C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fdcc79-c2d7-485a-984d-b449dc8cff4d"/>
    <ds:schemaRef ds:uri="ccd926c9-329a-4776-a8ea-67fe4043ca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FAF63C-04E5-4DEA-A081-691C956E8263}">
  <ds:schemaRefs>
    <ds:schemaRef ds:uri="http://schemas.microsoft.com/office/2006/metadata/properties"/>
    <ds:schemaRef ds:uri="http://schemas.microsoft.com/office/infopath/2007/PartnerControls"/>
    <ds:schemaRef ds:uri="ccd926c9-329a-4776-a8ea-67fe4043caa0"/>
    <ds:schemaRef ds:uri="81fdcc79-c2d7-485a-984d-b449dc8cff4d"/>
  </ds:schemaRefs>
</ds:datastoreItem>
</file>

<file path=customXml/itemProps3.xml><?xml version="1.0" encoding="utf-8"?>
<ds:datastoreItem xmlns:ds="http://schemas.openxmlformats.org/officeDocument/2006/customXml" ds:itemID="{7DCAD62C-C255-48CF-8D8E-4175A53CC9E2}">
  <ds:schemaRefs>
    <ds:schemaRef ds:uri="http://schemas.microsoft.com/sharepoint/v3/contenttype/forms"/>
  </ds:schemaRefs>
</ds:datastoreItem>
</file>

<file path=customXml/itemProps4.xml><?xml version="1.0" encoding="utf-8"?>
<ds:datastoreItem xmlns:ds="http://schemas.openxmlformats.org/officeDocument/2006/customXml" ds:itemID="{1E7A87AC-7F3C-4808-91C4-5779A631CA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92</Words>
  <Characters>3377</Characters>
  <Application>Microsoft Office Word</Application>
  <DocSecurity>8</DocSecurity>
  <Lines>28</Lines>
  <Paragraphs>7</Paragraphs>
  <ScaleCrop>false</ScaleCrop>
  <HeadingPairs>
    <vt:vector size="2" baseType="variant">
      <vt:variant>
        <vt:lpstr>Title</vt:lpstr>
      </vt:variant>
      <vt:variant>
        <vt:i4>1</vt:i4>
      </vt:variant>
    </vt:vector>
  </HeadingPairs>
  <TitlesOfParts>
    <vt:vector size="1" baseType="lpstr">
      <vt:lpstr>AI Statement 2025</vt:lpstr>
    </vt:vector>
  </TitlesOfParts>
  <Manager/>
  <Company/>
  <LinksUpToDate>false</LinksUpToDate>
  <CharactersWithSpaces>3962</CharactersWithSpaces>
  <SharedDoc>false</SharedDoc>
  <HyperlinkBase>www.koffeeklatch.co.uk</HyperlinkBase>
  <HLinks>
    <vt:vector size="24" baseType="variant">
      <vt:variant>
        <vt:i4>5177388</vt:i4>
      </vt:variant>
      <vt:variant>
        <vt:i4>9</vt:i4>
      </vt:variant>
      <vt:variant>
        <vt:i4>0</vt:i4>
      </vt:variant>
      <vt:variant>
        <vt:i4>5</vt:i4>
      </vt:variant>
      <vt:variant>
        <vt:lpwstr>mailto:support@koffeeklatch.co.uk</vt:lpwstr>
      </vt:variant>
      <vt:variant>
        <vt:lpwstr/>
      </vt:variant>
      <vt:variant>
        <vt:i4>7471221</vt:i4>
      </vt:variant>
      <vt:variant>
        <vt:i4>6</vt:i4>
      </vt:variant>
      <vt:variant>
        <vt:i4>0</vt:i4>
      </vt:variant>
      <vt:variant>
        <vt:i4>5</vt:i4>
      </vt:variant>
      <vt:variant>
        <vt:lpwstr>https://www.koffeeklatch.co.uk/</vt:lpwstr>
      </vt:variant>
      <vt:variant>
        <vt:lpwstr/>
      </vt:variant>
      <vt:variant>
        <vt:i4>5177388</vt:i4>
      </vt:variant>
      <vt:variant>
        <vt:i4>3</vt:i4>
      </vt:variant>
      <vt:variant>
        <vt:i4>0</vt:i4>
      </vt:variant>
      <vt:variant>
        <vt:i4>5</vt:i4>
      </vt:variant>
      <vt:variant>
        <vt:lpwstr>mailto:support@koffeeklatch.co.uk</vt:lpwstr>
      </vt:variant>
      <vt:variant>
        <vt:lpwstr/>
      </vt:variant>
      <vt:variant>
        <vt:i4>7471221</vt:i4>
      </vt:variant>
      <vt:variant>
        <vt:i4>0</vt:i4>
      </vt:variant>
      <vt:variant>
        <vt:i4>0</vt:i4>
      </vt:variant>
      <vt:variant>
        <vt:i4>5</vt:i4>
      </vt:variant>
      <vt:variant>
        <vt:lpwstr>https://www.koffeeklatch.co.uk/</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Statement 2025</dc:title>
  <dc:subject>AI Statement / Data Privacy</dc:subject>
  <dc:creator/>
  <cp:keywords>Terms</cp:keywords>
  <cp:lastModifiedBy/>
  <cp:revision>1</cp:revision>
  <dcterms:created xsi:type="dcterms:W3CDTF">2025-03-17T11:33:00Z</dcterms:created>
  <dcterms:modified xsi:type="dcterms:W3CDTF">2026-04-11T16:24:00Z</dcterms:modified>
  <cp:category>AI, Data Privacy</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45E3BECDB5984ABF612D0ADDE9F205</vt:lpwstr>
  </property>
  <property fmtid="{D5CDD505-2E9C-101B-9397-08002B2CF9AE}" pid="3" name="AuthorIds_UIVersion_38912">
    <vt:lpwstr>53</vt:lpwstr>
  </property>
  <property fmtid="{D5CDD505-2E9C-101B-9397-08002B2CF9AE}" pid="4" name="MediaServiceImageTags">
    <vt:lpwstr/>
  </property>
</Properties>
</file>